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36EFE426" w:rsidR="00252196" w:rsidRPr="008625CB" w:rsidRDefault="00252196" w:rsidP="0013680E">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13680E">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13680E">
      <w:pPr>
        <w:spacing w:before="0" w:line="120" w:lineRule="auto"/>
        <w:ind w:firstLine="0"/>
        <w:jc w:val="center"/>
        <w:rPr>
          <w:sz w:val="24"/>
          <w:szCs w:val="24"/>
        </w:rPr>
      </w:pPr>
      <w:r>
        <w:rPr>
          <w:sz w:val="24"/>
          <w:szCs w:val="24"/>
        </w:rPr>
        <w:t>–––––––––––––––––––––––––––––––</w:t>
      </w:r>
    </w:p>
    <w:p w14:paraId="14587DF4" w14:textId="77777777" w:rsidR="008625CB" w:rsidRDefault="008625CB" w:rsidP="0013680E">
      <w:pPr>
        <w:spacing w:before="0" w:line="240" w:lineRule="auto"/>
        <w:ind w:firstLine="0"/>
        <w:jc w:val="center"/>
        <w:rPr>
          <w:sz w:val="24"/>
          <w:szCs w:val="24"/>
        </w:rPr>
      </w:pPr>
    </w:p>
    <w:p w14:paraId="63AFC64A" w14:textId="4D3F66D3" w:rsidR="00252196" w:rsidRPr="004A089F" w:rsidRDefault="008625CB" w:rsidP="0013680E">
      <w:pPr>
        <w:spacing w:before="0" w:line="240" w:lineRule="auto"/>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13680E">
      <w:pPr>
        <w:spacing w:before="0" w:line="240" w:lineRule="auto"/>
        <w:ind w:firstLine="0"/>
        <w:jc w:val="center"/>
        <w:rPr>
          <w:sz w:val="24"/>
          <w:szCs w:val="24"/>
        </w:rPr>
      </w:pPr>
    </w:p>
    <w:p w14:paraId="6D91CF71" w14:textId="77777777" w:rsidR="00C4239D" w:rsidRPr="004A089F" w:rsidRDefault="00C4239D" w:rsidP="0013680E">
      <w:pPr>
        <w:spacing w:before="0" w:line="240" w:lineRule="auto"/>
        <w:ind w:firstLine="0"/>
        <w:jc w:val="center"/>
        <w:rPr>
          <w:sz w:val="24"/>
          <w:szCs w:val="24"/>
        </w:rPr>
      </w:pPr>
    </w:p>
    <w:p w14:paraId="46BCA9DC" w14:textId="77777777" w:rsidR="00942BE4" w:rsidRDefault="00942BE4" w:rsidP="0013680E">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13680E">
      <w:pPr>
        <w:spacing w:before="600" w:after="0" w:line="240" w:lineRule="auto"/>
        <w:ind w:firstLine="0"/>
        <w:jc w:val="center"/>
        <w:rPr>
          <w:b/>
          <w:sz w:val="30"/>
          <w:szCs w:val="34"/>
        </w:rPr>
      </w:pPr>
      <w:r w:rsidRPr="00C4239D">
        <w:rPr>
          <w:b/>
          <w:sz w:val="30"/>
          <w:szCs w:val="34"/>
        </w:rPr>
        <w:t>NGÀNH HỆ THỐNG THÔNG TIN QUẢN LÝ</w:t>
      </w:r>
    </w:p>
    <w:p w14:paraId="23F8134A" w14:textId="7CD72231" w:rsidR="00942BE4" w:rsidRPr="00DD69FB" w:rsidRDefault="00942BE4" w:rsidP="00DD69FB">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7F08D5FF" w14:textId="77777777" w:rsidR="00942BE4" w:rsidRPr="00DD69FB" w:rsidRDefault="00942BE4" w:rsidP="00E16B5E">
      <w:pPr>
        <w:spacing w:before="0" w:line="240" w:lineRule="auto"/>
        <w:ind w:firstLine="0"/>
        <w:rPr>
          <w:b/>
          <w:bCs/>
          <w:sz w:val="32"/>
          <w:szCs w:val="32"/>
        </w:rPr>
      </w:pPr>
    </w:p>
    <w:p w14:paraId="42BCFEB8" w14:textId="5BCB587D" w:rsidR="00942BE4" w:rsidRDefault="00DD69FB" w:rsidP="00DD69FB">
      <w:pPr>
        <w:spacing w:before="0" w:line="240" w:lineRule="auto"/>
        <w:ind w:firstLine="0"/>
        <w:jc w:val="center"/>
        <w:rPr>
          <w:b/>
          <w:bCs/>
          <w:sz w:val="32"/>
          <w:szCs w:val="32"/>
        </w:rPr>
      </w:pPr>
      <w:r w:rsidRPr="00DD69FB">
        <w:rPr>
          <w:b/>
          <w:bCs/>
          <w:sz w:val="32"/>
          <w:szCs w:val="32"/>
        </w:rPr>
        <w:t>ỨNG DỤNG NGHIỆP VỤ BA TRONG DỰ ÁN HỆ THỐNG ĐỒNG BỘ DỮ LIỆU IRBOT CÔNG TY DƯỢC Q</w:t>
      </w:r>
      <w:r w:rsidR="000A08B1">
        <w:rPr>
          <w:b/>
          <w:bCs/>
          <w:sz w:val="32"/>
          <w:szCs w:val="32"/>
        </w:rPr>
        <w:t>UẢNG BÌNH</w:t>
      </w:r>
    </w:p>
    <w:p w14:paraId="2863C438" w14:textId="166B642D" w:rsidR="00DD69FB" w:rsidRDefault="00DD69FB" w:rsidP="00DD69FB">
      <w:pPr>
        <w:spacing w:before="0" w:line="240" w:lineRule="auto"/>
        <w:ind w:firstLine="0"/>
        <w:jc w:val="center"/>
        <w:rPr>
          <w:b/>
          <w:bCs/>
          <w:sz w:val="32"/>
          <w:szCs w:val="32"/>
        </w:rPr>
      </w:pPr>
    </w:p>
    <w:p w14:paraId="30EEBEEE" w14:textId="77777777" w:rsidR="00DD69FB" w:rsidRPr="00DD69FB" w:rsidRDefault="00DD69FB" w:rsidP="00DD69FB">
      <w:pPr>
        <w:spacing w:before="0" w:line="240" w:lineRule="auto"/>
        <w:ind w:firstLine="0"/>
        <w:jc w:val="center"/>
        <w:rPr>
          <w:b/>
          <w:bCs/>
          <w:sz w:val="32"/>
          <w:szCs w:val="32"/>
        </w:rPr>
      </w:pPr>
    </w:p>
    <w:p w14:paraId="6784A56B" w14:textId="77777777" w:rsidR="00942BE4" w:rsidRDefault="00942BE4" w:rsidP="00E16B5E">
      <w:pPr>
        <w:spacing w:before="0" w:line="240" w:lineRule="auto"/>
        <w:ind w:firstLine="0"/>
        <w:rPr>
          <w:sz w:val="24"/>
          <w:szCs w:val="24"/>
        </w:rPr>
      </w:pPr>
    </w:p>
    <w:p w14:paraId="66CAEC22"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E16B5E">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E16B5E">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E16B5E">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E16B5E">
      <w:pPr>
        <w:spacing w:before="0" w:line="240" w:lineRule="auto"/>
        <w:ind w:firstLine="0"/>
        <w:rPr>
          <w:sz w:val="24"/>
          <w:szCs w:val="24"/>
        </w:rPr>
      </w:pPr>
    </w:p>
    <w:p w14:paraId="05CA8A48" w14:textId="77777777" w:rsidR="00252196" w:rsidRDefault="00252196" w:rsidP="00E16B5E">
      <w:pPr>
        <w:spacing w:before="0" w:line="240" w:lineRule="auto"/>
        <w:ind w:firstLine="0"/>
        <w:rPr>
          <w:sz w:val="24"/>
          <w:szCs w:val="24"/>
        </w:rPr>
      </w:pPr>
    </w:p>
    <w:p w14:paraId="4627900C" w14:textId="77777777" w:rsidR="00252196" w:rsidRPr="00C4239D" w:rsidRDefault="00252196" w:rsidP="00E16B5E">
      <w:pPr>
        <w:spacing w:before="0" w:line="240" w:lineRule="auto"/>
        <w:ind w:firstLine="0"/>
        <w:rPr>
          <w:szCs w:val="24"/>
        </w:rPr>
      </w:pPr>
    </w:p>
    <w:p w14:paraId="08BB7287" w14:textId="0DD00B7A" w:rsidR="00E22FFC" w:rsidRDefault="00E22FFC" w:rsidP="00E16B5E">
      <w:pPr>
        <w:spacing w:before="0" w:line="240" w:lineRule="auto"/>
        <w:ind w:firstLine="0"/>
        <w:rPr>
          <w:sz w:val="24"/>
          <w:szCs w:val="24"/>
        </w:rPr>
      </w:pPr>
    </w:p>
    <w:p w14:paraId="015510AE" w14:textId="77777777" w:rsidR="00C4239D" w:rsidRDefault="00C4239D" w:rsidP="00E16B5E">
      <w:pPr>
        <w:spacing w:before="0" w:line="240" w:lineRule="auto"/>
        <w:ind w:firstLine="0"/>
        <w:rPr>
          <w:sz w:val="24"/>
          <w:szCs w:val="24"/>
        </w:rPr>
      </w:pPr>
    </w:p>
    <w:p w14:paraId="247CE69B" w14:textId="77777777" w:rsidR="00E22FFC" w:rsidRPr="00772E6D" w:rsidRDefault="00E22FFC" w:rsidP="00E16B5E">
      <w:pPr>
        <w:spacing w:before="0" w:line="240" w:lineRule="auto"/>
        <w:ind w:firstLine="0"/>
        <w:rPr>
          <w:sz w:val="24"/>
          <w:szCs w:val="24"/>
        </w:rPr>
      </w:pPr>
    </w:p>
    <w:p w14:paraId="478B781C" w14:textId="77777777" w:rsidR="00DD69FB" w:rsidRDefault="00942BE4" w:rsidP="00E16B5E">
      <w:pPr>
        <w:spacing w:after="240" w:line="240" w:lineRule="auto"/>
        <w:ind w:firstLine="0"/>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p>
    <w:p w14:paraId="24CC5101" w14:textId="77777777" w:rsidR="00DD69FB" w:rsidRDefault="00DD69FB" w:rsidP="00E16B5E">
      <w:pPr>
        <w:spacing w:after="240" w:line="240" w:lineRule="auto"/>
        <w:ind w:firstLine="0"/>
        <w:rPr>
          <w:sz w:val="24"/>
          <w:szCs w:val="24"/>
        </w:rPr>
      </w:pPr>
    </w:p>
    <w:p w14:paraId="3D815D53" w14:textId="073499D1" w:rsidR="00252196" w:rsidRDefault="00252196" w:rsidP="00DD69FB">
      <w:pPr>
        <w:spacing w:after="240" w:line="240" w:lineRule="auto"/>
        <w:ind w:firstLine="0"/>
        <w:jc w:val="center"/>
        <w:rPr>
          <w:b/>
          <w:sz w:val="28"/>
          <w:szCs w:val="28"/>
          <w:lang w:val="fr-FR"/>
        </w:rPr>
      </w:pPr>
      <w:r w:rsidRPr="001A65B8">
        <w:rPr>
          <w:b/>
          <w:sz w:val="28"/>
          <w:szCs w:val="28"/>
          <w:lang w:val="fr-FR"/>
        </w:rPr>
        <w:lastRenderedPageBreak/>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DAE2612" w14:textId="661F44CB" w:rsidR="00DD69FB" w:rsidRDefault="00DD69FB" w:rsidP="00E16B5E">
      <w:pPr>
        <w:spacing w:after="240" w:line="240" w:lineRule="auto"/>
        <w:ind w:firstLine="0"/>
        <w:rPr>
          <w:b/>
          <w:sz w:val="28"/>
          <w:szCs w:val="28"/>
          <w:lang w:val="fr-FR"/>
        </w:rPr>
      </w:pPr>
    </w:p>
    <w:p w14:paraId="4A62D2F9" w14:textId="7B995D0B" w:rsidR="00DD69FB" w:rsidRDefault="00DD69FB" w:rsidP="00E16B5E">
      <w:pPr>
        <w:spacing w:after="240" w:line="240" w:lineRule="auto"/>
        <w:ind w:firstLine="0"/>
        <w:rPr>
          <w:b/>
          <w:sz w:val="28"/>
          <w:szCs w:val="28"/>
          <w:lang w:val="fr-FR"/>
        </w:rPr>
      </w:pPr>
    </w:p>
    <w:p w14:paraId="45937797" w14:textId="77777777" w:rsidR="00DD69FB" w:rsidRDefault="00DD69FB" w:rsidP="00E16B5E">
      <w:pPr>
        <w:spacing w:after="240" w:line="240" w:lineRule="auto"/>
        <w:ind w:firstLine="0"/>
        <w:rPr>
          <w:b/>
          <w:sz w:val="28"/>
          <w:szCs w:val="28"/>
          <w:lang w:val="fr-FR"/>
        </w:rPr>
      </w:pPr>
    </w:p>
    <w:p w14:paraId="0643D13C" w14:textId="77777777" w:rsidR="00E467A5" w:rsidRPr="00CA50B0" w:rsidRDefault="00E467A5" w:rsidP="00E16B5E">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E16B5E">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16B5E">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16B5E">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16B5E">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16B5E">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16B5E">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16B5E">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16B5E">
      <w:pPr>
        <w:shd w:val="clear" w:color="auto" w:fill="FFFFFF"/>
        <w:tabs>
          <w:tab w:val="right" w:leader="dot" w:pos="9027"/>
        </w:tabs>
        <w:spacing w:before="40" w:after="0" w:line="288" w:lineRule="auto"/>
      </w:pPr>
      <w:r>
        <w:tab/>
      </w:r>
    </w:p>
    <w:p w14:paraId="5BC337C1" w14:textId="77777777" w:rsidR="00E467A5" w:rsidRDefault="00E467A5" w:rsidP="00E16B5E">
      <w:pPr>
        <w:shd w:val="clear" w:color="auto" w:fill="FFFFFF"/>
        <w:tabs>
          <w:tab w:val="right" w:leader="dot" w:pos="9027"/>
        </w:tabs>
        <w:spacing w:before="40" w:after="0" w:line="288" w:lineRule="auto"/>
      </w:pPr>
      <w:r>
        <w:tab/>
      </w:r>
    </w:p>
    <w:p w14:paraId="6B3EDA6D" w14:textId="77777777" w:rsidR="00E467A5" w:rsidRPr="002B2B79" w:rsidRDefault="00E467A5" w:rsidP="00E16B5E">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16B5E">
      <w:pPr>
        <w:shd w:val="clear" w:color="auto" w:fill="FFFFFF"/>
        <w:tabs>
          <w:tab w:val="right" w:leader="dot" w:pos="9027"/>
        </w:tabs>
        <w:spacing w:before="40" w:after="0" w:line="288" w:lineRule="auto"/>
      </w:pPr>
      <w:r>
        <w:tab/>
      </w:r>
    </w:p>
    <w:p w14:paraId="0E1ED36E" w14:textId="77777777" w:rsidR="00E467A5" w:rsidRDefault="00E467A5" w:rsidP="00E16B5E">
      <w:pPr>
        <w:shd w:val="clear" w:color="auto" w:fill="FFFFFF"/>
        <w:tabs>
          <w:tab w:val="right" w:leader="dot" w:pos="9027"/>
        </w:tabs>
        <w:spacing w:before="40" w:after="0" w:line="288" w:lineRule="auto"/>
      </w:pPr>
      <w:r>
        <w:tab/>
      </w:r>
    </w:p>
    <w:p w14:paraId="4FA1E50C" w14:textId="77777777" w:rsidR="00E467A5" w:rsidRPr="002B2B79" w:rsidRDefault="00E467A5" w:rsidP="00E16B5E">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16B5E">
      <w:pPr>
        <w:shd w:val="clear" w:color="auto" w:fill="FFFFFF"/>
        <w:tabs>
          <w:tab w:val="right" w:leader="dot" w:pos="9027"/>
        </w:tabs>
        <w:spacing w:before="40" w:after="0" w:line="288" w:lineRule="auto"/>
      </w:pPr>
      <w:r>
        <w:tab/>
      </w:r>
    </w:p>
    <w:p w14:paraId="0469437F" w14:textId="77777777" w:rsidR="00E467A5" w:rsidRDefault="00E467A5" w:rsidP="00E16B5E">
      <w:pPr>
        <w:shd w:val="clear" w:color="auto" w:fill="FFFFFF"/>
        <w:tabs>
          <w:tab w:val="right" w:leader="dot" w:pos="9027"/>
        </w:tabs>
        <w:spacing w:before="40" w:after="0" w:line="288" w:lineRule="auto"/>
      </w:pPr>
      <w:r>
        <w:tab/>
      </w:r>
    </w:p>
    <w:p w14:paraId="554F0353" w14:textId="77777777" w:rsidR="00E467A5" w:rsidRPr="002B2B79" w:rsidRDefault="00E467A5" w:rsidP="00E16B5E">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16B5E">
      <w:pPr>
        <w:shd w:val="clear" w:color="auto" w:fill="FFFFFF"/>
        <w:tabs>
          <w:tab w:val="right" w:leader="dot" w:pos="9027"/>
        </w:tabs>
        <w:spacing w:before="40" w:after="0" w:line="288" w:lineRule="auto"/>
      </w:pPr>
      <w:r>
        <w:tab/>
      </w:r>
    </w:p>
    <w:p w14:paraId="45AEB173" w14:textId="77777777" w:rsidR="00E467A5" w:rsidRDefault="00E467A5" w:rsidP="00E16B5E">
      <w:pPr>
        <w:shd w:val="clear" w:color="auto" w:fill="FFFFFF"/>
        <w:tabs>
          <w:tab w:val="right" w:leader="dot" w:pos="9027"/>
        </w:tabs>
        <w:spacing w:before="40" w:after="0" w:line="288" w:lineRule="auto"/>
      </w:pPr>
      <w:r>
        <w:tab/>
      </w:r>
    </w:p>
    <w:p w14:paraId="59DA574D" w14:textId="77777777" w:rsidR="00E467A5" w:rsidRPr="002B2B79" w:rsidRDefault="00E467A5" w:rsidP="00E16B5E">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16B5E">
      <w:pPr>
        <w:shd w:val="clear" w:color="auto" w:fill="FFFFFF"/>
        <w:tabs>
          <w:tab w:val="right" w:leader="dot" w:pos="9027"/>
        </w:tabs>
        <w:spacing w:before="40" w:after="0" w:line="288" w:lineRule="auto"/>
      </w:pPr>
      <w:r>
        <w:tab/>
      </w:r>
    </w:p>
    <w:p w14:paraId="3B742B70" w14:textId="77777777" w:rsidR="00E467A5" w:rsidRDefault="00E467A5" w:rsidP="00E16B5E">
      <w:pPr>
        <w:shd w:val="clear" w:color="auto" w:fill="FFFFFF"/>
        <w:tabs>
          <w:tab w:val="right" w:leader="dot" w:pos="9027"/>
        </w:tabs>
        <w:spacing w:before="40" w:after="0" w:line="288" w:lineRule="auto"/>
      </w:pPr>
      <w:r>
        <w:tab/>
      </w:r>
    </w:p>
    <w:p w14:paraId="72B34A11" w14:textId="77777777" w:rsidR="00E467A5" w:rsidRPr="005C50B1" w:rsidRDefault="00E467A5" w:rsidP="00E16B5E">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E16B5E">
      <w:pPr>
        <w:shd w:val="clear" w:color="auto" w:fill="FFFFFF"/>
        <w:tabs>
          <w:tab w:val="right" w:leader="dot" w:pos="9027"/>
        </w:tabs>
        <w:spacing w:before="40" w:after="0" w:line="288" w:lineRule="auto"/>
      </w:pPr>
      <w:r>
        <w:tab/>
      </w:r>
    </w:p>
    <w:p w14:paraId="5E07D267" w14:textId="77777777" w:rsidR="00E467A5" w:rsidRDefault="00E467A5" w:rsidP="00E16B5E">
      <w:pPr>
        <w:shd w:val="clear" w:color="auto" w:fill="FFFFFF"/>
        <w:tabs>
          <w:tab w:val="right" w:leader="dot" w:pos="9027"/>
        </w:tabs>
        <w:spacing w:before="40" w:after="0" w:line="288" w:lineRule="auto"/>
      </w:pPr>
      <w:r>
        <w:tab/>
      </w:r>
    </w:p>
    <w:p w14:paraId="6D1FB25A" w14:textId="07924D3F" w:rsidR="00E467A5" w:rsidRPr="00175877" w:rsidRDefault="006F122E" w:rsidP="00E16B5E">
      <w:pPr>
        <w:shd w:val="clear" w:color="auto" w:fill="FFFFFF"/>
        <w:tabs>
          <w:tab w:val="right" w:leader="dot" w:pos="9027"/>
        </w:tabs>
        <w:spacing w:before="60" w:after="0" w:line="288" w:lineRule="auto"/>
        <w:rPr>
          <w:b/>
          <w:u w:val="single"/>
        </w:rPr>
      </w:pPr>
      <w:r w:rsidRPr="00175877">
        <w:rPr>
          <w:b/>
          <w:u w:val="single"/>
        </w:rPr>
        <w:lastRenderedPageBreak/>
        <w:t>Điểm</w:t>
      </w:r>
      <w:r w:rsidRPr="00175877">
        <w:rPr>
          <w:b/>
        </w:rPr>
        <w:t xml:space="preserve">: </w:t>
      </w:r>
      <w:r w:rsidR="00E467A5" w:rsidRPr="00175877">
        <w:tab/>
      </w:r>
    </w:p>
    <w:p w14:paraId="3FBA8E65" w14:textId="77777777" w:rsidR="00E467A5" w:rsidRDefault="00E467A5" w:rsidP="00E16B5E">
      <w:pPr>
        <w:tabs>
          <w:tab w:val="center" w:pos="5954"/>
        </w:tabs>
        <w:spacing w:after="0" w:line="312" w:lineRule="auto"/>
        <w:ind w:left="72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16B5E">
      <w:pPr>
        <w:tabs>
          <w:tab w:val="center" w:pos="5954"/>
        </w:tabs>
        <w:spacing w:after="0" w:line="312" w:lineRule="auto"/>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16B5E">
      <w:pPr>
        <w:spacing w:after="240" w:line="240" w:lineRule="auto"/>
        <w:ind w:firstLine="0"/>
        <w:rPr>
          <w:b/>
          <w:sz w:val="28"/>
          <w:szCs w:val="28"/>
          <w:lang w:val="fr-FR"/>
        </w:rPr>
      </w:pPr>
    </w:p>
    <w:p w14:paraId="34081418" w14:textId="77777777" w:rsidR="006F122E" w:rsidRDefault="006F122E" w:rsidP="00E16B5E">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16B5E">
      <w:pPr>
        <w:tabs>
          <w:tab w:val="center" w:pos="5954"/>
        </w:tabs>
        <w:spacing w:after="0" w:line="312" w:lineRule="auto"/>
        <w:rPr>
          <w:b/>
          <w:bCs/>
          <w:bdr w:val="none" w:sz="0" w:space="0" w:color="auto" w:frame="1"/>
        </w:rPr>
      </w:pPr>
    </w:p>
    <w:p w14:paraId="6264819B" w14:textId="4424745C" w:rsidR="00A1661E" w:rsidRDefault="00E43E9F" w:rsidP="00A1661E">
      <w:pPr>
        <w:pStyle w:val="Heading1"/>
        <w:numPr>
          <w:ilvl w:val="0"/>
          <w:numId w:val="0"/>
        </w:numPr>
        <w:jc w:val="both"/>
      </w:pPr>
      <w:bookmarkStart w:id="7" w:name="_Toc98339733"/>
      <w:bookmarkEnd w:id="6"/>
      <w:r w:rsidRPr="00DE532C">
        <w:t xml:space="preserve">LỜI </w:t>
      </w:r>
      <w:r w:rsidRPr="008625CB">
        <w:rPr>
          <w:sz w:val="30"/>
        </w:rPr>
        <w:t>CẢM</w:t>
      </w:r>
      <w:r w:rsidRPr="00DE532C">
        <w:t xml:space="preserve"> ƠN</w:t>
      </w:r>
      <w:bookmarkEnd w:id="7"/>
    </w:p>
    <w:p w14:paraId="5CDA76CA" w14:textId="1E1212DB" w:rsidR="00A1661E" w:rsidRPr="00CE799B" w:rsidRDefault="00A1661E" w:rsidP="00A1661E">
      <w:pPr>
        <w:pStyle w:val="ListParagraph"/>
        <w:ind w:left="288"/>
        <w:rPr>
          <w:szCs w:val="26"/>
        </w:rPr>
      </w:pPr>
      <w:r w:rsidRPr="00CE799B">
        <w:rPr>
          <w:szCs w:val="26"/>
        </w:rPr>
        <w:t>Lời đầu tiên, em xin chân thành gửi lời cảm ơn tới cô Cao Thị Nhâm – Giảng viên khoa Thống Kê – Tin Học trường đại học Kinh tế Đà Nẵng đã nhiệt tình hướng dẫn em để em có thực tập và làm tốt bài báo cáo thực tập này.</w:t>
      </w:r>
    </w:p>
    <w:p w14:paraId="440C00D2" w14:textId="77777777" w:rsidR="00A1661E" w:rsidRPr="00CE799B" w:rsidRDefault="00A1661E" w:rsidP="00A1661E">
      <w:pPr>
        <w:pStyle w:val="ListParagraph"/>
        <w:ind w:left="288"/>
        <w:rPr>
          <w:szCs w:val="26"/>
        </w:rPr>
      </w:pPr>
    </w:p>
    <w:p w14:paraId="1B883F2C" w14:textId="3ABDD786" w:rsidR="00A1661E" w:rsidRDefault="00A1661E" w:rsidP="00A1661E">
      <w:pPr>
        <w:pStyle w:val="ListParagraph"/>
        <w:ind w:left="288"/>
        <w:rPr>
          <w:szCs w:val="26"/>
        </w:rPr>
      </w:pPr>
      <w:r w:rsidRPr="00CE799B">
        <w:rPr>
          <w:szCs w:val="26"/>
        </w:rPr>
        <w:t xml:space="preserve">Trong thời gian thực tập ở công ty </w:t>
      </w:r>
      <w:r>
        <w:rPr>
          <w:szCs w:val="26"/>
        </w:rPr>
        <w:t xml:space="preserve">cổ phần công nghệ Irtech </w:t>
      </w:r>
      <w:r w:rsidRPr="00CE799B">
        <w:rPr>
          <w:szCs w:val="26"/>
        </w:rPr>
        <w:t xml:space="preserve">em đã có cơ hội học hỏi thêm nhiều kiến thức mới từ đây. Đối với bản thân em tại công ty cổ phần </w:t>
      </w:r>
      <w:r>
        <w:rPr>
          <w:szCs w:val="26"/>
        </w:rPr>
        <w:t xml:space="preserve">công nghệ Irtech </w:t>
      </w:r>
      <w:r w:rsidRPr="00CE799B">
        <w:rPr>
          <w:szCs w:val="26"/>
        </w:rPr>
        <w:t xml:space="preserve">Đà Nẵng cũng là một nơi giúp em trưởng thành hơn. Nhờ sự giúp đỡ tận tình của các anh chị nhân viên mà em đã có kì thực tập hết sức ý nghĩa. Đối với em giá trị của kì thực tập mang lại là nhận thức về công việc môi trường làm việc, đặc biệt là trách nhiệm đối với công việc. Trãi qua thời gian thực tập ngắn chỉ có 2 tháng em đã được các anh chị nhân viên quan tâm theo sát – đây cũng là sự may mắn không phải công ty nào cũng có được. Để đạt được điều này em chân thành xin gửi lời cảm ơn tới ban lãnh đạo, các anh chị nhân viên công ty cổ phần </w:t>
      </w:r>
      <w:r>
        <w:rPr>
          <w:szCs w:val="26"/>
        </w:rPr>
        <w:t xml:space="preserve">công nghệ Irtech </w:t>
      </w:r>
      <w:r w:rsidRPr="00CE799B">
        <w:rPr>
          <w:szCs w:val="26"/>
        </w:rPr>
        <w:t>đã tạo cơ hội cũng như giúp đỡ em hoàn thành nhiệm vụ trong kì thực tập.</w:t>
      </w:r>
    </w:p>
    <w:p w14:paraId="4590BE1F" w14:textId="77777777" w:rsidR="00A1661E" w:rsidRPr="00A1661E" w:rsidRDefault="00A1661E" w:rsidP="00A1661E">
      <w:pPr>
        <w:ind w:firstLine="0"/>
      </w:pPr>
    </w:p>
    <w:p w14:paraId="06974802" w14:textId="77777777" w:rsidR="00162A00" w:rsidRDefault="00162A00" w:rsidP="00E16B5E">
      <w:pPr>
        <w:rPr>
          <w:b/>
        </w:rPr>
      </w:pPr>
    </w:p>
    <w:p w14:paraId="332FA8EC" w14:textId="6CDD7325" w:rsidR="00E71236" w:rsidRDefault="00E71236" w:rsidP="00E16B5E">
      <w:pPr>
        <w:spacing w:before="0" w:after="0" w:line="240" w:lineRule="auto"/>
        <w:ind w:firstLine="0"/>
        <w:rPr>
          <w:b/>
        </w:rPr>
      </w:pPr>
      <w:r>
        <w:rPr>
          <w:b/>
        </w:rPr>
        <w:br w:type="page"/>
      </w:r>
    </w:p>
    <w:p w14:paraId="322B0981" w14:textId="3BB8EB77" w:rsidR="00162A00" w:rsidRDefault="00E43E9F" w:rsidP="0011365F">
      <w:pPr>
        <w:pStyle w:val="Heading1"/>
        <w:numPr>
          <w:ilvl w:val="0"/>
          <w:numId w:val="0"/>
        </w:numPr>
        <w:jc w:val="both"/>
        <w:rPr>
          <w:b w:val="0"/>
        </w:rPr>
      </w:pPr>
      <w:bookmarkStart w:id="8" w:name="_Toc98339734"/>
      <w:r w:rsidRPr="00DE532C">
        <w:lastRenderedPageBreak/>
        <w:t>LỜI CAM ĐOA</w:t>
      </w:r>
      <w:bookmarkEnd w:id="8"/>
      <w:r w:rsidR="0011365F">
        <w:t>N</w:t>
      </w:r>
    </w:p>
    <w:p w14:paraId="1360B48D" w14:textId="6E120F24" w:rsidR="00E71236" w:rsidRDefault="00E71236" w:rsidP="00E16B5E">
      <w:pPr>
        <w:spacing w:before="0" w:after="0" w:line="240" w:lineRule="auto"/>
        <w:ind w:firstLine="0"/>
        <w:rPr>
          <w:b/>
        </w:rPr>
      </w:pPr>
    </w:p>
    <w:p w14:paraId="055BFEDF" w14:textId="77777777" w:rsidR="00A1661E" w:rsidRDefault="00A1661E" w:rsidP="00A1661E">
      <w:r>
        <w:t>Tôi xin cam đoan:</w:t>
      </w:r>
    </w:p>
    <w:p w14:paraId="354D5A60" w14:textId="77777777" w:rsidR="00A1661E" w:rsidRDefault="00A1661E" w:rsidP="00A1661E">
      <w:r>
        <w:t>Nội dung trong luận văn này là do tôi thực hiện dưới sự hướng dẫn trực tiếp của Cô Cao Thị Nhâm</w:t>
      </w:r>
    </w:p>
    <w:p w14:paraId="7390D28A" w14:textId="77777777" w:rsidR="00A1661E" w:rsidRDefault="00A1661E" w:rsidP="00A1661E">
      <w:r>
        <w:t>Các tham khảo dùng trong Báo cáo đều được trích dẫn rõ ràng tên tác giả, tên công trình, thời gian, địa điểm công bố.</w:t>
      </w:r>
    </w:p>
    <w:p w14:paraId="15E9E4C8" w14:textId="77777777" w:rsidR="00A1661E" w:rsidRDefault="00A1661E" w:rsidP="00A1661E">
      <w:r>
        <w:t>Nếu có những sao chép không hợp lệ, vi phạm, tôi xin chịu hoàn toàn trách nhiệm.</w:t>
      </w:r>
    </w:p>
    <w:p w14:paraId="48FA8ED1" w14:textId="77777777" w:rsidR="00A1661E" w:rsidRDefault="00A1661E" w:rsidP="00A1661E">
      <w:pPr>
        <w:ind w:firstLine="284"/>
      </w:pPr>
    </w:p>
    <w:p w14:paraId="3E8D7881" w14:textId="263EE65C" w:rsidR="00A1661E" w:rsidRDefault="00A1661E" w:rsidP="00A1661E">
      <w:pPr>
        <w:ind w:left="4536" w:firstLine="283"/>
        <w:jc w:val="center"/>
      </w:pPr>
      <w:r>
        <w:t>Sinh viên thực hiện</w:t>
      </w:r>
    </w:p>
    <w:p w14:paraId="73115EF1" w14:textId="4ACA9C21" w:rsidR="00617877" w:rsidRPr="00A1661E" w:rsidRDefault="00A1661E" w:rsidP="00A1661E">
      <w:pPr>
        <w:ind w:left="5040" w:firstLine="0"/>
        <w:rPr>
          <w:b/>
          <w:bCs/>
          <w:i/>
          <w:iCs/>
        </w:rPr>
      </w:pPr>
      <w:r>
        <w:t xml:space="preserve">        </w:t>
      </w:r>
      <w:r w:rsidRPr="00A1661E">
        <w:rPr>
          <w:b/>
          <w:bCs/>
          <w:i/>
          <w:iCs/>
        </w:rPr>
        <w:t>Nguyễn Thị Trúc Ly</w:t>
      </w:r>
    </w:p>
    <w:p w14:paraId="6B17264C" w14:textId="59D48876" w:rsidR="00A1661E" w:rsidRDefault="00A1661E" w:rsidP="00E16B5E">
      <w:pPr>
        <w:pStyle w:val="Heading1"/>
        <w:numPr>
          <w:ilvl w:val="0"/>
          <w:numId w:val="0"/>
        </w:numPr>
        <w:jc w:val="both"/>
      </w:pPr>
      <w:bookmarkStart w:id="9" w:name="_Toc342760180"/>
      <w:bookmarkStart w:id="10" w:name="_Toc343172865"/>
      <w:bookmarkStart w:id="11" w:name="_Toc98339735"/>
    </w:p>
    <w:p w14:paraId="4983F4FA" w14:textId="6659FA0D" w:rsidR="00A1661E" w:rsidRDefault="00A1661E" w:rsidP="00A1661E"/>
    <w:p w14:paraId="24DABFC2" w14:textId="72706B28" w:rsidR="00A1661E" w:rsidRDefault="00A1661E" w:rsidP="00A1661E"/>
    <w:p w14:paraId="5DCBDB56" w14:textId="77777777" w:rsidR="00743517" w:rsidRDefault="00743517" w:rsidP="00A1661E"/>
    <w:p w14:paraId="1DD49981" w14:textId="00119E3E" w:rsidR="00A1661E" w:rsidRDefault="00A1661E" w:rsidP="00A1661E"/>
    <w:p w14:paraId="3EF062BA" w14:textId="270847E0" w:rsidR="00A1661E" w:rsidRDefault="00A1661E" w:rsidP="00A1661E"/>
    <w:p w14:paraId="03BA1660" w14:textId="14F9049E" w:rsidR="00A1661E" w:rsidRDefault="00A1661E" w:rsidP="00A1661E"/>
    <w:p w14:paraId="3032ED87" w14:textId="2CCF1C80" w:rsidR="00A1661E" w:rsidRDefault="00A1661E" w:rsidP="00A1661E"/>
    <w:p w14:paraId="208526C7" w14:textId="2F2D76B0" w:rsidR="00A1661E" w:rsidRDefault="00A1661E" w:rsidP="00A1661E"/>
    <w:p w14:paraId="7E2F01F8" w14:textId="6C6B8499" w:rsidR="00A1661E" w:rsidRDefault="00A1661E" w:rsidP="00A1661E"/>
    <w:p w14:paraId="73CAC502" w14:textId="44F4DF6D" w:rsidR="00A1661E" w:rsidRDefault="00A1661E" w:rsidP="00A1661E"/>
    <w:p w14:paraId="012C42A0" w14:textId="77777777" w:rsidR="00A1661E" w:rsidRPr="00A1661E" w:rsidRDefault="00A1661E" w:rsidP="00A1661E"/>
    <w:p w14:paraId="42E2C31A" w14:textId="16BCFBDE" w:rsidR="00122C88" w:rsidRPr="00C67C5B" w:rsidRDefault="00122C88" w:rsidP="00E16B5E">
      <w:pPr>
        <w:pStyle w:val="Heading1"/>
        <w:numPr>
          <w:ilvl w:val="0"/>
          <w:numId w:val="0"/>
        </w:numPr>
        <w:jc w:val="both"/>
      </w:pPr>
      <w:r w:rsidRPr="00C67C5B">
        <w:lastRenderedPageBreak/>
        <w:t>MỤC LỤC</w:t>
      </w:r>
      <w:bookmarkEnd w:id="9"/>
      <w:bookmarkEnd w:id="10"/>
      <w:bookmarkEnd w:id="11"/>
    </w:p>
    <w:p w14:paraId="18A59BA7" w14:textId="3C70F3A2" w:rsidR="00775BBB" w:rsidRDefault="00E60C53" w:rsidP="00E16B5E">
      <w:pPr>
        <w:pStyle w:val="TOC1"/>
        <w:jc w:val="both"/>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203FBC" w:rsidP="00E16B5E">
      <w:pPr>
        <w:pStyle w:val="TOC1"/>
        <w:jc w:val="both"/>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203FBC" w:rsidP="00E16B5E">
      <w:pPr>
        <w:pStyle w:val="TOC1"/>
        <w:jc w:val="both"/>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203FBC" w:rsidP="00E16B5E">
      <w:pPr>
        <w:pStyle w:val="TOC1"/>
        <w:jc w:val="both"/>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203FBC" w:rsidP="00E16B5E">
      <w:pPr>
        <w:pStyle w:val="TOC1"/>
        <w:jc w:val="both"/>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203FBC" w:rsidP="00E16B5E">
      <w:pPr>
        <w:pStyle w:val="TOC1"/>
        <w:jc w:val="both"/>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203FBC" w:rsidP="00E16B5E">
      <w:pPr>
        <w:pStyle w:val="TOC1"/>
        <w:jc w:val="both"/>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203FBC" w:rsidP="00E16B5E">
      <w:pPr>
        <w:pStyle w:val="TOC1"/>
        <w:jc w:val="both"/>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203FBC" w:rsidP="00E16B5E">
      <w:pPr>
        <w:pStyle w:val="TOC1"/>
        <w:jc w:val="both"/>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203FBC" w:rsidP="00E16B5E">
      <w:pPr>
        <w:pStyle w:val="TOC2"/>
        <w:jc w:val="both"/>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203FBC" w:rsidP="00E16B5E">
      <w:pPr>
        <w:pStyle w:val="TOC3"/>
        <w:jc w:val="both"/>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203FBC" w:rsidP="00E16B5E">
      <w:pPr>
        <w:pStyle w:val="TOC3"/>
        <w:jc w:val="both"/>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203FBC" w:rsidP="00E16B5E">
      <w:pPr>
        <w:pStyle w:val="TOC2"/>
        <w:jc w:val="both"/>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203FBC" w:rsidP="00E16B5E">
      <w:pPr>
        <w:pStyle w:val="TOC1"/>
        <w:jc w:val="both"/>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203FBC" w:rsidP="00E16B5E">
      <w:pPr>
        <w:pStyle w:val="TOC2"/>
        <w:jc w:val="both"/>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203FBC" w:rsidP="00E16B5E">
      <w:pPr>
        <w:pStyle w:val="TOC3"/>
        <w:jc w:val="both"/>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203FBC" w:rsidP="00E16B5E">
      <w:pPr>
        <w:pStyle w:val="TOC3"/>
        <w:jc w:val="both"/>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203FBC" w:rsidP="00E16B5E">
      <w:pPr>
        <w:pStyle w:val="TOC2"/>
        <w:jc w:val="both"/>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203FBC" w:rsidP="00E16B5E">
      <w:pPr>
        <w:pStyle w:val="TOC1"/>
        <w:jc w:val="both"/>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203FBC" w:rsidP="00E16B5E">
      <w:pPr>
        <w:pStyle w:val="TOC2"/>
        <w:jc w:val="both"/>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203FBC" w:rsidP="00E16B5E">
      <w:pPr>
        <w:pStyle w:val="TOC3"/>
        <w:jc w:val="both"/>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203FBC" w:rsidP="00E16B5E">
      <w:pPr>
        <w:pStyle w:val="TOC3"/>
        <w:jc w:val="both"/>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203FBC" w:rsidP="00E16B5E">
      <w:pPr>
        <w:pStyle w:val="TOC2"/>
        <w:jc w:val="both"/>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203FBC" w:rsidP="00E16B5E">
      <w:pPr>
        <w:pStyle w:val="TOC1"/>
        <w:jc w:val="both"/>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203FBC" w:rsidP="00E16B5E">
      <w:pPr>
        <w:pStyle w:val="TOC2"/>
        <w:jc w:val="both"/>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203FBC" w:rsidP="00E16B5E">
      <w:pPr>
        <w:pStyle w:val="TOC2"/>
        <w:jc w:val="both"/>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203FBC" w:rsidP="00E16B5E">
      <w:pPr>
        <w:pStyle w:val="TOC1"/>
        <w:jc w:val="both"/>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203FBC" w:rsidP="00E16B5E">
      <w:pPr>
        <w:pStyle w:val="TOC1"/>
        <w:jc w:val="both"/>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203FBC" w:rsidP="00E16B5E">
      <w:pPr>
        <w:pStyle w:val="TOC1"/>
        <w:jc w:val="both"/>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16B5E">
      <w:pPr>
        <w:pStyle w:val="TOC1"/>
        <w:jc w:val="both"/>
      </w:pPr>
      <w:r>
        <w:fldChar w:fldCharType="end"/>
      </w:r>
    </w:p>
    <w:p w14:paraId="1E5F2D85" w14:textId="790584B0" w:rsidR="00122C88" w:rsidRPr="00E5678A" w:rsidRDefault="00E5678A" w:rsidP="00E16B5E">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16B5E">
      <w:pPr>
        <w:spacing w:before="0" w:line="240" w:lineRule="auto"/>
        <w:ind w:firstLine="0"/>
        <w:rPr>
          <w:b/>
          <w:bCs/>
          <w:caps/>
          <w:kern w:val="32"/>
          <w:sz w:val="28"/>
          <w:szCs w:val="32"/>
        </w:rPr>
      </w:pPr>
      <w:bookmarkStart w:id="12" w:name="_Toc342760181"/>
      <w:r>
        <w:rPr>
          <w:sz w:val="28"/>
        </w:rPr>
        <w:br w:type="page"/>
      </w:r>
    </w:p>
    <w:p w14:paraId="01E42120" w14:textId="77777777" w:rsidR="00122C88" w:rsidRPr="00032372" w:rsidRDefault="00122C88" w:rsidP="00E16B5E">
      <w:pPr>
        <w:pStyle w:val="Heading1"/>
        <w:numPr>
          <w:ilvl w:val="0"/>
          <w:numId w:val="0"/>
        </w:numPr>
        <w:jc w:val="both"/>
      </w:pPr>
      <w:bookmarkStart w:id="13" w:name="_Toc98339736"/>
      <w:r w:rsidRPr="00032372">
        <w:lastRenderedPageBreak/>
        <w:t>DANH MỤC HÌNH ẢNH</w:t>
      </w:r>
      <w:bookmarkEnd w:id="12"/>
      <w:bookmarkEnd w:id="13"/>
    </w:p>
    <w:p w14:paraId="001EBCD5" w14:textId="045E8857" w:rsidR="00E71236" w:rsidRDefault="00FB23C8"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203FBC" w:rsidP="00E16B5E">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16B5E">
      <w:r w:rsidRPr="00701F40">
        <w:fldChar w:fldCharType="end"/>
      </w:r>
      <w:r w:rsidR="00122C88" w:rsidRPr="00701F40">
        <w:br w:type="page"/>
      </w:r>
    </w:p>
    <w:p w14:paraId="4396786D" w14:textId="77777777" w:rsidR="00122C88" w:rsidRPr="00701F40" w:rsidRDefault="00122C88" w:rsidP="00E16B5E">
      <w:pPr>
        <w:pStyle w:val="Heading1"/>
        <w:numPr>
          <w:ilvl w:val="0"/>
          <w:numId w:val="0"/>
        </w:numPr>
        <w:jc w:val="both"/>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16B5E">
      <w:pPr>
        <w:spacing w:before="0" w:line="240" w:lineRule="auto"/>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16B5E">
      <w:pPr>
        <w:pStyle w:val="Heading1"/>
        <w:numPr>
          <w:ilvl w:val="0"/>
          <w:numId w:val="0"/>
        </w:numPr>
        <w:jc w:val="both"/>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4B195BC" w14:textId="77777777" w:rsidR="00753D67" w:rsidRDefault="00753D67" w:rsidP="00E16B5E">
      <w:pPr>
        <w:tabs>
          <w:tab w:val="left" w:pos="1560"/>
        </w:tabs>
        <w:ind w:left="360" w:firstLine="0"/>
        <w:rPr>
          <w:bCs/>
          <w:kern w:val="32"/>
        </w:rPr>
      </w:pPr>
      <w:bookmarkStart w:id="18" w:name="OLE_LINK5"/>
      <w:bookmarkStart w:id="19" w:name="OLE_LINK6"/>
      <w:bookmarkStart w:id="20" w:name="_Hlk71471991"/>
      <w:bookmarkStart w:id="21" w:name="OLE_LINK14"/>
      <w:bookmarkStart w:id="22" w:name="_Toc339315370"/>
      <w:bookmarkStart w:id="23" w:name="_Toc342760184"/>
      <w:r>
        <w:rPr>
          <w:b/>
          <w:bCs/>
          <w:kern w:val="32"/>
        </w:rPr>
        <w:t xml:space="preserve">BA        </w:t>
      </w:r>
      <w:r w:rsidRPr="00623907">
        <w:rPr>
          <w:bCs/>
          <w:kern w:val="32"/>
        </w:rPr>
        <w:t xml:space="preserve">: </w:t>
      </w:r>
      <w:r>
        <w:rPr>
          <w:bCs/>
          <w:kern w:val="32"/>
        </w:rPr>
        <w:t>Business Analyst (Chuyên viên phân tích nghiệp vụ)</w:t>
      </w:r>
    </w:p>
    <w:bookmarkEnd w:id="18"/>
    <w:bookmarkEnd w:id="19"/>
    <w:bookmarkEnd w:id="20"/>
    <w:bookmarkEnd w:id="21"/>
    <w:p w14:paraId="55009E65" w14:textId="77777777" w:rsidR="00922292" w:rsidRDefault="00922292" w:rsidP="00E16B5E">
      <w:pPr>
        <w:spacing w:before="0" w:after="0" w:line="240" w:lineRule="auto"/>
        <w:ind w:firstLine="0"/>
        <w:rPr>
          <w:rFonts w:eastAsiaTheme="majorEastAsia" w:cstheme="majorBidi"/>
          <w:b/>
          <w:spacing w:val="-10"/>
          <w:kern w:val="28"/>
          <w:sz w:val="28"/>
          <w:szCs w:val="56"/>
        </w:rPr>
      </w:pPr>
      <w:r>
        <w:br w:type="page"/>
      </w:r>
    </w:p>
    <w:p w14:paraId="68BC8BB5" w14:textId="77777777" w:rsidR="001D0B03" w:rsidRDefault="001D0B03" w:rsidP="00E16B5E">
      <w:pPr>
        <w:pStyle w:val="Title"/>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16B5E">
      <w:pPr>
        <w:pStyle w:val="Heading1"/>
        <w:numPr>
          <w:ilvl w:val="0"/>
          <w:numId w:val="0"/>
        </w:numPr>
        <w:jc w:val="both"/>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4EFA7101" w:rsidR="00055968" w:rsidRDefault="0094782C" w:rsidP="00D33745">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78CE22C7" w14:textId="5BB858F9" w:rsidR="0094782C" w:rsidRDefault="0094782C" w:rsidP="0094782C">
      <w:pPr>
        <w:spacing w:after="120" w:line="336" w:lineRule="auto"/>
        <w:ind w:firstLine="0"/>
        <w:rPr>
          <w:bCs/>
          <w:lang w:val="de-DE"/>
        </w:rPr>
      </w:pPr>
      <w:r>
        <w:rPr>
          <w:bCs/>
          <w:lang w:val="de-DE"/>
        </w:rPr>
        <w:t xml:space="preserve">Trong quá trình các doanh nghiệp trên toàn cầu đầu tư vào chuyển đổi số, nhiều doanh nghiệp đang tận dụng lợi thế của một loại công nghệ mới xuất hiện, có khả năng tái định nghĩa khái niệm hiệu quả làm việc và giúp nhân viên tập trung </w:t>
      </w:r>
      <w:r w:rsidR="00191712">
        <w:rPr>
          <w:bCs/>
          <w:lang w:val="de-DE"/>
        </w:rPr>
        <w:t xml:space="preserve">vào những công việc gia tăng giá trị, thay vì các nhiệm vụ hành chính tẻ nhạt. </w:t>
      </w:r>
    </w:p>
    <w:p w14:paraId="15B59791" w14:textId="5F6B9D81" w:rsidR="00071CFF" w:rsidRDefault="00071CFF" w:rsidP="0094782C">
      <w:pPr>
        <w:spacing w:after="120" w:line="336" w:lineRule="auto"/>
        <w:ind w:firstLine="0"/>
        <w:rPr>
          <w:bCs/>
          <w:lang w:val="de-DE"/>
        </w:rPr>
      </w:pPr>
      <w:r>
        <w:rPr>
          <w:bCs/>
          <w:lang w:val="de-DE"/>
        </w:rPr>
        <w:t xml:space="preserve">Giải pháp mới cho các doanh nghiệp trong truy trình tự động hóa là công nghệ RPA, một phương pháp sử dụng các con bot phần mềm để mô phỏng tương tác của con người trong giao diện người dùng đồ họa (GUI) nhằm tự động hóa các </w:t>
      </w:r>
      <w:r w:rsidR="007F762A">
        <w:rPr>
          <w:bCs/>
          <w:lang w:val="de-DE"/>
        </w:rPr>
        <w:t xml:space="preserve">thao tác </w:t>
      </w:r>
      <w:r>
        <w:rPr>
          <w:bCs/>
          <w:lang w:val="de-DE"/>
        </w:rPr>
        <w:t xml:space="preserve">thủ công và lặp đi lặp lại, từ đó giúp doanh nghiệp tiết kiệm thời gian, công sức và giảm bớt rắc rối. </w:t>
      </w:r>
    </w:p>
    <w:p w14:paraId="6AB38D2B" w14:textId="53893240" w:rsidR="00071CFF" w:rsidRDefault="00071CFF" w:rsidP="0094782C">
      <w:pPr>
        <w:spacing w:after="120" w:line="336" w:lineRule="auto"/>
        <w:ind w:firstLine="0"/>
        <w:rPr>
          <w:bCs/>
          <w:lang w:val="de-DE"/>
        </w:rPr>
      </w:pPr>
      <w:r>
        <w:rPr>
          <w:bCs/>
          <w:lang w:val="de-DE"/>
        </w:rPr>
        <w:t>Lợi tích của việc áp dụng các công cụ RPA:</w:t>
      </w:r>
    </w:p>
    <w:p w14:paraId="5159B4CA" w14:textId="3D78BDEE" w:rsidR="00071CFF" w:rsidRDefault="00071CFF" w:rsidP="0094782C">
      <w:pPr>
        <w:spacing w:after="120" w:line="336" w:lineRule="auto"/>
        <w:ind w:firstLine="0"/>
        <w:rPr>
          <w:bCs/>
          <w:lang w:val="de-DE"/>
        </w:rPr>
      </w:pPr>
      <w:r>
        <w:rPr>
          <w:bCs/>
          <w:lang w:val="de-DE"/>
        </w:rPr>
        <w:t>Bất kỳ tổ chức nào triển khai công vụ RPA đều có thể trải nghiệm một số hoặc tất các lợi ích sau:</w:t>
      </w:r>
    </w:p>
    <w:p w14:paraId="5C1B3A30" w14:textId="1563A700" w:rsidR="00071CFF" w:rsidRDefault="00071CFF" w:rsidP="00D33745">
      <w:pPr>
        <w:pStyle w:val="ListParagraph"/>
        <w:numPr>
          <w:ilvl w:val="0"/>
          <w:numId w:val="19"/>
        </w:numPr>
        <w:spacing w:after="120" w:line="336" w:lineRule="auto"/>
        <w:rPr>
          <w:bCs/>
          <w:lang w:val="de-DE"/>
        </w:rPr>
      </w:pPr>
      <w:r w:rsidRPr="00531CD3">
        <w:rPr>
          <w:b/>
          <w:lang w:val="de-DE"/>
        </w:rPr>
        <w:t>Sử dụng nguồn nhân lực tốt hơn:</w:t>
      </w:r>
      <w:r>
        <w:rPr>
          <w:bCs/>
          <w:lang w:val="de-DE"/>
        </w:rPr>
        <w:t xml:space="preserve"> RPA giúp nhân viên đỡ mất công sức cho các nhiệm </w:t>
      </w:r>
      <w:r w:rsidR="00B745F9">
        <w:rPr>
          <w:bCs/>
          <w:lang w:val="de-DE"/>
        </w:rPr>
        <w:t>vụ ít giá trị và lặp đi lặp lại,  chẳng hạn như nhập liệu, để họ có thể tập trung vào những công việc mang lại giá trị lớn hơn cho doanh nghiệp.</w:t>
      </w:r>
    </w:p>
    <w:p w14:paraId="2B0A655F" w14:textId="637CD56F" w:rsidR="00B745F9" w:rsidRDefault="00531CD3" w:rsidP="00D33745">
      <w:pPr>
        <w:pStyle w:val="ListParagraph"/>
        <w:numPr>
          <w:ilvl w:val="0"/>
          <w:numId w:val="19"/>
        </w:numPr>
        <w:spacing w:after="120" w:line="336" w:lineRule="auto"/>
        <w:rPr>
          <w:bCs/>
          <w:lang w:val="de-DE"/>
        </w:rPr>
      </w:pPr>
      <w:r w:rsidRPr="00531CD3">
        <w:rPr>
          <w:b/>
          <w:lang w:val="de-DE"/>
        </w:rPr>
        <w:t>Cải thiện</w:t>
      </w:r>
      <w:r w:rsidR="007F762A">
        <w:rPr>
          <w:b/>
          <w:lang w:val="de-DE"/>
        </w:rPr>
        <w:t xml:space="preserve"> chất lượng trải nghiệm của khách hàng</w:t>
      </w:r>
      <w:r w:rsidRPr="00531CD3">
        <w:rPr>
          <w:b/>
          <w:lang w:val="de-DE"/>
        </w:rPr>
        <w:t>:</w:t>
      </w:r>
      <w:r>
        <w:rPr>
          <w:bCs/>
          <w:lang w:val="de-DE"/>
        </w:rPr>
        <w:t xml:space="preserve"> </w:t>
      </w:r>
      <w:r w:rsidR="00B745F9">
        <w:rPr>
          <w:bCs/>
          <w:lang w:val="de-DE"/>
        </w:rPr>
        <w:t xml:space="preserve">khi dùng RPA </w:t>
      </w:r>
      <w:r w:rsidR="007F762A">
        <w:rPr>
          <w:bCs/>
          <w:lang w:val="de-DE"/>
        </w:rPr>
        <w:t xml:space="preserve">đẩy </w:t>
      </w:r>
      <w:r w:rsidR="00B745F9">
        <w:rPr>
          <w:bCs/>
          <w:lang w:val="de-DE"/>
        </w:rPr>
        <w:t>nhanh các quy trình tương tác trực tiếp với khách hàng, hiệu quả sẽ được nâng cao, từ đó cải thiện trải nghiệm của khách hàng và thúc đẩy lòng trung thành.</w:t>
      </w:r>
    </w:p>
    <w:p w14:paraId="0AE1B07D" w14:textId="26D82E36" w:rsidR="00B745F9" w:rsidRDefault="00B745F9" w:rsidP="00D33745">
      <w:pPr>
        <w:pStyle w:val="ListParagraph"/>
        <w:numPr>
          <w:ilvl w:val="0"/>
          <w:numId w:val="19"/>
        </w:numPr>
        <w:spacing w:after="120" w:line="336" w:lineRule="auto"/>
        <w:rPr>
          <w:bCs/>
          <w:lang w:val="de-DE"/>
        </w:rPr>
      </w:pPr>
      <w:r w:rsidRPr="00531CD3">
        <w:rPr>
          <w:b/>
          <w:lang w:val="de-DE"/>
        </w:rPr>
        <w:t>Chi phí thấp hơn</w:t>
      </w:r>
      <w:r>
        <w:rPr>
          <w:bCs/>
          <w:lang w:val="de-DE"/>
        </w:rPr>
        <w:t>: Các bot RPA thực hiện công việc của con người với chi phí thấp.</w:t>
      </w:r>
    </w:p>
    <w:p w14:paraId="4E7193E6" w14:textId="160782E5" w:rsidR="00B745F9" w:rsidRDefault="00B745F9" w:rsidP="00D33745">
      <w:pPr>
        <w:pStyle w:val="ListParagraph"/>
        <w:numPr>
          <w:ilvl w:val="0"/>
          <w:numId w:val="19"/>
        </w:numPr>
        <w:spacing w:after="120" w:line="336" w:lineRule="auto"/>
        <w:rPr>
          <w:bCs/>
          <w:lang w:val="de-DE"/>
        </w:rPr>
      </w:pPr>
      <w:r w:rsidRPr="00531CD3">
        <w:rPr>
          <w:b/>
          <w:lang w:val="de-DE"/>
        </w:rPr>
        <w:t>Cải thiện phân tích dữ liệu để hiểu hoạt động quản lý quy trình làm việc của bạn:</w:t>
      </w:r>
      <w:r>
        <w:rPr>
          <w:bCs/>
          <w:lang w:val="de-DE"/>
        </w:rPr>
        <w:t xml:space="preserve"> Mỗi bot sẽ tạo một tệp nhật ký hoạt động để bạn có thể theo dõi mức độ hiệu quả các các chức năng mà bot đang thực hiện.</w:t>
      </w:r>
    </w:p>
    <w:p w14:paraId="39353826" w14:textId="4F683FEA" w:rsidR="00B745F9" w:rsidRDefault="00B745F9" w:rsidP="00D33745">
      <w:pPr>
        <w:pStyle w:val="ListParagraph"/>
        <w:numPr>
          <w:ilvl w:val="0"/>
          <w:numId w:val="19"/>
        </w:numPr>
        <w:spacing w:after="120" w:line="336" w:lineRule="auto"/>
        <w:rPr>
          <w:bCs/>
          <w:lang w:val="de-DE"/>
        </w:rPr>
      </w:pPr>
      <w:r w:rsidRPr="00531CD3">
        <w:rPr>
          <w:b/>
          <w:lang w:val="de-DE"/>
        </w:rPr>
        <w:t>Cải thiện khả năng mở rộng quy mô.</w:t>
      </w:r>
      <w:r>
        <w:rPr>
          <w:bCs/>
          <w:lang w:val="de-DE"/>
        </w:rPr>
        <w:t xml:space="preserve"> Thực tế đơn giản là bạn sẽ không thể mở rộng quy mô một nhóm nhân viên như cách bạn có thể mở rộng quy mô và phạm vi tiếp nhận của một nhóm bot tự động hóa. </w:t>
      </w:r>
      <w:r w:rsidR="0019750A">
        <w:rPr>
          <w:bCs/>
          <w:lang w:val="de-DE"/>
        </w:rPr>
        <w:t xml:space="preserve">Khi sử dụng phầm </w:t>
      </w:r>
      <w:r w:rsidR="0019750A">
        <w:rPr>
          <w:bCs/>
          <w:lang w:val="de-DE"/>
        </w:rPr>
        <w:lastRenderedPageBreak/>
        <w:t>mềm RPA, bạn có thể dễ dàng sao chép và lập trình các bot để thực hiện một bộ quy trình tương tự nhưng hơi khác một chút.</w:t>
      </w:r>
    </w:p>
    <w:p w14:paraId="6D68D423" w14:textId="4714FE22" w:rsidR="0019750A" w:rsidRDefault="0019750A" w:rsidP="00D33745">
      <w:pPr>
        <w:pStyle w:val="ListParagraph"/>
        <w:numPr>
          <w:ilvl w:val="0"/>
          <w:numId w:val="19"/>
        </w:numPr>
        <w:spacing w:after="120" w:line="336" w:lineRule="auto"/>
        <w:rPr>
          <w:bCs/>
          <w:lang w:val="de-DE"/>
        </w:rPr>
      </w:pPr>
      <w:r w:rsidRPr="00531CD3">
        <w:rPr>
          <w:b/>
          <w:lang w:val="de-DE"/>
        </w:rPr>
        <w:t>Bảo mật tốt hơn.</w:t>
      </w:r>
      <w:r>
        <w:rPr>
          <w:bCs/>
          <w:lang w:val="de-DE"/>
        </w:rPr>
        <w:t xml:space="preserve"> Các bot RPA tuyệt đối không bao giờ quên đăng xuất. Bạn có thể bot thành“</w:t>
      </w:r>
      <w:r w:rsidRPr="0019750A">
        <w:rPr>
          <w:bCs/>
          <w:lang w:val="de-DE"/>
        </w:rPr>
        <w:t xml:space="preserve"> </w:t>
      </w:r>
      <w:r>
        <w:rPr>
          <w:bCs/>
          <w:lang w:val="de-DE"/>
        </w:rPr>
        <w:t>Hết thời gian chờ“ để hệ thống của bạn không thể truy cập với thời điểm cần thiết, giảm nguy cơ bị tin tặc độc hại tân công.</w:t>
      </w:r>
    </w:p>
    <w:p w14:paraId="1FDAFA01" w14:textId="3B224388" w:rsidR="00B5666E" w:rsidRPr="00EC6310" w:rsidRDefault="007F762A" w:rsidP="00EC6310">
      <w:pPr>
        <w:spacing w:after="120" w:line="336" w:lineRule="auto"/>
        <w:ind w:firstLine="0"/>
        <w:rPr>
          <w:bCs/>
          <w:lang w:val="de-DE"/>
        </w:rPr>
      </w:pPr>
      <w:r>
        <w:rPr>
          <w:bCs/>
          <w:lang w:val="de-DE"/>
        </w:rPr>
        <w:t xml:space="preserve">Công ty cổ phần Công Nghệ Irtech sử dụng công cụ </w:t>
      </w:r>
      <w:r w:rsidR="00EC6310">
        <w:rPr>
          <w:bCs/>
          <w:lang w:val="de-DE"/>
        </w:rPr>
        <w:t>có tên</w:t>
      </w:r>
      <w:r w:rsidR="002A5F51">
        <w:rPr>
          <w:bCs/>
          <w:lang w:val="de-DE"/>
        </w:rPr>
        <w:t>:</w:t>
      </w:r>
      <w:r w:rsidR="00EC6310">
        <w:rPr>
          <w:bCs/>
          <w:lang w:val="de-DE"/>
        </w:rPr>
        <w:t xml:space="preserve"> </w:t>
      </w:r>
      <w:r>
        <w:rPr>
          <w:bCs/>
          <w:lang w:val="de-DE"/>
        </w:rPr>
        <w:t>IRBOT – tự động hóa quy trình khi sử dụng robot ảo ứng dụng công nghệ thông minh RPA</w:t>
      </w:r>
      <w:r w:rsidR="00EC6310">
        <w:rPr>
          <w:bCs/>
          <w:lang w:val="de-DE"/>
        </w:rPr>
        <w:t xml:space="preserve"> giúp </w:t>
      </w:r>
      <w:r w:rsidR="002A5F51">
        <w:rPr>
          <w:bCs/>
          <w:lang w:val="de-DE"/>
        </w:rPr>
        <w:t>công ty cổ phần</w:t>
      </w:r>
      <w:r w:rsidR="00EC6310">
        <w:rPr>
          <w:bCs/>
          <w:lang w:val="de-DE"/>
        </w:rPr>
        <w:t xml:space="preserve"> Dược phẩm Quảng Bình giải quyết khối lượng xử lý công việc lớn, hạn chế sai sót. </w:t>
      </w:r>
      <w:r w:rsidR="00743517">
        <w:t>Đây là giải pháp tối ưu nhất đối với những vấn đề mà Dược Quảng Bình đang gặp phải.</w:t>
      </w:r>
      <w:r>
        <w:t xml:space="preserve"> </w:t>
      </w:r>
    </w:p>
    <w:p w14:paraId="2EB5B3C8" w14:textId="129158F7" w:rsidR="00055968" w:rsidRDefault="00055968" w:rsidP="00D3374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5315301D" w14:textId="4CD08FB9" w:rsidR="007F762A" w:rsidRPr="007F762A" w:rsidRDefault="007F762A" w:rsidP="00D33745">
      <w:pPr>
        <w:pStyle w:val="ListParagraph"/>
        <w:numPr>
          <w:ilvl w:val="0"/>
          <w:numId w:val="20"/>
        </w:numPr>
        <w:spacing w:before="120" w:after="120" w:line="336" w:lineRule="auto"/>
        <w:rPr>
          <w:bCs/>
          <w:szCs w:val="26"/>
          <w:lang w:val="de-DE"/>
        </w:rPr>
      </w:pPr>
      <w:r w:rsidRPr="007F762A">
        <w:rPr>
          <w:bCs/>
          <w:szCs w:val="26"/>
          <w:lang w:val="de-DE"/>
        </w:rPr>
        <w:t>Nắm rõ được yêu cầu của khách hàng</w:t>
      </w:r>
      <w:r>
        <w:rPr>
          <w:bCs/>
          <w:szCs w:val="26"/>
          <w:lang w:val="de-DE"/>
        </w:rPr>
        <w:t>.</w:t>
      </w:r>
    </w:p>
    <w:p w14:paraId="7884C3F6" w14:textId="2C761E65" w:rsidR="00531CD3" w:rsidRDefault="00531CD3" w:rsidP="00D33745">
      <w:pPr>
        <w:pStyle w:val="ListParagraph"/>
        <w:numPr>
          <w:ilvl w:val="0"/>
          <w:numId w:val="20"/>
        </w:numPr>
        <w:spacing w:after="120" w:line="336" w:lineRule="auto"/>
        <w:rPr>
          <w:bCs/>
          <w:lang w:val="de-DE"/>
        </w:rPr>
      </w:pPr>
      <w:r w:rsidRPr="00531CD3">
        <w:rPr>
          <w:bCs/>
          <w:lang w:val="de-DE"/>
        </w:rPr>
        <w:t xml:space="preserve">Phân tích </w:t>
      </w:r>
      <w:r w:rsidR="007F762A">
        <w:rPr>
          <w:bCs/>
          <w:lang w:val="de-DE"/>
        </w:rPr>
        <w:t xml:space="preserve">quy trình hiện tại ( khó khăn, vấn đề, thực trạng doanh nghiệp đang gặp phải). </w:t>
      </w:r>
    </w:p>
    <w:p w14:paraId="7A63E486" w14:textId="4E496F9D" w:rsidR="007F762A" w:rsidRDefault="0028745F" w:rsidP="00D33745">
      <w:pPr>
        <w:pStyle w:val="ListParagraph"/>
        <w:numPr>
          <w:ilvl w:val="0"/>
          <w:numId w:val="20"/>
        </w:numPr>
        <w:spacing w:after="120" w:line="336" w:lineRule="auto"/>
        <w:rPr>
          <w:bCs/>
          <w:lang w:val="de-DE"/>
        </w:rPr>
      </w:pPr>
      <w:r>
        <w:rPr>
          <w:bCs/>
          <w:lang w:val="de-DE"/>
        </w:rPr>
        <w:t xml:space="preserve">Thiết kế </w:t>
      </w:r>
      <w:r w:rsidR="007F762A">
        <w:rPr>
          <w:bCs/>
          <w:lang w:val="de-DE"/>
        </w:rPr>
        <w:t>quy trình giải pháp.</w:t>
      </w:r>
    </w:p>
    <w:p w14:paraId="512D34A5" w14:textId="4B6BE559" w:rsidR="002A5F51" w:rsidRPr="002A5F51" w:rsidRDefault="002A5F51" w:rsidP="00D33745">
      <w:pPr>
        <w:pStyle w:val="ListParagraph"/>
        <w:numPr>
          <w:ilvl w:val="0"/>
          <w:numId w:val="20"/>
        </w:numPr>
        <w:spacing w:after="120" w:line="336" w:lineRule="auto"/>
        <w:rPr>
          <w:bCs/>
          <w:lang w:val="de-DE"/>
        </w:rPr>
      </w:pPr>
      <w:r>
        <w:rPr>
          <w:bCs/>
          <w:lang w:val="de-DE"/>
        </w:rPr>
        <w:t xml:space="preserve">Thiết kế quy trình thao tác của Robot phần mềm. </w:t>
      </w:r>
    </w:p>
    <w:p w14:paraId="0BE12789" w14:textId="4FB9C035" w:rsidR="00D335F0" w:rsidRDefault="00D335F0" w:rsidP="00D3374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AE386E5" w:rsidR="00D335F0" w:rsidRDefault="002A5F51" w:rsidP="00E16B5E">
      <w:pPr>
        <w:pStyle w:val="Nomal-"/>
        <w:ind w:left="714" w:hanging="357"/>
        <w:rPr>
          <w:lang w:val="de-DE"/>
        </w:rPr>
      </w:pPr>
      <w:r>
        <w:rPr>
          <w:lang w:val="de-DE"/>
        </w:rPr>
        <w:t>Khảo sát trực tiếp với khách hàng</w:t>
      </w:r>
    </w:p>
    <w:p w14:paraId="05BB00AC" w14:textId="6F647F37" w:rsidR="002A5F51" w:rsidRDefault="002A5F51" w:rsidP="00E16B5E">
      <w:pPr>
        <w:pStyle w:val="Nomal-"/>
        <w:ind w:left="714" w:hanging="357"/>
        <w:rPr>
          <w:lang w:val="de-DE"/>
        </w:rPr>
      </w:pPr>
      <w:r>
        <w:rPr>
          <w:lang w:val="de-DE"/>
        </w:rPr>
        <w:t>Thu thập kiến thức nghiệp vụ liên quan (hóa đơn điện tử, kế toán)</w:t>
      </w:r>
    </w:p>
    <w:p w14:paraId="52F062E6" w14:textId="7FA2C90D" w:rsidR="002A5F51" w:rsidRDefault="002A5F51" w:rsidP="002A5F51">
      <w:pPr>
        <w:pStyle w:val="Nomal-"/>
        <w:ind w:left="714" w:hanging="357"/>
        <w:rPr>
          <w:lang w:val="de-DE"/>
        </w:rPr>
      </w:pPr>
      <w:r>
        <w:rPr>
          <w:lang w:val="de-DE"/>
        </w:rPr>
        <w:t>Phân tích dữ liệu thu thập được</w:t>
      </w:r>
    </w:p>
    <w:p w14:paraId="2307E160" w14:textId="7F72D522" w:rsidR="002A5F51" w:rsidRPr="002A5F51" w:rsidRDefault="00411800" w:rsidP="002A5F51">
      <w:pPr>
        <w:pStyle w:val="Nomal-"/>
        <w:ind w:left="714" w:hanging="357"/>
        <w:rPr>
          <w:lang w:val="de-DE"/>
        </w:rPr>
      </w:pPr>
      <w:r>
        <w:rPr>
          <w:lang w:val="de-DE"/>
        </w:rPr>
        <w:t>‚</w:t>
      </w:r>
    </w:p>
    <w:p w14:paraId="0DD9E77B" w14:textId="3C0E4D5E" w:rsidR="00D335F0" w:rsidRPr="00D335F0" w:rsidRDefault="00D335F0" w:rsidP="00D3374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47D0AFBB" w:rsidR="00D335F0" w:rsidRDefault="00C26369" w:rsidP="00E16B5E">
      <w:pPr>
        <w:pStyle w:val="Nomal-"/>
        <w:ind w:left="714" w:hanging="357"/>
        <w:rPr>
          <w:lang w:val="de-DE"/>
        </w:rPr>
      </w:pPr>
      <w:r>
        <w:rPr>
          <w:lang w:val="de-DE"/>
        </w:rPr>
        <w:t>Đối tượng: nhân viên kế toán Dược Quảng Bình, đội dự án IRTECH</w:t>
      </w:r>
    </w:p>
    <w:p w14:paraId="3FCD49D5" w14:textId="732140AD" w:rsidR="00C26369" w:rsidRPr="00D335F0" w:rsidRDefault="00C26369" w:rsidP="00E16B5E">
      <w:pPr>
        <w:pStyle w:val="Nomal-"/>
        <w:ind w:left="714" w:hanging="357"/>
        <w:rPr>
          <w:lang w:val="de-DE"/>
        </w:rPr>
      </w:pPr>
      <w:r>
        <w:rPr>
          <w:lang w:val="de-DE"/>
        </w:rPr>
        <w:t>Phạm vi: Đồng bộ quy trình hệ thống nhập liệu từ phần mềm Fast Financial lên phần mềm Fast e-Invioce.</w:t>
      </w:r>
    </w:p>
    <w:p w14:paraId="641BDE76" w14:textId="77777777" w:rsidR="00055968" w:rsidRPr="00D335F0" w:rsidRDefault="00055968" w:rsidP="00D3374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4FE58CF8" w:rsidR="00055968" w:rsidRPr="00701F40" w:rsidRDefault="00FA287A" w:rsidP="00E16B5E">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2A5F51">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16B5E">
      <w:pPr>
        <w:pStyle w:val="Nomal-"/>
        <w:ind w:left="714" w:hanging="357"/>
        <w:rPr>
          <w:lang w:val="de-DE"/>
        </w:rPr>
      </w:pPr>
      <w:r>
        <w:rPr>
          <w:lang w:val="de-DE"/>
        </w:rPr>
        <w:t>Mở đầu</w:t>
      </w:r>
    </w:p>
    <w:p w14:paraId="50C0E91B" w14:textId="149494EE" w:rsidR="00E35A67" w:rsidRPr="00701F40" w:rsidRDefault="009C08AF" w:rsidP="00E16B5E">
      <w:pPr>
        <w:pStyle w:val="Nomal-"/>
        <w:ind w:left="714" w:hanging="357"/>
        <w:rPr>
          <w:lang w:val="de-DE"/>
        </w:rPr>
      </w:pPr>
      <w:r w:rsidRPr="00701F40">
        <w:rPr>
          <w:b/>
          <w:lang w:val="vi-VN"/>
        </w:rPr>
        <w:lastRenderedPageBreak/>
        <w:t>Chương 1</w:t>
      </w:r>
      <w:r w:rsidRPr="00701F40">
        <w:rPr>
          <w:lang w:val="vi-VN"/>
        </w:rPr>
        <w:t xml:space="preserve">: </w:t>
      </w:r>
      <w:r w:rsidR="0028745F">
        <w:t>Cơ sở lý thuyết</w:t>
      </w:r>
    </w:p>
    <w:p w14:paraId="13BB8AA7" w14:textId="76DB9B80" w:rsidR="009C08AF" w:rsidRPr="00701F40" w:rsidRDefault="009C08AF" w:rsidP="00E16B5E">
      <w:pPr>
        <w:pStyle w:val="Nomal-"/>
        <w:ind w:left="714" w:hanging="357"/>
        <w:rPr>
          <w:lang w:val="de-DE"/>
        </w:rPr>
      </w:pPr>
      <w:r w:rsidRPr="00701F40">
        <w:rPr>
          <w:b/>
          <w:lang w:val="vi-VN"/>
        </w:rPr>
        <w:t>Chương 2</w:t>
      </w:r>
      <w:r w:rsidRPr="00701F40">
        <w:rPr>
          <w:lang w:val="de-DE"/>
        </w:rPr>
        <w:t>:</w:t>
      </w:r>
      <w:r w:rsidR="0028745F">
        <w:rPr>
          <w:lang w:val="de-DE"/>
        </w:rPr>
        <w:t xml:space="preserve"> Phân tích quy trình nghiệp vụ</w:t>
      </w:r>
    </w:p>
    <w:p w14:paraId="1CC2D3FB" w14:textId="7D1689C7" w:rsidR="006D201A" w:rsidRPr="006D201A" w:rsidRDefault="009C08AF" w:rsidP="00E16B5E">
      <w:pPr>
        <w:pStyle w:val="Nomal-"/>
        <w:rPr>
          <w:lang w:val="de-DE"/>
        </w:rPr>
      </w:pPr>
      <w:r w:rsidRPr="00701F40">
        <w:rPr>
          <w:b/>
          <w:lang w:val="vi-VN"/>
        </w:rPr>
        <w:t>Chương 3</w:t>
      </w:r>
      <w:r w:rsidRPr="00701F40">
        <w:rPr>
          <w:lang w:val="de-DE"/>
        </w:rPr>
        <w:t>:</w:t>
      </w:r>
      <w:r w:rsidR="0028745F">
        <w:rPr>
          <w:lang w:val="de-DE"/>
        </w:rPr>
        <w:t xml:space="preserve"> Đề xuất giải pháp và thiết kế hệ thống</w:t>
      </w:r>
    </w:p>
    <w:p w14:paraId="794AF735" w14:textId="14E2D74B" w:rsidR="006D201A" w:rsidRDefault="009C08AF" w:rsidP="00E16B5E">
      <w:pPr>
        <w:pStyle w:val="Nomal-"/>
        <w:rPr>
          <w:lang w:val="de-DE"/>
        </w:rPr>
      </w:pPr>
      <w:r w:rsidRPr="00701F40">
        <w:rPr>
          <w:b/>
          <w:lang w:val="vi-VN"/>
        </w:rPr>
        <w:t>Chương 4</w:t>
      </w:r>
      <w:r w:rsidRPr="00701F40">
        <w:rPr>
          <w:lang w:val="de-DE"/>
        </w:rPr>
        <w:t xml:space="preserve">: </w:t>
      </w:r>
      <w:r w:rsidR="0028745F">
        <w:rPr>
          <w:lang w:val="de-DE"/>
        </w:rPr>
        <w:t>Đánh giá kết quả - tổng kết</w:t>
      </w:r>
    </w:p>
    <w:p w14:paraId="4BFAA0D8" w14:textId="7E319C3B" w:rsidR="00153BDA" w:rsidRDefault="006D201A" w:rsidP="00E16B5E">
      <w:pPr>
        <w:pStyle w:val="Nomal-"/>
      </w:pPr>
      <w:r w:rsidRPr="007C38C6">
        <w:t>Kết luận và hướng phát triển</w:t>
      </w:r>
      <w:r w:rsidR="00153BDA">
        <w:br w:type="page"/>
      </w:r>
    </w:p>
    <w:p w14:paraId="68F94A38" w14:textId="074A9788" w:rsidR="00153BDA" w:rsidRDefault="00153BDA" w:rsidP="00E16B5E">
      <w:pPr>
        <w:pStyle w:val="Heading1"/>
        <w:jc w:val="both"/>
      </w:pPr>
      <w:bookmarkStart w:id="28" w:name="_Toc98339740"/>
      <w:bookmarkStart w:id="29" w:name="_Toc428093756"/>
      <w:r w:rsidRPr="00153BDA">
        <w:lastRenderedPageBreak/>
        <w:t>TỔNG QUAN</w:t>
      </w:r>
      <w:bookmarkEnd w:id="28"/>
      <w:r w:rsidR="00593735">
        <w:t xml:space="preserve"> VỀ LÝ THUYẾT</w:t>
      </w:r>
    </w:p>
    <w:bookmarkEnd w:id="29"/>
    <w:p w14:paraId="3EA138AF" w14:textId="42EE5B81" w:rsidR="00153BDA" w:rsidRDefault="00593735" w:rsidP="00511857">
      <w:pPr>
        <w:pStyle w:val="Heading2"/>
      </w:pPr>
      <w:r>
        <w:t>Tổng quan phân tích nghiệp vụ</w:t>
      </w:r>
    </w:p>
    <w:p w14:paraId="4A087275" w14:textId="77F364EE" w:rsidR="00356589" w:rsidRDefault="001B6990" w:rsidP="00E16B5E">
      <w:pPr>
        <w:pStyle w:val="Heading3"/>
      </w:pPr>
      <w:r>
        <w:t>Phân tích nghiệp vụ (BA) làm gì?</w:t>
      </w:r>
      <w:r w:rsidR="00F84111">
        <w:t xml:space="preserve"> </w:t>
      </w:r>
    </w:p>
    <w:p w14:paraId="5919D646" w14:textId="643900DA" w:rsidR="00D40935" w:rsidRDefault="001B6990" w:rsidP="00E16B5E">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E16B5E">
      <w:pPr>
        <w:pStyle w:val="Nomal-"/>
      </w:pPr>
      <w:r>
        <w:t>Cụ thể, BA cần thực hiện quy trình như sau:</w:t>
      </w:r>
    </w:p>
    <w:p w14:paraId="78F5F3CE" w14:textId="500AE593" w:rsidR="00754BF1" w:rsidRDefault="00BC4C79" w:rsidP="00E16B5E">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E16B5E">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E16B5E">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E16B5E">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E16B5E">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E16B5E">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E16B5E">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E16B5E">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E16B5E">
      <w:pPr>
        <w:pStyle w:val="Heading3"/>
      </w:pPr>
      <w:r>
        <w:t>Giá trị của phân tích nghiệp vụ</w:t>
      </w:r>
    </w:p>
    <w:p w14:paraId="07668A67" w14:textId="77777777" w:rsidR="004C07D5" w:rsidRDefault="004C07D5" w:rsidP="00D33745">
      <w:pPr>
        <w:pStyle w:val="Nomal-"/>
        <w:numPr>
          <w:ilvl w:val="0"/>
          <w:numId w:val="18"/>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D33745">
      <w:pPr>
        <w:pStyle w:val="Nomal-"/>
        <w:numPr>
          <w:ilvl w:val="0"/>
          <w:numId w:val="18"/>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D33745">
      <w:pPr>
        <w:pStyle w:val="Nomal-"/>
        <w:numPr>
          <w:ilvl w:val="0"/>
          <w:numId w:val="18"/>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D33745">
      <w:pPr>
        <w:pStyle w:val="Nomal-"/>
        <w:numPr>
          <w:ilvl w:val="0"/>
          <w:numId w:val="18"/>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D33745">
      <w:pPr>
        <w:pStyle w:val="Nomal-"/>
        <w:numPr>
          <w:ilvl w:val="0"/>
          <w:numId w:val="18"/>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D33745">
      <w:pPr>
        <w:pStyle w:val="Nomal-"/>
        <w:numPr>
          <w:ilvl w:val="0"/>
          <w:numId w:val="18"/>
        </w:numPr>
      </w:pPr>
      <w:r>
        <w:t>Làm mượt quá trình chuyển đổi thành sản phẩm: Quá trình chuyển đổi là chuyển từ môi trường phát triển và thử nghiệm khi xây dựng giải pháp sang môi trường sản phẩm  khi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D33745">
      <w:pPr>
        <w:pStyle w:val="Nomal-"/>
        <w:numPr>
          <w:ilvl w:val="0"/>
          <w:numId w:val="18"/>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D33745">
      <w:pPr>
        <w:pStyle w:val="Nomal-"/>
        <w:numPr>
          <w:ilvl w:val="0"/>
          <w:numId w:val="18"/>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42BEAD58" w14:textId="77777777" w:rsidR="004C07D5" w:rsidRDefault="004C07D5" w:rsidP="00D33745">
      <w:pPr>
        <w:pStyle w:val="Nomal-"/>
        <w:numPr>
          <w:ilvl w:val="0"/>
          <w:numId w:val="18"/>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F0332BB" w14:textId="77777777" w:rsidR="00E96F6B" w:rsidRDefault="00E96F6B" w:rsidP="00E16B5E"/>
    <w:p w14:paraId="0013C7C6" w14:textId="77777777" w:rsidR="004C30E8" w:rsidRDefault="004C30E8" w:rsidP="00511857">
      <w:pPr>
        <w:pStyle w:val="Heading2"/>
      </w:pPr>
      <w:r>
        <w:t>Vòng đời phát triển phần mềm (SDLC)</w:t>
      </w:r>
    </w:p>
    <w:p w14:paraId="6DD24FD1" w14:textId="29871079" w:rsidR="00153BDA" w:rsidRDefault="004C30E8" w:rsidP="00E16B5E">
      <w:pPr>
        <w:pStyle w:val="Heading3"/>
      </w:pPr>
      <w:r>
        <w:t>Vòng đời phát triển phần mềm là gì?</w:t>
      </w:r>
      <w:r w:rsidR="00156148">
        <w:t xml:space="preserve"> </w:t>
      </w:r>
    </w:p>
    <w:p w14:paraId="7B997FF5" w14:textId="77777777" w:rsidR="004C30E8" w:rsidRDefault="004C30E8" w:rsidP="00D33745">
      <w:pPr>
        <w:pStyle w:val="ListParagraph"/>
        <w:numPr>
          <w:ilvl w:val="0"/>
          <w:numId w:val="17"/>
        </w:numPr>
      </w:pPr>
      <w:r>
        <w:t>SDLC là một framework dùng để mô tả các giai đoạn phát triển phần mềm.</w:t>
      </w:r>
    </w:p>
    <w:p w14:paraId="4ACECA8C" w14:textId="77777777" w:rsidR="004C30E8" w:rsidRDefault="004C30E8" w:rsidP="00D33745">
      <w:pPr>
        <w:pStyle w:val="ListParagraph"/>
        <w:numPr>
          <w:ilvl w:val="0"/>
          <w:numId w:val="17"/>
        </w:numPr>
      </w:pPr>
      <w:r>
        <w:t>Chia thành 2 loại mô hình: Hướng kế hoạch (Predictive life cycle) và Agile</w:t>
      </w:r>
    </w:p>
    <w:p w14:paraId="7A3D301A" w14:textId="77777777" w:rsidR="004C30E8" w:rsidRDefault="004C30E8" w:rsidP="00D33745">
      <w:pPr>
        <w:pStyle w:val="ListParagraph"/>
        <w:numPr>
          <w:ilvl w:val="0"/>
          <w:numId w:val="17"/>
        </w:numPr>
      </w:pPr>
      <w:r>
        <w:t>Hướng kế hoạch:</w:t>
      </w:r>
    </w:p>
    <w:p w14:paraId="186B4E15" w14:textId="77777777" w:rsidR="004C30E8" w:rsidRDefault="004C30E8" w:rsidP="00E16B5E">
      <w:pPr>
        <w:pStyle w:val="ListParagraph"/>
        <w:ind w:left="360" w:firstLine="0"/>
      </w:pPr>
      <w:r>
        <w:t xml:space="preserve">+ Waterfall </w:t>
      </w:r>
    </w:p>
    <w:p w14:paraId="679F4030" w14:textId="77777777" w:rsidR="004C30E8" w:rsidRDefault="004C30E8" w:rsidP="00E16B5E">
      <w:pPr>
        <w:pStyle w:val="ListParagraph"/>
        <w:ind w:left="360" w:firstLine="0"/>
      </w:pPr>
      <w:r>
        <w:t>+ Spiral</w:t>
      </w:r>
    </w:p>
    <w:p w14:paraId="636E52FE" w14:textId="77777777" w:rsidR="004C30E8" w:rsidRDefault="004C30E8" w:rsidP="00E16B5E">
      <w:pPr>
        <w:pStyle w:val="ListParagraph"/>
        <w:ind w:left="360" w:firstLine="0"/>
      </w:pPr>
      <w:r>
        <w:t xml:space="preserve">+ </w:t>
      </w:r>
      <w:r w:rsidRPr="00C4752B">
        <w:t>Incremental build</w:t>
      </w:r>
    </w:p>
    <w:p w14:paraId="1A72C726" w14:textId="77777777" w:rsidR="004C30E8" w:rsidRDefault="004C30E8" w:rsidP="00E16B5E">
      <w:pPr>
        <w:pStyle w:val="ListParagraph"/>
        <w:ind w:left="360" w:firstLine="0"/>
      </w:pPr>
      <w:r>
        <w:t xml:space="preserve">+ </w:t>
      </w:r>
      <w:r w:rsidRPr="00C4752B">
        <w:t>Prototyping</w:t>
      </w:r>
    </w:p>
    <w:p w14:paraId="404EAD5C" w14:textId="77777777" w:rsidR="004C30E8" w:rsidRDefault="004C30E8" w:rsidP="00E16B5E">
      <w:pPr>
        <w:pStyle w:val="ListParagraph"/>
        <w:ind w:left="360" w:firstLine="0"/>
      </w:pPr>
      <w:r>
        <w:t xml:space="preserve">+ </w:t>
      </w:r>
      <w:r w:rsidRPr="00C4752B">
        <w:t>Rapid Application Development</w:t>
      </w:r>
    </w:p>
    <w:p w14:paraId="255D70E0" w14:textId="77777777" w:rsidR="004C30E8" w:rsidRDefault="004C30E8" w:rsidP="00D33745">
      <w:pPr>
        <w:pStyle w:val="ListParagraph"/>
        <w:numPr>
          <w:ilvl w:val="0"/>
          <w:numId w:val="16"/>
        </w:numPr>
      </w:pPr>
      <w:r>
        <w:t>Agile (</w:t>
      </w:r>
      <w:r w:rsidRPr="00C4752B">
        <w:t>Adaptive software development life cycle</w:t>
      </w:r>
      <w:r>
        <w:t>)</w:t>
      </w:r>
    </w:p>
    <w:p w14:paraId="0CBFFBAC" w14:textId="77777777" w:rsidR="004C30E8" w:rsidRDefault="004C30E8" w:rsidP="00E16B5E">
      <w:pPr>
        <w:pStyle w:val="ListParagraph"/>
        <w:ind w:left="360" w:firstLine="0"/>
      </w:pPr>
      <w:r>
        <w:t xml:space="preserve">+ </w:t>
      </w:r>
      <w:r w:rsidRPr="00C4752B">
        <w:t>XP (eXtreme Programming)</w:t>
      </w:r>
    </w:p>
    <w:p w14:paraId="3C26B519" w14:textId="77777777" w:rsidR="004C30E8" w:rsidRDefault="004C30E8" w:rsidP="00E16B5E">
      <w:pPr>
        <w:pStyle w:val="ListParagraph"/>
        <w:ind w:left="360" w:firstLine="0"/>
      </w:pPr>
      <w:r>
        <w:t xml:space="preserve">+ </w:t>
      </w:r>
      <w:r w:rsidRPr="00C4752B">
        <w:t>RUP (Rational Unified Process)</w:t>
      </w:r>
    </w:p>
    <w:p w14:paraId="33FE6217" w14:textId="77777777" w:rsidR="004C30E8" w:rsidRDefault="004C30E8" w:rsidP="00E16B5E">
      <w:pPr>
        <w:pStyle w:val="ListParagraph"/>
        <w:ind w:left="360" w:firstLine="0"/>
      </w:pPr>
      <w:r>
        <w:t>+ Scrum</w:t>
      </w:r>
    </w:p>
    <w:p w14:paraId="36FD6A1E" w14:textId="40EC52B9" w:rsidR="0018241B" w:rsidRDefault="004C30E8" w:rsidP="00E16B5E">
      <w:pPr>
        <w:pStyle w:val="Heading3"/>
      </w:pPr>
      <w:r>
        <w:lastRenderedPageBreak/>
        <w:t>Vòng đời phát triển phần mềm hoạt động như thế nào</w:t>
      </w:r>
    </w:p>
    <w:p w14:paraId="00649352" w14:textId="7402D0DB" w:rsidR="00AD37FF" w:rsidRPr="00613782" w:rsidRDefault="00AD37FF" w:rsidP="00AD37FF">
      <w:pPr>
        <w:ind w:left="-540"/>
      </w:pPr>
      <w:r w:rsidRPr="00AD37FF">
        <w:rPr>
          <w:noProof/>
        </w:rPr>
        <w:drawing>
          <wp:inline distT="0" distB="0" distL="0" distR="0" wp14:anchorId="47D35BA3" wp14:editId="126F4CD7">
            <wp:extent cx="5159187" cy="40008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9187" cy="4000847"/>
                    </a:xfrm>
                    <a:prstGeom prst="rect">
                      <a:avLst/>
                    </a:prstGeom>
                  </pic:spPr>
                </pic:pic>
              </a:graphicData>
            </a:graphic>
          </wp:inline>
        </w:drawing>
      </w:r>
    </w:p>
    <w:p w14:paraId="2D2D043C" w14:textId="77777777" w:rsidR="004C30E8" w:rsidRDefault="004C30E8" w:rsidP="00D33745">
      <w:pPr>
        <w:pStyle w:val="ListParagraph"/>
        <w:numPr>
          <w:ilvl w:val="0"/>
          <w:numId w:val="16"/>
        </w:numPr>
      </w:pPr>
      <w:r>
        <w:t>Phân tích (Analysis): Làm rõ các yêu cầu, hiểu được quy trình hiện tại và phát triển các thay đổi đối với quy trình kinh doanh</w:t>
      </w:r>
    </w:p>
    <w:p w14:paraId="330839A7" w14:textId="77777777" w:rsidR="004C30E8" w:rsidRDefault="004C30E8" w:rsidP="00D33745">
      <w:pPr>
        <w:pStyle w:val="ListParagraph"/>
        <w:numPr>
          <w:ilvl w:val="0"/>
          <w:numId w:val="16"/>
        </w:numPr>
      </w:pPr>
      <w:r>
        <w:t>Thiết kế (Design): Chuyển các yêu cầu thành các thông số kỹ thuật của hệ thống</w:t>
      </w:r>
    </w:p>
    <w:p w14:paraId="5D989CEC" w14:textId="77777777" w:rsidR="004C30E8" w:rsidRDefault="004C30E8" w:rsidP="00D33745">
      <w:pPr>
        <w:pStyle w:val="ListParagraph"/>
        <w:numPr>
          <w:ilvl w:val="0"/>
          <w:numId w:val="16"/>
        </w:numPr>
      </w:pPr>
      <w:r>
        <w:t>Phát triển (Development): Viết code sẽ diễn ra ở giai đoạn này</w:t>
      </w:r>
    </w:p>
    <w:p w14:paraId="42C90118" w14:textId="77777777" w:rsidR="004C30E8" w:rsidRDefault="004C30E8" w:rsidP="00D33745">
      <w:pPr>
        <w:pStyle w:val="ListParagraph"/>
        <w:numPr>
          <w:ilvl w:val="0"/>
          <w:numId w:val="16"/>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D33745">
      <w:pPr>
        <w:pStyle w:val="ListParagraph"/>
        <w:numPr>
          <w:ilvl w:val="0"/>
          <w:numId w:val="16"/>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D33745">
      <w:pPr>
        <w:pStyle w:val="ListParagraph"/>
        <w:numPr>
          <w:ilvl w:val="0"/>
          <w:numId w:val="16"/>
        </w:numPr>
      </w:pPr>
      <w:r>
        <w:t xml:space="preserve">Bảo trì (Maintenance): Những gì xảy ra trong suốt vòng đời còn lại của hệ thống: thay đổi, sửa chữa, </w:t>
      </w:r>
      <w:r w:rsidRPr="00CF17B6">
        <w:t xml:space="preserve">bổ sung, chuyển sang một nền tảng máy tính khác và </w:t>
      </w:r>
      <w:r>
        <w:t>….</w:t>
      </w:r>
      <w:r w:rsidRPr="00CF17B6">
        <w:t>. Đây thường là giai đoạn dài nhất trong số các giai đoạn</w:t>
      </w:r>
      <w:r w:rsidR="004C07D5">
        <w:t>.</w:t>
      </w:r>
    </w:p>
    <w:p w14:paraId="7BC27CE7" w14:textId="188CC86F" w:rsidR="004C07D5" w:rsidRDefault="004C07D5" w:rsidP="00E16B5E">
      <w:pPr>
        <w:pStyle w:val="Heading3"/>
        <w:rPr>
          <w:b w:val="0"/>
          <w:bCs w:val="0"/>
        </w:rPr>
      </w:pPr>
      <w:r w:rsidRPr="004C07D5">
        <w:rPr>
          <w:b w:val="0"/>
          <w:bCs w:val="0"/>
        </w:rPr>
        <w:t>BA làm gì trong mỗi giai đoạn?</w:t>
      </w:r>
    </w:p>
    <w:p w14:paraId="6BF216C0" w14:textId="6D29122D" w:rsidR="004C07D5" w:rsidRDefault="00753D67" w:rsidP="00E16B5E">
      <w:pPr>
        <w:pStyle w:val="Heading5"/>
      </w:pPr>
      <w:r>
        <w:t>Analysis (Phân tích)</w:t>
      </w:r>
    </w:p>
    <w:p w14:paraId="5BAB3571" w14:textId="3BEF1E35" w:rsidR="00753D67" w:rsidRDefault="00753D67" w:rsidP="00E16B5E">
      <w:pPr>
        <w:ind w:firstLine="0"/>
      </w:pPr>
      <w:r>
        <w:lastRenderedPageBreak/>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E16B5E">
      <w:pPr>
        <w:ind w:firstLine="0"/>
      </w:pPr>
      <w:r>
        <w:t>Đối với BA, đây chính là giai đoạn lấy yêu cầu.</w:t>
      </w:r>
    </w:p>
    <w:p w14:paraId="2EC6E38C" w14:textId="35C855DE" w:rsidR="00753D67" w:rsidRDefault="00753D67" w:rsidP="00E16B5E">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E16B5E">
      <w:pPr>
        <w:ind w:firstLine="0"/>
      </w:pPr>
      <w:r>
        <w:t xml:space="preserve">Cụ thể Analysis bao gồm 6 bước nhỏ sau: </w:t>
      </w:r>
    </w:p>
    <w:p w14:paraId="55BD9CE7" w14:textId="1AD4FB02" w:rsidR="00753D67" w:rsidRDefault="00753D67" w:rsidP="00E16B5E">
      <w:pPr>
        <w:ind w:firstLine="0"/>
      </w:pPr>
      <w:r w:rsidRPr="00753D67">
        <w:rPr>
          <w:noProof/>
        </w:rPr>
        <w:drawing>
          <wp:inline distT="0" distB="0" distL="0" distR="0" wp14:anchorId="30701BC0" wp14:editId="59C2A230">
            <wp:extent cx="540004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pic:spPr>
                </pic:pic>
              </a:graphicData>
            </a:graphic>
          </wp:inline>
        </w:drawing>
      </w:r>
    </w:p>
    <w:p w14:paraId="77AE40F5" w14:textId="35ED73E4" w:rsidR="00753D67" w:rsidRDefault="00753D67" w:rsidP="00E16B5E">
      <w:pPr>
        <w:ind w:firstLine="0"/>
      </w:pPr>
      <w:r>
        <w:t>Thực chất mình chỉ tập trung vào 2 bước là Elicitation hay Analysis, vì các bước còn lại khá đơn giản, đều là những bước hiển nhiên mình phải làm.</w:t>
      </w:r>
    </w:p>
    <w:p w14:paraId="7183B915" w14:textId="483A5FA5" w:rsidR="00753D67" w:rsidRDefault="00753D67" w:rsidP="00E16B5E">
      <w:pPr>
        <w:pStyle w:val="Heading5"/>
      </w:pPr>
      <w:r>
        <w:t>Thiết kế (Design)</w:t>
      </w:r>
    </w:p>
    <w:p w14:paraId="2F255BDF" w14:textId="62598689" w:rsidR="00753D67" w:rsidRDefault="00753D67" w:rsidP="00E16B5E">
      <w:pPr>
        <w:ind w:firstLine="0"/>
      </w:pPr>
      <w:r>
        <w:rPr>
          <w:noProof/>
        </w:rPr>
        <w:drawing>
          <wp:inline distT="0" distB="0" distL="0" distR="0" wp14:anchorId="03636055" wp14:editId="16733F0D">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1F8B2FC1" w14:textId="77777777" w:rsidR="00753D67" w:rsidRPr="00753D67" w:rsidRDefault="00753D67" w:rsidP="00E16B5E">
      <w:pPr>
        <w:ind w:firstLine="0"/>
      </w:pPr>
    </w:p>
    <w:p w14:paraId="6D6E6136" w14:textId="77777777" w:rsidR="00753D67" w:rsidRDefault="00753D67" w:rsidP="00E16B5E">
      <w:pPr>
        <w:ind w:firstLine="0"/>
      </w:pPr>
      <w:r>
        <w:t xml:space="preserve">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w:t>
      </w:r>
      <w:r>
        <w:lastRenderedPageBreak/>
        <w:t>BA có thể sẽ can thiệp sâu một ít về kỹ thuật, như: Thiết kế cơ sở dữ liệu, vẽ Data Flow, Thiết kế UI/UX….dựa trên sự hỗ trợ của nhóm (phát triển, PM…). Tài liệu thiết kế là SDD và FDD.</w:t>
      </w:r>
    </w:p>
    <w:p w14:paraId="39EDB628" w14:textId="14F561C9" w:rsidR="00753D67" w:rsidRDefault="00753D67" w:rsidP="00E16B5E">
      <w:pPr>
        <w:pStyle w:val="Heading5"/>
      </w:pPr>
      <w:r>
        <w:t>Phát triển</w:t>
      </w:r>
    </w:p>
    <w:p w14:paraId="24B5083B" w14:textId="03F58777" w:rsidR="00753D67" w:rsidRDefault="00753D67" w:rsidP="00E16B5E">
      <w:pPr>
        <w:ind w:firstLine="0"/>
      </w:pPr>
      <w:r>
        <w:rPr>
          <w:noProof/>
        </w:rPr>
        <w:drawing>
          <wp:inline distT="0" distB="0" distL="0" distR="0" wp14:anchorId="75A2E244" wp14:editId="13306530">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7D5A8A69" w14:textId="77777777" w:rsidR="00511857" w:rsidRDefault="00511857" w:rsidP="00E16B5E">
      <w:pPr>
        <w:ind w:firstLine="0"/>
      </w:pPr>
    </w:p>
    <w:p w14:paraId="7F981171" w14:textId="4678F44A" w:rsidR="00054001" w:rsidRDefault="00511857" w:rsidP="00E16B5E">
      <w:pPr>
        <w:ind w:firstLine="0"/>
      </w:pPr>
      <w:r>
        <w:t xml:space="preserve">Ở bước này, BA sẽ hỗ trợ nhóm phát triển trong quá trình xây dựng sản phẩm.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7AD9034A" w14:textId="67D51806" w:rsidR="00753D67" w:rsidRDefault="00753D67" w:rsidP="00E16B5E">
      <w:pPr>
        <w:pStyle w:val="Heading5"/>
      </w:pPr>
      <w:r>
        <w:t>Kiểm thử</w:t>
      </w:r>
    </w:p>
    <w:p w14:paraId="75078A99" w14:textId="29408A02" w:rsidR="00753D67" w:rsidRDefault="00753D67" w:rsidP="00E16B5E">
      <w:pPr>
        <w:ind w:firstLine="0"/>
      </w:pPr>
      <w:r>
        <w:rPr>
          <w:noProof/>
        </w:rPr>
        <w:drawing>
          <wp:inline distT="0" distB="0" distL="0" distR="0" wp14:anchorId="22B5238A" wp14:editId="1A212BB8">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18FC20A8" w14:textId="77777777" w:rsidR="00511857" w:rsidRDefault="00511857" w:rsidP="00511857">
      <w:pPr>
        <w:ind w:firstLine="0"/>
        <w:rPr>
          <w:i/>
        </w:rPr>
      </w:pPr>
      <w:r>
        <w:t xml:space="preserve">Bước này gồm 2 giai đoạn nhỏ: </w:t>
      </w:r>
      <w:r w:rsidRPr="00F154F2">
        <w:rPr>
          <w:i/>
        </w:rPr>
        <w:t>Internal Testing và External Testing.</w:t>
      </w:r>
    </w:p>
    <w:p w14:paraId="1B7D93B1" w14:textId="77777777" w:rsidR="00511857" w:rsidRDefault="00511857" w:rsidP="00511857">
      <w:pPr>
        <w:ind w:firstLine="0"/>
      </w:pPr>
      <w:r>
        <w:t xml:space="preserve">+ Internal testing: </w:t>
      </w:r>
      <w:r w:rsidRPr="00F154F2">
        <w:t xml:space="preserve">nội bộ </w:t>
      </w:r>
      <w:r>
        <w:t>nhóm</w:t>
      </w:r>
      <w:r w:rsidRPr="00F154F2">
        <w:t xml:space="preserve"> dự án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 xml:space="preserve">này, đảm bảo nhóm phát </w:t>
      </w:r>
      <w:r>
        <w:lastRenderedPageBreak/>
        <w:t>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án triển khai sẽ không có QC,  </w:t>
      </w:r>
      <w:r w:rsidRPr="00F154F2">
        <w:t>BA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2BFB4160" w14:textId="3295E54B" w:rsidR="00511857" w:rsidRDefault="00511857" w:rsidP="00E16B5E">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 Nếu có vấn đề thì sửa lại và thực hiện UAT lại. Còn không thì triển khai cho người dùng cuối sử dụng.</w:t>
      </w:r>
    </w:p>
    <w:p w14:paraId="61F6B126" w14:textId="6CCBBC99" w:rsidR="00753D67" w:rsidRDefault="00753D67" w:rsidP="00E16B5E">
      <w:pPr>
        <w:pStyle w:val="Heading5"/>
      </w:pPr>
      <w:r>
        <w:t>Triển khai</w:t>
      </w:r>
    </w:p>
    <w:p w14:paraId="5F0F1A8A" w14:textId="3B8A4D68" w:rsidR="00753D67" w:rsidRDefault="00753D67" w:rsidP="00E16B5E">
      <w:pPr>
        <w:ind w:firstLine="0"/>
      </w:pPr>
      <w:r>
        <w:rPr>
          <w:noProof/>
        </w:rPr>
        <w:drawing>
          <wp:inline distT="0" distB="0" distL="0" distR="0" wp14:anchorId="47E1E1D0" wp14:editId="6F500C50">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4E2C26F4" w14:textId="77777777" w:rsidR="00511857" w:rsidRDefault="00511857" w:rsidP="00511857">
      <w:pPr>
        <w:ind w:firstLine="0"/>
      </w:pPr>
      <w:r>
        <w:t>Ở bước này cần làm tất cả những thứ để hệ thống sẵn sàng được sử dụng:</w:t>
      </w:r>
    </w:p>
    <w:p w14:paraId="0EDF3D47" w14:textId="77777777" w:rsidR="00511857" w:rsidRDefault="00511857" w:rsidP="00D33745">
      <w:pPr>
        <w:pStyle w:val="ListParagraph"/>
        <w:numPr>
          <w:ilvl w:val="0"/>
          <w:numId w:val="16"/>
        </w:numPr>
      </w:pPr>
      <w:r>
        <w:t>Xây dựng giải pháp từ môi trường phát triền lên môi trường Sản xuất</w:t>
      </w:r>
    </w:p>
    <w:p w14:paraId="253E9015" w14:textId="77777777" w:rsidR="00511857" w:rsidRDefault="00511857" w:rsidP="00D33745">
      <w:pPr>
        <w:pStyle w:val="ListParagraph"/>
        <w:numPr>
          <w:ilvl w:val="0"/>
          <w:numId w:val="16"/>
        </w:numPr>
      </w:pPr>
      <w:r>
        <w:t>Chuyển toàn bộ dữ liệu hiện tại của khách hàng từ hệ thống cũ sang hệ thống mới</w:t>
      </w:r>
    </w:p>
    <w:p w14:paraId="6C2A2D73" w14:textId="77777777" w:rsidR="00511857" w:rsidRDefault="00511857" w:rsidP="00D33745">
      <w:pPr>
        <w:pStyle w:val="ListParagraph"/>
        <w:numPr>
          <w:ilvl w:val="0"/>
          <w:numId w:val="16"/>
        </w:numPr>
      </w:pPr>
      <w:r>
        <w:t>Thiết lập người dùng như: phân quyền, cập nhật tài khoản, thông tin cá nhân…</w:t>
      </w:r>
    </w:p>
    <w:p w14:paraId="291E7AFB" w14:textId="77777777" w:rsidR="00511857" w:rsidRDefault="00511857" w:rsidP="00D33745">
      <w:pPr>
        <w:pStyle w:val="ListParagraph"/>
        <w:numPr>
          <w:ilvl w:val="0"/>
          <w:numId w:val="16"/>
        </w:numPr>
      </w:pPr>
      <w:r>
        <w:t xml:space="preserve">Hướng dẫn người dùng sử dụng hệ thống - Nhiệm vụ chính của BA, các phần còn lại BA và nhóm phát triển hỗ trợ lẫn nhau. Để hướng dẫn cần có tài liệu </w:t>
      </w:r>
      <w:r>
        <w:lastRenderedPageBreak/>
        <w:t>hướng dẫn (User Manual), c</w:t>
      </w:r>
      <w:r w:rsidRPr="008E488C">
        <w:t>ó thể có nhiều dạng: tệp pdf, video, hoặc thậm chí là tài liệu prezi,… tùy nhu cầu và cách làm</w:t>
      </w:r>
    </w:p>
    <w:p w14:paraId="43C85C7B" w14:textId="77777777" w:rsidR="00511857" w:rsidRDefault="00511857" w:rsidP="00E16B5E">
      <w:pPr>
        <w:ind w:firstLine="0"/>
      </w:pPr>
    </w:p>
    <w:p w14:paraId="17E20052" w14:textId="5E4EF530" w:rsidR="00753D67" w:rsidRDefault="00753D67" w:rsidP="00E16B5E">
      <w:pPr>
        <w:pStyle w:val="Heading5"/>
      </w:pPr>
      <w:r>
        <w:t>Bảo trì</w:t>
      </w:r>
    </w:p>
    <w:p w14:paraId="162117F8" w14:textId="53F9D7EA" w:rsidR="00753D67" w:rsidRPr="00753D67" w:rsidRDefault="00753D67" w:rsidP="00E16B5E">
      <w:pPr>
        <w:ind w:firstLine="0"/>
      </w:pPr>
      <w:r>
        <w:rPr>
          <w:noProof/>
        </w:rPr>
        <w:drawing>
          <wp:inline distT="0" distB="0" distL="0" distR="0" wp14:anchorId="32DD064C" wp14:editId="644766BA">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4CD0DAAE" w14:textId="539C9F7F" w:rsidR="004C30E8" w:rsidRDefault="00511857" w:rsidP="00E16B5E">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lý, đặc biệt trong trường hợp có chi phí phát sinh. </w:t>
      </w:r>
    </w:p>
    <w:p w14:paraId="3A9FB95B" w14:textId="1C96B951" w:rsidR="00511857" w:rsidRDefault="00511857" w:rsidP="00E16B5E">
      <w:pPr>
        <w:ind w:firstLine="0"/>
      </w:pPr>
    </w:p>
    <w:p w14:paraId="5D50296C" w14:textId="68E25F00" w:rsidR="00511857" w:rsidRDefault="00511857" w:rsidP="00E16B5E">
      <w:pPr>
        <w:ind w:firstLine="0"/>
      </w:pPr>
    </w:p>
    <w:p w14:paraId="4F636EAC" w14:textId="2DCD940F" w:rsidR="00511857" w:rsidRDefault="00511857" w:rsidP="00E16B5E">
      <w:pPr>
        <w:ind w:firstLine="0"/>
      </w:pPr>
    </w:p>
    <w:p w14:paraId="42B5D50C" w14:textId="6840E42C" w:rsidR="00511857" w:rsidRDefault="00511857" w:rsidP="00E16B5E">
      <w:pPr>
        <w:ind w:firstLine="0"/>
      </w:pPr>
    </w:p>
    <w:p w14:paraId="1C7E61C6" w14:textId="4A4B4C5A" w:rsidR="00511857" w:rsidRDefault="00511857" w:rsidP="00E16B5E">
      <w:pPr>
        <w:ind w:firstLine="0"/>
      </w:pPr>
    </w:p>
    <w:p w14:paraId="45BD0198" w14:textId="3A2EF92F" w:rsidR="00511857" w:rsidRDefault="00511857" w:rsidP="00E16B5E">
      <w:pPr>
        <w:ind w:firstLine="0"/>
      </w:pPr>
    </w:p>
    <w:p w14:paraId="371A4875" w14:textId="1358CDEE" w:rsidR="00511857" w:rsidRDefault="00511857" w:rsidP="00E16B5E">
      <w:pPr>
        <w:ind w:firstLine="0"/>
      </w:pPr>
    </w:p>
    <w:p w14:paraId="50E0D7C3" w14:textId="1E946085" w:rsidR="00511857" w:rsidRDefault="00511857" w:rsidP="00E16B5E">
      <w:pPr>
        <w:ind w:firstLine="0"/>
      </w:pPr>
    </w:p>
    <w:p w14:paraId="194C48FB" w14:textId="2255E5DC" w:rsidR="00511857" w:rsidRDefault="00511857" w:rsidP="00E16B5E">
      <w:pPr>
        <w:ind w:firstLine="0"/>
      </w:pPr>
    </w:p>
    <w:p w14:paraId="545FFDAA" w14:textId="77777777" w:rsidR="00511857" w:rsidRPr="004C30E8" w:rsidRDefault="00511857" w:rsidP="00E16B5E">
      <w:pPr>
        <w:ind w:firstLine="0"/>
      </w:pPr>
    </w:p>
    <w:p w14:paraId="541B880D" w14:textId="2A5211ED" w:rsidR="00511857" w:rsidRDefault="00511857" w:rsidP="00511857">
      <w:pPr>
        <w:pStyle w:val="Heading1"/>
        <w:numPr>
          <w:ilvl w:val="0"/>
          <w:numId w:val="0"/>
        </w:numPr>
        <w:ind w:left="432"/>
        <w:jc w:val="both"/>
        <w:rPr>
          <w:lang w:val="vi-VN"/>
        </w:rPr>
      </w:pPr>
      <w:bookmarkStart w:id="30" w:name="_Toc79790513"/>
      <w:bookmarkStart w:id="31" w:name="_Toc98339746"/>
      <w:r w:rsidRPr="00511857">
        <w:rPr>
          <w:lang w:val="vi-VN"/>
        </w:rPr>
        <w:lastRenderedPageBreak/>
        <w:t>CHƯƠNG 2: PHÂN TÍCH QUY TRÌNH NGHIỆP VỤ</w:t>
      </w:r>
      <w:bookmarkEnd w:id="30"/>
    </w:p>
    <w:p w14:paraId="298683E5" w14:textId="7C36445D" w:rsidR="00EF1406" w:rsidRPr="00EF1406" w:rsidRDefault="00EF1406" w:rsidP="00EF1406">
      <w:pPr>
        <w:ind w:firstLine="0"/>
      </w:pPr>
      <w:r w:rsidRPr="00EF1406">
        <w:rPr>
          <w:lang w:val="vi-VN"/>
        </w:rPr>
        <w:t>Tìm hiểu về tài liệu quy trình nghiệp vụ của công ty mình định triển khai (Flowchart, diễn tả bằng lời, Sơ đồ ngữ cảnh)</w:t>
      </w:r>
      <w:r>
        <w:t>.</w:t>
      </w:r>
    </w:p>
    <w:bookmarkEnd w:id="31"/>
    <w:p w14:paraId="06250D40" w14:textId="7EAE2402" w:rsidR="00EF1406" w:rsidRPr="00EF1406" w:rsidRDefault="00FC4104" w:rsidP="0011365F">
      <w:pPr>
        <w:pStyle w:val="Heading2"/>
        <w:numPr>
          <w:ilvl w:val="0"/>
          <w:numId w:val="0"/>
        </w:numPr>
        <w:ind w:left="578" w:hanging="578"/>
        <w:rPr>
          <w:rFonts w:ascii="Arial" w:hAnsi="Arial"/>
          <w:color w:val="36383A"/>
          <w:sz w:val="23"/>
          <w:szCs w:val="23"/>
        </w:rPr>
      </w:pPr>
      <w:r>
        <w:t xml:space="preserve">2. </w:t>
      </w:r>
      <w:r w:rsidR="0011365F">
        <w:t>Tổng quan về hệ thống</w:t>
      </w:r>
    </w:p>
    <w:p w14:paraId="6765434B" w14:textId="6BE446F6" w:rsidR="00FC4104" w:rsidRDefault="0011365F" w:rsidP="00FC4104">
      <w:pPr>
        <w:pStyle w:val="Heading3"/>
        <w:numPr>
          <w:ilvl w:val="0"/>
          <w:numId w:val="0"/>
        </w:numPr>
      </w:pPr>
      <w:r>
        <w:t>Tổng quan về hệ thống đồng bộ dữ liệu dự án DQ</w:t>
      </w:r>
      <w:r w:rsidR="00FC4104">
        <w:t>B</w:t>
      </w:r>
    </w:p>
    <w:p w14:paraId="2F832BA7" w14:textId="029706EA" w:rsidR="00EE1590" w:rsidRDefault="003C59BD" w:rsidP="00EE1590">
      <w:pPr>
        <w:ind w:firstLine="0"/>
      </w:pPr>
      <w:r>
        <w:t xml:space="preserve">Công ty cổ phần dược phẩm Quảng Bình là công ty chuyên cung cấp thuốc chữa bệnh và trang thiết bị, dụng cụ y tế, đem đến các mặt hàng thiết </w:t>
      </w:r>
      <w:r w:rsidR="006F7896">
        <w:t xml:space="preserve">yếu </w:t>
      </w:r>
      <w:r>
        <w:t xml:space="preserve">phục vụ nhu cầu của tất cả mọi người. </w:t>
      </w:r>
    </w:p>
    <w:p w14:paraId="5637D671" w14:textId="154E2851" w:rsidR="003C59BD" w:rsidRDefault="0090268A" w:rsidP="00EE1590">
      <w:pPr>
        <w:ind w:firstLine="0"/>
      </w:pPr>
      <w:r>
        <w:t>Các phần mềm Dược Quảng Bình đang sử dụng:</w:t>
      </w:r>
    </w:p>
    <w:p w14:paraId="39BE8D09" w14:textId="61E476D9" w:rsidR="0090268A" w:rsidRDefault="00E2278E" w:rsidP="00EE1590">
      <w:pPr>
        <w:ind w:firstLine="0"/>
      </w:pPr>
      <w:r w:rsidRPr="00E2278E">
        <w:rPr>
          <w:noProof/>
        </w:rPr>
        <w:drawing>
          <wp:inline distT="0" distB="0" distL="0" distR="0" wp14:anchorId="4BF9C29B" wp14:editId="47AB7F89">
            <wp:extent cx="579170" cy="4191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70" cy="419136"/>
                    </a:xfrm>
                    <a:prstGeom prst="rect">
                      <a:avLst/>
                    </a:prstGeom>
                  </pic:spPr>
                </pic:pic>
              </a:graphicData>
            </a:graphic>
          </wp:inline>
        </w:drawing>
      </w:r>
      <w:r>
        <w:tab/>
      </w:r>
      <w:r>
        <w:tab/>
      </w:r>
      <w:r>
        <w:tab/>
        <w:t xml:space="preserve">       </w:t>
      </w:r>
      <w:r w:rsidRPr="00E2278E">
        <w:rPr>
          <w:noProof/>
        </w:rPr>
        <w:drawing>
          <wp:inline distT="0" distB="0" distL="0" distR="0" wp14:anchorId="17B9C06F" wp14:editId="4C182A7B">
            <wp:extent cx="502964" cy="4953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964" cy="495343"/>
                    </a:xfrm>
                    <a:prstGeom prst="rect">
                      <a:avLst/>
                    </a:prstGeom>
                  </pic:spPr>
                </pic:pic>
              </a:graphicData>
            </a:graphic>
          </wp:inline>
        </w:drawing>
      </w:r>
      <w:r>
        <w:tab/>
      </w:r>
      <w:r>
        <w:tab/>
        <w:t xml:space="preserve">    </w:t>
      </w:r>
      <w:r w:rsidR="00166C4F">
        <w:t xml:space="preserve">              </w:t>
      </w:r>
      <w:r>
        <w:t xml:space="preserve">  </w:t>
      </w:r>
      <w:r>
        <w:rPr>
          <w:noProof/>
        </w:rPr>
        <w:drawing>
          <wp:inline distT="0" distB="0" distL="0" distR="0" wp14:anchorId="1B696575" wp14:editId="3566070E">
            <wp:extent cx="1326804" cy="295504"/>
            <wp:effectExtent l="0" t="0" r="6985" b="9525"/>
            <wp:docPr id="6" name="Picture 6" descr="Một số dự án tiêu biểu ứng dụng giải pháp ERP Fast Business Online | Cộng  Đồng Kế Toán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ột số dự án tiêu biểu ứng dụng giải pháp ERP Fast Business Online | Cộng  Đồng Kế Toán Việt Na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3406" cy="310337"/>
                    </a:xfrm>
                    <a:prstGeom prst="rect">
                      <a:avLst/>
                    </a:prstGeom>
                    <a:noFill/>
                    <a:ln>
                      <a:noFill/>
                    </a:ln>
                  </pic:spPr>
                </pic:pic>
              </a:graphicData>
            </a:graphic>
          </wp:inline>
        </w:drawing>
      </w:r>
    </w:p>
    <w:p w14:paraId="18FF3F26" w14:textId="55FB9900" w:rsidR="00E2278E" w:rsidRPr="00166C4F" w:rsidRDefault="00E2278E" w:rsidP="00EE1590">
      <w:pPr>
        <w:ind w:firstLine="0"/>
        <w:rPr>
          <w:i/>
          <w:iCs/>
          <w:sz w:val="22"/>
          <w:szCs w:val="22"/>
        </w:rPr>
      </w:pPr>
      <w:r w:rsidRPr="00166C4F">
        <w:rPr>
          <w:i/>
          <w:iCs/>
          <w:sz w:val="22"/>
          <w:szCs w:val="22"/>
        </w:rPr>
        <w:t>1-Fast Financial v3.0              2-Fast Accounting 10.1</w:t>
      </w:r>
      <w:r w:rsidR="00166C4F">
        <w:rPr>
          <w:i/>
          <w:iCs/>
          <w:sz w:val="22"/>
          <w:szCs w:val="22"/>
        </w:rPr>
        <w:t xml:space="preserve">                               3- Fast e-Invoice</w:t>
      </w:r>
    </w:p>
    <w:p w14:paraId="48F6B4BD" w14:textId="34B22C8F" w:rsidR="00E2278E" w:rsidRPr="00E2278E" w:rsidRDefault="00E2278E" w:rsidP="00166C4F">
      <w:pPr>
        <w:ind w:firstLine="360"/>
        <w:rPr>
          <w:i/>
          <w:iCs/>
        </w:rPr>
      </w:pPr>
      <w:r w:rsidRPr="00166C4F">
        <w:rPr>
          <w:i/>
          <w:iCs/>
          <w:sz w:val="22"/>
          <w:szCs w:val="22"/>
        </w:rPr>
        <w:t xml:space="preserve"> (Công ty)</w:t>
      </w:r>
      <w:r w:rsidR="00166C4F" w:rsidRPr="00166C4F">
        <w:rPr>
          <w:i/>
          <w:iCs/>
          <w:sz w:val="22"/>
          <w:szCs w:val="22"/>
        </w:rPr>
        <w:t xml:space="preserve">                        R3 2013 (Chi nhánh)</w:t>
      </w:r>
      <w:r w:rsidR="00166C4F">
        <w:rPr>
          <w:i/>
          <w:iCs/>
          <w:sz w:val="22"/>
          <w:szCs w:val="22"/>
        </w:rPr>
        <w:t xml:space="preserve">                                   (Hóa đơn điện tử)</w:t>
      </w:r>
    </w:p>
    <w:p w14:paraId="234C2679" w14:textId="150B4D8F" w:rsidR="0090268A" w:rsidRDefault="0090268A" w:rsidP="00D33745">
      <w:pPr>
        <w:pStyle w:val="ListParagraph"/>
        <w:numPr>
          <w:ilvl w:val="0"/>
          <w:numId w:val="21"/>
        </w:numPr>
      </w:pPr>
      <w:r>
        <w:t>Fast Financial – Phần mềm kế toán của Công ty Cổ phần Dược phẩm Quảng Bình.</w:t>
      </w:r>
    </w:p>
    <w:p w14:paraId="6DAB34DF" w14:textId="154A2F01" w:rsidR="0090268A" w:rsidRDefault="0090268A" w:rsidP="00D33745">
      <w:pPr>
        <w:pStyle w:val="ListParagraph"/>
        <w:numPr>
          <w:ilvl w:val="0"/>
          <w:numId w:val="21"/>
        </w:numPr>
      </w:pPr>
      <w:r>
        <w:t>Fast Accounting – Phần mềm kế toán d</w:t>
      </w:r>
      <w:r w:rsidR="006F7896">
        <w:t>ành</w:t>
      </w:r>
      <w:r>
        <w:t xml:space="preserve"> cho chi nhánh của Công ty Cổ phần Dược phẩm Quảng Bình</w:t>
      </w:r>
    </w:p>
    <w:p w14:paraId="5F8317FE" w14:textId="33D66DBC" w:rsidR="00166C4F" w:rsidRPr="00EE1590" w:rsidRDefault="0090268A" w:rsidP="00D33745">
      <w:pPr>
        <w:pStyle w:val="ListParagraph"/>
        <w:numPr>
          <w:ilvl w:val="0"/>
          <w:numId w:val="21"/>
        </w:numPr>
      </w:pPr>
      <w:r>
        <w:t>Fast e-Invoice/Portal – Phần mềm xuất hóa đơn điện tử dành cho Công ty Cổ phần Dược phẩm Quảng Bình và các chi nhánh thuộc công ty.</w:t>
      </w:r>
    </w:p>
    <w:p w14:paraId="1F04502E" w14:textId="076880CA" w:rsidR="00FC4104" w:rsidRPr="003C5698" w:rsidRDefault="00166C4F" w:rsidP="00FC4104">
      <w:pPr>
        <w:ind w:firstLine="0"/>
        <w:rPr>
          <w:b/>
          <w:bCs/>
        </w:rPr>
      </w:pPr>
      <w:r w:rsidRPr="003C5698">
        <w:rPr>
          <w:b/>
          <w:bCs/>
        </w:rPr>
        <w:t>Sơ đồ tổng quan quy trình thực tế</w:t>
      </w:r>
    </w:p>
    <w:p w14:paraId="4F21775C" w14:textId="3E50276E" w:rsidR="00166C4F" w:rsidRPr="003C5698" w:rsidRDefault="00166C4F" w:rsidP="00D33745">
      <w:pPr>
        <w:pStyle w:val="ListParagraph"/>
        <w:numPr>
          <w:ilvl w:val="0"/>
          <w:numId w:val="22"/>
        </w:numPr>
        <w:rPr>
          <w:b/>
          <w:bCs/>
        </w:rPr>
      </w:pPr>
      <w:r w:rsidRPr="003C5698">
        <w:rPr>
          <w:b/>
          <w:bCs/>
        </w:rPr>
        <w:t>Quy trình xuất hóa đơn giấy</w:t>
      </w:r>
    </w:p>
    <w:p w14:paraId="240586B9" w14:textId="308263FA" w:rsidR="00166C4F" w:rsidRDefault="00166C4F" w:rsidP="00166C4F">
      <w:pPr>
        <w:ind w:firstLine="0"/>
      </w:pPr>
      <w:r>
        <w:t xml:space="preserve">Sơ </w:t>
      </w:r>
      <w:r w:rsidR="006F7896">
        <w:t xml:space="preserve">đồ này minh họa quy trình xuất hóa đơn giấy cho khách hàng mà công ty Dược phẩm Quảng Bình và các chi nhánh đang thực hiện </w:t>
      </w:r>
      <w:r w:rsidR="006F7896" w:rsidRPr="006F7896">
        <w:rPr>
          <w:b/>
          <w:bCs/>
        </w:rPr>
        <w:t>tại thời điểm hiện tại.</w:t>
      </w:r>
      <w:r w:rsidR="006F7896">
        <w:t xml:space="preserve"> </w:t>
      </w:r>
    </w:p>
    <w:p w14:paraId="650AEF60" w14:textId="3584B6AC" w:rsidR="00166C4F" w:rsidRDefault="001149D8" w:rsidP="00FC4104">
      <w:pPr>
        <w:ind w:firstLine="0"/>
      </w:pPr>
      <w:r>
        <w:rPr>
          <w:noProof/>
        </w:rPr>
        <mc:AlternateContent>
          <mc:Choice Requires="wps">
            <w:drawing>
              <wp:anchor distT="0" distB="0" distL="114300" distR="114300" simplePos="0" relativeHeight="251659264" behindDoc="0" locked="0" layoutInCell="1" allowOverlap="1" wp14:anchorId="3F60A599" wp14:editId="6E1A7ACA">
                <wp:simplePos x="0" y="0"/>
                <wp:positionH relativeFrom="column">
                  <wp:posOffset>-14236</wp:posOffset>
                </wp:positionH>
                <wp:positionV relativeFrom="paragraph">
                  <wp:posOffset>31054</wp:posOffset>
                </wp:positionV>
                <wp:extent cx="5414788" cy="1210699"/>
                <wp:effectExtent l="0" t="0" r="14605" b="27940"/>
                <wp:wrapNone/>
                <wp:docPr id="8" name="Rectangle 8"/>
                <wp:cNvGraphicFramePr/>
                <a:graphic xmlns:a="http://schemas.openxmlformats.org/drawingml/2006/main">
                  <a:graphicData uri="http://schemas.microsoft.com/office/word/2010/wordprocessingShape">
                    <wps:wsp>
                      <wps:cNvSpPr/>
                      <wps:spPr>
                        <a:xfrm>
                          <a:off x="0" y="0"/>
                          <a:ext cx="5414788" cy="1210699"/>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85CCF" id="Rectangle 8" o:spid="_x0000_s1026" style="position:absolute;margin-left:-1.1pt;margin-top:2.45pt;width:426.35pt;height:9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" filled="f" strokecolor="black [3213]" strokeweight="1.5pt"/>
            </w:pict>
          </mc:Fallback>
        </mc:AlternateContent>
      </w:r>
      <w:r w:rsidRPr="001149D8">
        <w:rPr>
          <w:noProof/>
        </w:rPr>
        <w:drawing>
          <wp:inline distT="0" distB="0" distL="0" distR="0" wp14:anchorId="108A3547" wp14:editId="0B717CB2">
            <wp:extent cx="5400040" cy="1203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03325"/>
                    </a:xfrm>
                    <a:prstGeom prst="rect">
                      <a:avLst/>
                    </a:prstGeom>
                  </pic:spPr>
                </pic:pic>
              </a:graphicData>
            </a:graphic>
          </wp:inline>
        </w:drawing>
      </w:r>
    </w:p>
    <w:p w14:paraId="69E9D357" w14:textId="253521AC" w:rsidR="001149D8" w:rsidRPr="003C5698" w:rsidRDefault="001149D8" w:rsidP="00FC4104">
      <w:pPr>
        <w:ind w:firstLine="0"/>
        <w:rPr>
          <w:b/>
          <w:bCs/>
        </w:rPr>
      </w:pPr>
      <w:r w:rsidRPr="003C5698">
        <w:rPr>
          <w:b/>
          <w:bCs/>
        </w:rPr>
        <w:lastRenderedPageBreak/>
        <w:t>Mô tả:</w:t>
      </w:r>
    </w:p>
    <w:p w14:paraId="0259825A" w14:textId="1B29E67B" w:rsidR="001149D8" w:rsidRDefault="001149D8" w:rsidP="00FC4104">
      <w:pPr>
        <w:ind w:firstLine="0"/>
      </w:pPr>
      <w:r w:rsidRPr="003C5698">
        <w:rPr>
          <w:b/>
          <w:bCs/>
        </w:rPr>
        <w:t>Bước 1:</w:t>
      </w:r>
      <w:r>
        <w:t xml:space="preserve"> Nhân viên kế toán nhập liệu đơn trên phần mềm kế toán (FF hoặc FA tương ứng với công ty và chi nhánh.</w:t>
      </w:r>
    </w:p>
    <w:p w14:paraId="317BBC60" w14:textId="6E94D7D2" w:rsidR="001149D8" w:rsidRDefault="001149D8" w:rsidP="00FC4104">
      <w:pPr>
        <w:ind w:firstLine="0"/>
      </w:pPr>
      <w:r w:rsidRPr="003C5698">
        <w:rPr>
          <w:b/>
          <w:bCs/>
        </w:rPr>
        <w:t>Bước 2:</w:t>
      </w:r>
      <w:r>
        <w:t xml:space="preserve"> Kế toán in thông in hóa đơn lên mẫu hóa đơn giấy và gửi khách hàng/lưu trữ.</w:t>
      </w:r>
    </w:p>
    <w:p w14:paraId="4F1D39E9" w14:textId="45FC66B9" w:rsidR="001149D8" w:rsidRPr="003C5698" w:rsidRDefault="001149D8" w:rsidP="00D33745">
      <w:pPr>
        <w:pStyle w:val="ListParagraph"/>
        <w:numPr>
          <w:ilvl w:val="0"/>
          <w:numId w:val="22"/>
        </w:numPr>
        <w:rPr>
          <w:b/>
          <w:bCs/>
        </w:rPr>
      </w:pPr>
      <w:r w:rsidRPr="003C5698">
        <w:rPr>
          <w:b/>
          <w:bCs/>
        </w:rPr>
        <w:t>Quy trình xuất hóa đơn điện tử</w:t>
      </w:r>
    </w:p>
    <w:p w14:paraId="1C13AE82" w14:textId="205DFB84" w:rsidR="001149D8" w:rsidRDefault="001149D8" w:rsidP="001149D8">
      <w:pPr>
        <w:ind w:firstLine="0"/>
        <w:rPr>
          <w:b/>
          <w:bCs/>
        </w:rPr>
      </w:pPr>
      <w:r>
        <w:t xml:space="preserve">Sơ đồ này minh họa quy trình xuất hóa đơn điện tử cho khách hàng mà công ty Dược phẩm Quảng Bình và các chi nhánh dự kiến sẽ thực hiện </w:t>
      </w:r>
      <w:r w:rsidRPr="001149D8">
        <w:rPr>
          <w:b/>
          <w:bCs/>
        </w:rPr>
        <w:t xml:space="preserve">sau khi áp dụng hóa đơn điện tử. </w:t>
      </w:r>
    </w:p>
    <w:p w14:paraId="5086C148" w14:textId="2BCB89DC" w:rsidR="001149D8" w:rsidRDefault="001149D8" w:rsidP="001149D8">
      <w:pPr>
        <w:ind w:firstLine="0"/>
        <w:rPr>
          <w:b/>
          <w:bCs/>
        </w:rPr>
      </w:pPr>
      <w:r>
        <w:rPr>
          <w:b/>
          <w:bCs/>
          <w:noProof/>
        </w:rPr>
        <mc:AlternateContent>
          <mc:Choice Requires="wps">
            <w:drawing>
              <wp:anchor distT="0" distB="0" distL="114300" distR="114300" simplePos="0" relativeHeight="251660288" behindDoc="0" locked="0" layoutInCell="1" allowOverlap="1" wp14:anchorId="3E588446" wp14:editId="2EFC9ACD">
                <wp:simplePos x="0" y="0"/>
                <wp:positionH relativeFrom="column">
                  <wp:posOffset>-14236</wp:posOffset>
                </wp:positionH>
                <wp:positionV relativeFrom="paragraph">
                  <wp:posOffset>39616</wp:posOffset>
                </wp:positionV>
                <wp:extent cx="5414788" cy="934720"/>
                <wp:effectExtent l="0" t="0" r="14605" b="17780"/>
                <wp:wrapNone/>
                <wp:docPr id="10" name="Rectangle 10"/>
                <wp:cNvGraphicFramePr/>
                <a:graphic xmlns:a="http://schemas.openxmlformats.org/drawingml/2006/main">
                  <a:graphicData uri="http://schemas.microsoft.com/office/word/2010/wordprocessingShape">
                    <wps:wsp>
                      <wps:cNvSpPr/>
                      <wps:spPr>
                        <a:xfrm>
                          <a:off x="0" y="0"/>
                          <a:ext cx="5414788" cy="9347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23782" id="Rectangle 10" o:spid="_x0000_s1026" style="position:absolute;margin-left:-1.1pt;margin-top:3.1pt;width:426.35pt;height:7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" filled="f" strokecolor="black [3213]" strokeweight="1pt"/>
            </w:pict>
          </mc:Fallback>
        </mc:AlternateContent>
      </w:r>
      <w:r w:rsidRPr="001149D8">
        <w:rPr>
          <w:b/>
          <w:bCs/>
          <w:noProof/>
        </w:rPr>
        <w:drawing>
          <wp:inline distT="0" distB="0" distL="0" distR="0" wp14:anchorId="51297963" wp14:editId="7971D918">
            <wp:extent cx="5400040" cy="93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934720"/>
                    </a:xfrm>
                    <a:prstGeom prst="rect">
                      <a:avLst/>
                    </a:prstGeom>
                  </pic:spPr>
                </pic:pic>
              </a:graphicData>
            </a:graphic>
          </wp:inline>
        </w:drawing>
      </w:r>
    </w:p>
    <w:p w14:paraId="3A74792A" w14:textId="127FB594" w:rsidR="001149D8" w:rsidRDefault="001149D8" w:rsidP="001149D8">
      <w:pPr>
        <w:ind w:firstLine="0"/>
        <w:rPr>
          <w:b/>
          <w:bCs/>
        </w:rPr>
      </w:pPr>
      <w:r>
        <w:rPr>
          <w:b/>
          <w:bCs/>
        </w:rPr>
        <w:t>Mô tả:</w:t>
      </w:r>
    </w:p>
    <w:p w14:paraId="4865BBB7" w14:textId="609D94B0" w:rsidR="001149D8" w:rsidRDefault="001149D8" w:rsidP="001149D8">
      <w:pPr>
        <w:ind w:firstLine="0"/>
      </w:pPr>
      <w:r>
        <w:rPr>
          <w:b/>
          <w:bCs/>
        </w:rPr>
        <w:t xml:space="preserve">Bước 1: </w:t>
      </w:r>
      <w:r w:rsidRPr="001149D8">
        <w:t>Kế toán nhập liệu hóa đơn lên phần mềm FF/FA</w:t>
      </w:r>
      <w:r>
        <w:t>.</w:t>
      </w:r>
    </w:p>
    <w:p w14:paraId="185E1B73" w14:textId="698AB45D" w:rsidR="001149D8" w:rsidRDefault="001149D8" w:rsidP="001149D8">
      <w:pPr>
        <w:ind w:firstLine="0"/>
      </w:pPr>
      <w:r w:rsidRPr="001149D8">
        <w:rPr>
          <w:b/>
          <w:bCs/>
        </w:rPr>
        <w:t>Bước 2:</w:t>
      </w:r>
      <w:r>
        <w:t xml:space="preserve"> Kế toán nhập liệu hóa đơn lên phần mềm và gửi hóa đơn nháp để khách hàng xác nhận.</w:t>
      </w:r>
    </w:p>
    <w:p w14:paraId="09363891" w14:textId="613DD36A" w:rsidR="001149D8" w:rsidRPr="001149D8" w:rsidRDefault="001149D8" w:rsidP="001149D8">
      <w:pPr>
        <w:ind w:firstLine="0"/>
        <w:rPr>
          <w:b/>
          <w:bCs/>
        </w:rPr>
      </w:pPr>
      <w:r w:rsidRPr="001149D8">
        <w:rPr>
          <w:b/>
          <w:bCs/>
        </w:rPr>
        <w:t>Bước 3:</w:t>
      </w:r>
      <w:r>
        <w:t xml:space="preserve"> Kế toán phát hành hóa đơn và gửi email cho khách hàng.</w:t>
      </w:r>
    </w:p>
    <w:p w14:paraId="5C11FBFA" w14:textId="1A4E0881" w:rsidR="00D01844" w:rsidRPr="003C5698" w:rsidRDefault="00D01844" w:rsidP="00FC4104">
      <w:pPr>
        <w:ind w:firstLine="0"/>
        <w:rPr>
          <w:b/>
          <w:bCs/>
        </w:rPr>
      </w:pPr>
      <w:r w:rsidRPr="003C5698">
        <w:rPr>
          <w:b/>
          <w:bCs/>
        </w:rPr>
        <w:t>Khó khăn</w:t>
      </w:r>
    </w:p>
    <w:p w14:paraId="3EA904A5" w14:textId="081AA2BB" w:rsidR="004B0E74" w:rsidRDefault="004B0E74" w:rsidP="00D33745">
      <w:pPr>
        <w:pStyle w:val="ListParagraph"/>
        <w:numPr>
          <w:ilvl w:val="0"/>
          <w:numId w:val="23"/>
        </w:numPr>
      </w:pPr>
      <w:r>
        <w:t>Số lượng hóa đơn nhiều và có nhiều loại, nhân viên sễ bị nhầm lẫn, nhập sai dẫn đến tổn thất công ty.</w:t>
      </w:r>
    </w:p>
    <w:p w14:paraId="00E18387" w14:textId="143098B6" w:rsidR="004B0E74" w:rsidRDefault="004B0E74" w:rsidP="00D33745">
      <w:pPr>
        <w:pStyle w:val="ListParagraph"/>
        <w:numPr>
          <w:ilvl w:val="0"/>
          <w:numId w:val="23"/>
        </w:numPr>
      </w:pPr>
      <w:r>
        <w:t>Khó kiểm soát hóa đơn dễ bị thất lạc, quản lý thông tin chồng chéo từ nhiều nguồn không nhất quán.</w:t>
      </w:r>
    </w:p>
    <w:p w14:paraId="275F4B4C" w14:textId="0D52CF8C" w:rsidR="004B0E74" w:rsidRDefault="004B0E74" w:rsidP="00D33745">
      <w:pPr>
        <w:pStyle w:val="ListParagraph"/>
        <w:numPr>
          <w:ilvl w:val="0"/>
          <w:numId w:val="23"/>
        </w:numPr>
      </w:pPr>
      <w:r>
        <w:t>Không đạt hiệu quả năng xuất cao nhất.</w:t>
      </w:r>
    </w:p>
    <w:p w14:paraId="7A5E44C4" w14:textId="678D6A1B" w:rsidR="004651B5" w:rsidRDefault="004B0E74" w:rsidP="00D33745">
      <w:pPr>
        <w:pStyle w:val="ListParagraph"/>
        <w:numPr>
          <w:ilvl w:val="0"/>
          <w:numId w:val="23"/>
        </w:numPr>
      </w:pPr>
      <w:r>
        <w:t>Tốn thời gian cho việc nhập và điềuc hỉnh dữ liệu nhiều nhất.</w:t>
      </w:r>
    </w:p>
    <w:p w14:paraId="2DE3F357" w14:textId="77777777" w:rsidR="003C5698" w:rsidRDefault="003C5698" w:rsidP="004651B5">
      <w:pPr>
        <w:ind w:firstLine="0"/>
        <w:rPr>
          <w:b/>
          <w:bCs/>
          <w:color w:val="FF0000"/>
        </w:rPr>
      </w:pPr>
    </w:p>
    <w:p w14:paraId="68818123" w14:textId="77777777" w:rsidR="003C5698" w:rsidRDefault="003C5698" w:rsidP="004651B5">
      <w:pPr>
        <w:ind w:firstLine="0"/>
        <w:rPr>
          <w:b/>
          <w:bCs/>
          <w:color w:val="FF0000"/>
        </w:rPr>
      </w:pPr>
    </w:p>
    <w:p w14:paraId="0EC1DA1E" w14:textId="77777777" w:rsidR="003C5698" w:rsidRDefault="003C5698" w:rsidP="004651B5">
      <w:pPr>
        <w:ind w:firstLine="0"/>
        <w:rPr>
          <w:b/>
          <w:bCs/>
          <w:color w:val="FF0000"/>
        </w:rPr>
      </w:pPr>
    </w:p>
    <w:p w14:paraId="42E67F8C" w14:textId="4B441AB8" w:rsidR="004651B5" w:rsidRPr="003C5698" w:rsidRDefault="004651B5" w:rsidP="004651B5">
      <w:pPr>
        <w:ind w:firstLine="0"/>
        <w:rPr>
          <w:b/>
          <w:bCs/>
          <w:color w:val="FF0000"/>
        </w:rPr>
      </w:pPr>
      <w:r w:rsidRPr="003C5698">
        <w:rPr>
          <w:b/>
          <w:bCs/>
          <w:color w:val="FF0000"/>
        </w:rPr>
        <w:lastRenderedPageBreak/>
        <w:t>Giải pháp đưa ra</w:t>
      </w:r>
    </w:p>
    <w:p w14:paraId="178E7D19" w14:textId="2B8CBF91" w:rsidR="003C5698" w:rsidRPr="003C5698" w:rsidRDefault="003C5698" w:rsidP="004651B5">
      <w:pPr>
        <w:ind w:firstLine="0"/>
        <w:rPr>
          <w:b/>
          <w:bCs/>
        </w:rPr>
      </w:pPr>
      <w:r w:rsidRPr="003C5698">
        <w:rPr>
          <w:b/>
          <w:bCs/>
        </w:rPr>
        <w:t>HÓA ĐƠN GỐC</w:t>
      </w:r>
    </w:p>
    <w:p w14:paraId="47868374" w14:textId="0D060169" w:rsidR="004651B5" w:rsidRDefault="004651B5" w:rsidP="004651B5">
      <w:pPr>
        <w:ind w:firstLine="0"/>
      </w:pPr>
      <w:r>
        <w:t>Sơ đồ này minh họa quy trình giải pháp xuất hóa đơn điện tử lần đầu (hóa đơn gốc) cho khách hàng sử dụng IRBOT.</w:t>
      </w:r>
    </w:p>
    <w:p w14:paraId="29804EB5" w14:textId="3B8F16D6" w:rsidR="004651B5" w:rsidRDefault="004651B5" w:rsidP="004651B5">
      <w:pPr>
        <w:ind w:firstLine="0"/>
      </w:pPr>
      <w:r>
        <w:rPr>
          <w:noProof/>
        </w:rPr>
        <mc:AlternateContent>
          <mc:Choice Requires="wps">
            <w:drawing>
              <wp:anchor distT="0" distB="0" distL="114300" distR="114300" simplePos="0" relativeHeight="251661312" behindDoc="0" locked="0" layoutInCell="1" allowOverlap="1" wp14:anchorId="5AC679B1" wp14:editId="5FA0EC1E">
                <wp:simplePos x="0" y="0"/>
                <wp:positionH relativeFrom="column">
                  <wp:posOffset>512</wp:posOffset>
                </wp:positionH>
                <wp:positionV relativeFrom="paragraph">
                  <wp:posOffset>6207</wp:posOffset>
                </wp:positionV>
                <wp:extent cx="5390536" cy="1541206"/>
                <wp:effectExtent l="0" t="0" r="19685" b="20955"/>
                <wp:wrapNone/>
                <wp:docPr id="12" name="Rectangle 12"/>
                <wp:cNvGraphicFramePr/>
                <a:graphic xmlns:a="http://schemas.openxmlformats.org/drawingml/2006/main">
                  <a:graphicData uri="http://schemas.microsoft.com/office/word/2010/wordprocessingShape">
                    <wps:wsp>
                      <wps:cNvSpPr/>
                      <wps:spPr>
                        <a:xfrm>
                          <a:off x="0" y="0"/>
                          <a:ext cx="5390536" cy="154120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E04165" id="Rectangle 12" o:spid="_x0000_s1026" style="position:absolute;margin-left:.05pt;margin-top:.5pt;width:424.45pt;height:12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" filled="f" strokecolor="black [3213]" strokeweight="1pt"/>
            </w:pict>
          </mc:Fallback>
        </mc:AlternateContent>
      </w:r>
      <w:r w:rsidRPr="004651B5">
        <w:rPr>
          <w:noProof/>
        </w:rPr>
        <w:drawing>
          <wp:inline distT="0" distB="0" distL="0" distR="0" wp14:anchorId="6876C635" wp14:editId="1C7DCB65">
            <wp:extent cx="5400040" cy="1498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498600"/>
                    </a:xfrm>
                    <a:prstGeom prst="rect">
                      <a:avLst/>
                    </a:prstGeom>
                  </pic:spPr>
                </pic:pic>
              </a:graphicData>
            </a:graphic>
          </wp:inline>
        </w:drawing>
      </w:r>
    </w:p>
    <w:p w14:paraId="68579AEE" w14:textId="77777777" w:rsidR="004651B5" w:rsidRPr="004651B5" w:rsidRDefault="004651B5" w:rsidP="004651B5">
      <w:pPr>
        <w:ind w:firstLine="0"/>
        <w:rPr>
          <w:b/>
          <w:bCs/>
        </w:rPr>
      </w:pPr>
      <w:r w:rsidRPr="004651B5">
        <w:rPr>
          <w:b/>
          <w:bCs/>
        </w:rPr>
        <w:t>Mô tả:</w:t>
      </w:r>
    </w:p>
    <w:p w14:paraId="39FB0DA6" w14:textId="03DF970C" w:rsidR="004651B5" w:rsidRDefault="004651B5" w:rsidP="004651B5">
      <w:pPr>
        <w:ind w:firstLine="0"/>
      </w:pPr>
      <w:r w:rsidRPr="004651B5">
        <w:rPr>
          <w:b/>
          <w:bCs/>
        </w:rPr>
        <w:t>Bước 1:</w:t>
      </w:r>
      <w:r>
        <w:t xml:space="preserve"> Kế toán nhập liệu hóa đơn trên phần mềm kế toán FF/FA và chuyển sổ cái </w:t>
      </w:r>
    </w:p>
    <w:p w14:paraId="708258FE" w14:textId="77777777" w:rsidR="004651B5" w:rsidRDefault="004651B5" w:rsidP="004651B5">
      <w:pPr>
        <w:ind w:firstLine="0"/>
      </w:pPr>
      <w:r w:rsidRPr="004651B5">
        <w:rPr>
          <w:b/>
          <w:bCs/>
        </w:rPr>
        <w:t>Bước 2:</w:t>
      </w:r>
      <w:r>
        <w:t xml:space="preserve"> Hệ thống Admin IRBOT tự động lấy thông tin các hóa đơn trên phần mềm và phân loại, kế toán kiểm tra lại thông tin trước khi xuất hóa đơn. </w:t>
      </w:r>
    </w:p>
    <w:p w14:paraId="23278378" w14:textId="3787D1A4" w:rsidR="004651B5" w:rsidRDefault="004651B5" w:rsidP="004651B5">
      <w:pPr>
        <w:ind w:firstLine="0"/>
      </w:pPr>
      <w:r>
        <w:t xml:space="preserve">Trường hợp phát sinh chỉnh sửa (trước khi xuất HĐĐT) thì điều chỉnh trên phần mềm FF/FA, Admin sẽ tự động cập nhật lại thông tin mới cho hóa đơn. </w:t>
      </w:r>
    </w:p>
    <w:p w14:paraId="4689AE0A" w14:textId="77777777" w:rsidR="004651B5" w:rsidRDefault="004651B5" w:rsidP="004651B5">
      <w:pPr>
        <w:ind w:firstLine="0"/>
      </w:pPr>
      <w:r w:rsidRPr="004651B5">
        <w:rPr>
          <w:b/>
          <w:bCs/>
        </w:rPr>
        <w:t>Bước 3:</w:t>
      </w:r>
      <w:r>
        <w:t xml:space="preserve"> Kế toán chọn hóa đơn cần phát hành và gửi Robot thực hiện xuất hóa đơn trên phần mềm FE. </w:t>
      </w:r>
    </w:p>
    <w:p w14:paraId="0886D436" w14:textId="539CEF00" w:rsidR="004651B5" w:rsidRDefault="004651B5" w:rsidP="004651B5">
      <w:pPr>
        <w:ind w:firstLine="0"/>
      </w:pPr>
      <w:r>
        <w:t xml:space="preserve">Trường hợp cần gửi mail cho khách hàng thì kế toán tự thực hiện trên phần mềm FE. </w:t>
      </w:r>
    </w:p>
    <w:p w14:paraId="7B6BE4B5" w14:textId="09312944" w:rsidR="004651B5" w:rsidRDefault="004651B5" w:rsidP="004651B5">
      <w:pPr>
        <w:ind w:firstLine="0"/>
      </w:pPr>
      <w:r w:rsidRPr="004651B5">
        <w:rPr>
          <w:b/>
          <w:bCs/>
        </w:rPr>
        <w:t>Bước 4:</w:t>
      </w:r>
      <w:r>
        <w:t xml:space="preserve"> Sau khi phát hành Robot tự động lấy số hóa đơn, ký hiệu và mẫu số của hóa đơn điện tử để cập nhật lại cho hóa đơn tương ứng trên phần mềm kế toán FF/F</w:t>
      </w:r>
    </w:p>
    <w:p w14:paraId="3E08D41E" w14:textId="382DF260" w:rsidR="004651B5" w:rsidRPr="003C5698" w:rsidRDefault="004651B5" w:rsidP="004651B5">
      <w:pPr>
        <w:ind w:firstLine="0"/>
        <w:rPr>
          <w:b/>
          <w:bCs/>
        </w:rPr>
      </w:pPr>
      <w:r w:rsidRPr="003C5698">
        <w:rPr>
          <w:b/>
          <w:bCs/>
        </w:rPr>
        <w:t>HÓA ĐƠN ĐIỀU CHỈNH</w:t>
      </w:r>
    </w:p>
    <w:p w14:paraId="55B82F41" w14:textId="588EE4F7" w:rsidR="004651B5" w:rsidRDefault="004651B5" w:rsidP="004651B5">
      <w:pPr>
        <w:ind w:firstLine="0"/>
      </w:pPr>
      <w:r>
        <w:rPr>
          <w:noProof/>
        </w:rPr>
        <w:lastRenderedPageBreak/>
        <mc:AlternateContent>
          <mc:Choice Requires="wps">
            <w:drawing>
              <wp:anchor distT="0" distB="0" distL="114300" distR="114300" simplePos="0" relativeHeight="251662336" behindDoc="0" locked="0" layoutInCell="1" allowOverlap="1" wp14:anchorId="7CF2B071" wp14:editId="21BCDEAE">
                <wp:simplePos x="0" y="0"/>
                <wp:positionH relativeFrom="column">
                  <wp:posOffset>512</wp:posOffset>
                </wp:positionH>
                <wp:positionV relativeFrom="paragraph">
                  <wp:posOffset>4855</wp:posOffset>
                </wp:positionV>
                <wp:extent cx="5400040" cy="1570703"/>
                <wp:effectExtent l="0" t="0" r="10160" b="10795"/>
                <wp:wrapNone/>
                <wp:docPr id="14" name="Rectangle 14"/>
                <wp:cNvGraphicFramePr/>
                <a:graphic xmlns:a="http://schemas.openxmlformats.org/drawingml/2006/main">
                  <a:graphicData uri="http://schemas.microsoft.com/office/word/2010/wordprocessingShape">
                    <wps:wsp>
                      <wps:cNvSpPr/>
                      <wps:spPr>
                        <a:xfrm>
                          <a:off x="0" y="0"/>
                          <a:ext cx="5400040" cy="1570703"/>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8C0115" id="Rectangle 14" o:spid="_x0000_s1026" style="position:absolute;margin-left:.05pt;margin-top:.4pt;width:425.2pt;height:123.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" filled="f" strokecolor="black [3213]" strokeweight="1pt"/>
            </w:pict>
          </mc:Fallback>
        </mc:AlternateContent>
      </w:r>
      <w:r w:rsidRPr="004651B5">
        <w:rPr>
          <w:noProof/>
        </w:rPr>
        <w:drawing>
          <wp:inline distT="0" distB="0" distL="0" distR="0" wp14:anchorId="13A51307" wp14:editId="7E701765">
            <wp:extent cx="5400040" cy="14973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497330"/>
                    </a:xfrm>
                    <a:prstGeom prst="rect">
                      <a:avLst/>
                    </a:prstGeom>
                  </pic:spPr>
                </pic:pic>
              </a:graphicData>
            </a:graphic>
          </wp:inline>
        </w:drawing>
      </w:r>
    </w:p>
    <w:p w14:paraId="44A30C16" w14:textId="19BCBE1A" w:rsidR="004651B5" w:rsidRPr="003C5698" w:rsidRDefault="0083410A" w:rsidP="00D33745">
      <w:pPr>
        <w:pStyle w:val="ListParagraph"/>
        <w:numPr>
          <w:ilvl w:val="0"/>
          <w:numId w:val="24"/>
        </w:numPr>
        <w:rPr>
          <w:b/>
          <w:bCs/>
        </w:rPr>
      </w:pPr>
      <w:r w:rsidRPr="003C5698">
        <w:rPr>
          <w:b/>
          <w:bCs/>
        </w:rPr>
        <w:t>Module c</w:t>
      </w:r>
      <w:r w:rsidR="004651B5" w:rsidRPr="003C5698">
        <w:rPr>
          <w:b/>
          <w:bCs/>
        </w:rPr>
        <w:t>ác chức năng của hệ thống Admin IRBOT</w:t>
      </w:r>
    </w:p>
    <w:tbl>
      <w:tblPr>
        <w:tblStyle w:val="GridTable6Colorful-Accent5"/>
        <w:tblW w:w="0" w:type="auto"/>
        <w:tblLook w:val="04A0" w:firstRow="1" w:lastRow="0" w:firstColumn="1" w:lastColumn="0" w:noHBand="0" w:noVBand="1"/>
      </w:tblPr>
      <w:tblGrid>
        <w:gridCol w:w="1885"/>
        <w:gridCol w:w="2790"/>
        <w:gridCol w:w="3819"/>
      </w:tblGrid>
      <w:tr w:rsidR="00983A91" w14:paraId="62D38633" w14:textId="6C95412A" w:rsidTr="00C94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19656B56" w14:textId="70EDEAE9" w:rsidR="00983A91" w:rsidRDefault="00983A91" w:rsidP="00983A91">
            <w:pPr>
              <w:ind w:firstLine="0"/>
              <w:jc w:val="center"/>
            </w:pPr>
            <w:r w:rsidRPr="00983A91">
              <w:rPr>
                <w:color w:val="FF0000"/>
              </w:rPr>
              <w:t>Chức năng</w:t>
            </w:r>
          </w:p>
        </w:tc>
        <w:tc>
          <w:tcPr>
            <w:tcW w:w="3819" w:type="dxa"/>
          </w:tcPr>
          <w:p w14:paraId="34F1D3EE" w14:textId="54B58580" w:rsidR="00983A91" w:rsidRPr="00983A91" w:rsidRDefault="00983A91" w:rsidP="00983A91">
            <w:pPr>
              <w:ind w:firstLine="0"/>
              <w:jc w:val="center"/>
              <w:cnfStyle w:val="100000000000" w:firstRow="1" w:lastRow="0" w:firstColumn="0" w:lastColumn="0" w:oddVBand="0" w:evenVBand="0" w:oddHBand="0" w:evenHBand="0" w:firstRowFirstColumn="0" w:firstRowLastColumn="0" w:lastRowFirstColumn="0" w:lastRowLastColumn="0"/>
              <w:rPr>
                <w:color w:val="FF0000"/>
              </w:rPr>
            </w:pPr>
            <w:r w:rsidRPr="00983A91">
              <w:rPr>
                <w:color w:val="FF0000"/>
              </w:rPr>
              <w:t>Diễn giải</w:t>
            </w:r>
          </w:p>
        </w:tc>
      </w:tr>
      <w:tr w:rsidR="009607A8" w14:paraId="2EB56608"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81BC36A" w14:textId="0DE0646C" w:rsidR="009607A8" w:rsidRDefault="009607A8" w:rsidP="00983A91">
            <w:pPr>
              <w:ind w:firstLine="0"/>
              <w:jc w:val="left"/>
            </w:pPr>
            <w:r>
              <w:t>Đăng nhập</w:t>
            </w:r>
          </w:p>
        </w:tc>
        <w:tc>
          <w:tcPr>
            <w:tcW w:w="2790" w:type="dxa"/>
          </w:tcPr>
          <w:p w14:paraId="6C249285" w14:textId="77777777" w:rsidR="009607A8" w:rsidRDefault="009607A8" w:rsidP="004651B5">
            <w:pPr>
              <w:ind w:firstLine="0"/>
              <w:cnfStyle w:val="000000100000" w:firstRow="0" w:lastRow="0" w:firstColumn="0" w:lastColumn="0" w:oddVBand="0" w:evenVBand="0" w:oddHBand="1" w:evenHBand="0" w:firstRowFirstColumn="0" w:firstRowLastColumn="0" w:lastRowFirstColumn="0" w:lastRowLastColumn="0"/>
            </w:pPr>
          </w:p>
        </w:tc>
        <w:tc>
          <w:tcPr>
            <w:tcW w:w="3819" w:type="dxa"/>
          </w:tcPr>
          <w:p w14:paraId="5215F06D" w14:textId="437B9B5A" w:rsidR="009607A8" w:rsidRDefault="00C9249B" w:rsidP="004651B5">
            <w:pPr>
              <w:ind w:firstLine="0"/>
              <w:cnfStyle w:val="000000100000" w:firstRow="0" w:lastRow="0" w:firstColumn="0" w:lastColumn="0" w:oddVBand="0" w:evenVBand="0" w:oddHBand="1" w:evenHBand="0" w:firstRowFirstColumn="0" w:firstRowLastColumn="0" w:lastRowFirstColumn="0" w:lastRowLastColumn="0"/>
            </w:pPr>
            <w:r>
              <w:t>Hệ thống đăng nhập tài khoản Admin</w:t>
            </w:r>
          </w:p>
        </w:tc>
      </w:tr>
      <w:tr w:rsidR="00F00AEE" w14:paraId="748334CD" w14:textId="3C5C2C0D"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67D04910" w14:textId="49E383D3" w:rsidR="00F00AEE" w:rsidRDefault="00F00AEE" w:rsidP="00983A91">
            <w:pPr>
              <w:ind w:firstLine="0"/>
              <w:jc w:val="left"/>
            </w:pPr>
            <w:r>
              <w:t>Hóa đơn bán hàng</w:t>
            </w:r>
          </w:p>
        </w:tc>
        <w:tc>
          <w:tcPr>
            <w:tcW w:w="2790" w:type="dxa"/>
          </w:tcPr>
          <w:p w14:paraId="3C8FD24A" w14:textId="27C49409" w:rsidR="00F00AEE" w:rsidRDefault="00F00AEE" w:rsidP="004651B5">
            <w:pPr>
              <w:ind w:firstLine="0"/>
              <w:cnfStyle w:val="000000000000" w:firstRow="0" w:lastRow="0" w:firstColumn="0" w:lastColumn="0" w:oddVBand="0" w:evenVBand="0" w:oddHBand="0" w:evenHBand="0" w:firstRowFirstColumn="0" w:firstRowLastColumn="0" w:lastRowFirstColumn="0" w:lastRowLastColumn="0"/>
            </w:pPr>
            <w:r>
              <w:t>HĐBH gốc</w:t>
            </w:r>
          </w:p>
        </w:tc>
        <w:tc>
          <w:tcPr>
            <w:tcW w:w="3819" w:type="dxa"/>
          </w:tcPr>
          <w:p w14:paraId="3712B95A" w14:textId="10B0580D" w:rsidR="00F00AEE" w:rsidRDefault="00C94391" w:rsidP="004651B5">
            <w:pPr>
              <w:ind w:firstLine="0"/>
              <w:cnfStyle w:val="000000000000" w:firstRow="0" w:lastRow="0" w:firstColumn="0" w:lastColumn="0" w:oddVBand="0" w:evenVBand="0" w:oddHBand="0" w:evenHBand="0" w:firstRowFirstColumn="0" w:firstRowLastColumn="0" w:lastRowFirstColumn="0" w:lastRowLastColumn="0"/>
            </w:pPr>
            <w:r>
              <w:t>Quản lý các hóa đơn chưa bị điều ch</w:t>
            </w:r>
            <w:r w:rsidR="009607A8">
              <w:t>ỉnh</w:t>
            </w:r>
            <w:r>
              <w:t xml:space="preserve"> và phát hành lần đầu</w:t>
            </w:r>
            <w:r w:rsidR="009607A8">
              <w:t>.</w:t>
            </w:r>
          </w:p>
        </w:tc>
      </w:tr>
      <w:tr w:rsidR="00F00AEE" w14:paraId="098A2D87"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482A1FD7" w14:textId="77777777" w:rsidR="00F00AEE" w:rsidRDefault="00F00AEE" w:rsidP="00983A91">
            <w:pPr>
              <w:ind w:firstLine="0"/>
              <w:jc w:val="left"/>
            </w:pPr>
          </w:p>
        </w:tc>
        <w:tc>
          <w:tcPr>
            <w:tcW w:w="2790" w:type="dxa"/>
          </w:tcPr>
          <w:p w14:paraId="1314589E" w14:textId="54BAAF3C" w:rsidR="00F00AEE" w:rsidRDefault="00F00AEE" w:rsidP="004651B5">
            <w:pPr>
              <w:ind w:firstLine="0"/>
              <w:cnfStyle w:val="000000100000" w:firstRow="0" w:lastRow="0" w:firstColumn="0" w:lastColumn="0" w:oddVBand="0" w:evenVBand="0" w:oddHBand="1" w:evenHBand="0" w:firstRowFirstColumn="0" w:firstRowLastColumn="0" w:lastRowFirstColumn="0" w:lastRowLastColumn="0"/>
            </w:pPr>
            <w:r>
              <w:t>HĐBH điều chỉnh</w:t>
            </w:r>
          </w:p>
        </w:tc>
        <w:tc>
          <w:tcPr>
            <w:tcW w:w="3819" w:type="dxa"/>
          </w:tcPr>
          <w:p w14:paraId="0E987341" w14:textId="7324094A" w:rsidR="00F00AEE" w:rsidRDefault="00C94391" w:rsidP="004651B5">
            <w:pPr>
              <w:ind w:firstLine="0"/>
              <w:cnfStyle w:val="000000100000" w:firstRow="0" w:lastRow="0" w:firstColumn="0" w:lastColumn="0" w:oddVBand="0" w:evenVBand="0" w:oddHBand="1" w:evenHBand="0" w:firstRowFirstColumn="0" w:firstRowLastColumn="0" w:lastRowFirstColumn="0" w:lastRowLastColumn="0"/>
            </w:pPr>
            <w:r>
              <w:t>Quản lý các hóa đơn có</w:t>
            </w:r>
            <w:r w:rsidR="009607A8">
              <w:t xml:space="preserve"> phát sinh</w:t>
            </w:r>
            <w:r>
              <w:t xml:space="preserve"> điều chỉnh về giá </w:t>
            </w:r>
            <w:r w:rsidR="009607A8">
              <w:t xml:space="preserve">và thành tiền </w:t>
            </w:r>
            <w:r>
              <w:t>sau khi đã phát hành hóa đơn gốc</w:t>
            </w:r>
          </w:p>
        </w:tc>
      </w:tr>
      <w:tr w:rsidR="009607A8" w14:paraId="25B09F7B" w14:textId="07680D41" w:rsidTr="00C94391">
        <w:trPr>
          <w:trHeight w:val="98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7A5BA278" w14:textId="12C9AB59" w:rsidR="009607A8" w:rsidRDefault="009607A8" w:rsidP="009607A8">
            <w:pPr>
              <w:ind w:firstLine="0"/>
              <w:jc w:val="left"/>
            </w:pPr>
            <w:r>
              <w:t>Hóa đơn dịch vụ</w:t>
            </w:r>
          </w:p>
        </w:tc>
        <w:tc>
          <w:tcPr>
            <w:tcW w:w="2790" w:type="dxa"/>
          </w:tcPr>
          <w:p w14:paraId="0EAF4563" w14:textId="4698BD3A"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HĐDV gốc</w:t>
            </w:r>
          </w:p>
          <w:p w14:paraId="2874D8DF" w14:textId="3FAD5CA6"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p>
        </w:tc>
        <w:tc>
          <w:tcPr>
            <w:tcW w:w="3819" w:type="dxa"/>
          </w:tcPr>
          <w:p w14:paraId="3DD1346E" w14:textId="00D7A3E0"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05E942CD"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B81D64E" w14:textId="77777777" w:rsidR="009607A8" w:rsidRDefault="009607A8" w:rsidP="009607A8">
            <w:pPr>
              <w:ind w:firstLine="0"/>
              <w:jc w:val="left"/>
            </w:pPr>
          </w:p>
        </w:tc>
        <w:tc>
          <w:tcPr>
            <w:tcW w:w="2790" w:type="dxa"/>
          </w:tcPr>
          <w:p w14:paraId="7F074CAB" w14:textId="78C8204C"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HĐDV điều chỉnh</w:t>
            </w:r>
          </w:p>
        </w:tc>
        <w:tc>
          <w:tcPr>
            <w:tcW w:w="3819" w:type="dxa"/>
          </w:tcPr>
          <w:p w14:paraId="56153042" w14:textId="55B2EE1C"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9607A8" w14:paraId="1AF7432C" w14:textId="1DD5342F"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05212A56" w14:textId="62B0DBC5" w:rsidR="009607A8" w:rsidRDefault="009607A8" w:rsidP="009607A8">
            <w:pPr>
              <w:ind w:firstLine="0"/>
              <w:jc w:val="left"/>
            </w:pPr>
            <w:r>
              <w:t>Hóa đơn xuất trả lại nhà cung cấp</w:t>
            </w:r>
          </w:p>
        </w:tc>
        <w:tc>
          <w:tcPr>
            <w:tcW w:w="2790" w:type="dxa"/>
          </w:tcPr>
          <w:p w14:paraId="6461E767" w14:textId="399F2605"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HĐXTLNCC gốc</w:t>
            </w:r>
          </w:p>
        </w:tc>
        <w:tc>
          <w:tcPr>
            <w:tcW w:w="3819" w:type="dxa"/>
          </w:tcPr>
          <w:p w14:paraId="173FA8D9" w14:textId="1F32E4BC"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4B6B12B3"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12171E42" w14:textId="77777777" w:rsidR="009607A8" w:rsidRDefault="009607A8" w:rsidP="009607A8">
            <w:pPr>
              <w:ind w:firstLine="0"/>
              <w:jc w:val="left"/>
            </w:pPr>
          </w:p>
        </w:tc>
        <w:tc>
          <w:tcPr>
            <w:tcW w:w="2790" w:type="dxa"/>
          </w:tcPr>
          <w:p w14:paraId="1BF07C42" w14:textId="5DA01DD3"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HĐXTLNCC điều chỉnh</w:t>
            </w:r>
          </w:p>
        </w:tc>
        <w:tc>
          <w:tcPr>
            <w:tcW w:w="3819" w:type="dxa"/>
          </w:tcPr>
          <w:p w14:paraId="73DB9EE1" w14:textId="70D15560"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9607A8" w14:paraId="6CF1D07C" w14:textId="003D4209"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388D293E" w14:textId="36F9D08B" w:rsidR="009607A8" w:rsidRDefault="009607A8" w:rsidP="009607A8">
            <w:pPr>
              <w:ind w:firstLine="0"/>
              <w:jc w:val="left"/>
            </w:pPr>
            <w:r>
              <w:lastRenderedPageBreak/>
              <w:t>Hóa đơn nội bộ</w:t>
            </w:r>
          </w:p>
        </w:tc>
        <w:tc>
          <w:tcPr>
            <w:tcW w:w="2790" w:type="dxa"/>
          </w:tcPr>
          <w:p w14:paraId="1A73F103" w14:textId="617E7437"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HĐNB gốc</w:t>
            </w:r>
          </w:p>
        </w:tc>
        <w:tc>
          <w:tcPr>
            <w:tcW w:w="3819" w:type="dxa"/>
          </w:tcPr>
          <w:p w14:paraId="491B0565" w14:textId="63C5A1CD"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3B2BFC5A"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6BDA080" w14:textId="77777777" w:rsidR="009607A8" w:rsidRDefault="009607A8" w:rsidP="009607A8">
            <w:pPr>
              <w:ind w:firstLine="0"/>
              <w:jc w:val="left"/>
            </w:pPr>
          </w:p>
        </w:tc>
        <w:tc>
          <w:tcPr>
            <w:tcW w:w="2790" w:type="dxa"/>
          </w:tcPr>
          <w:p w14:paraId="23C3215F" w14:textId="49A4B536"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HĐNB điều chỉnh</w:t>
            </w:r>
          </w:p>
        </w:tc>
        <w:tc>
          <w:tcPr>
            <w:tcW w:w="3819" w:type="dxa"/>
          </w:tcPr>
          <w:p w14:paraId="0FE40F4F" w14:textId="0D985E9F"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C94391" w14:paraId="7FDB46CC" w14:textId="2CAAE164" w:rsidTr="00C94391">
        <w:tc>
          <w:tcPr>
            <w:cnfStyle w:val="001000000000" w:firstRow="0" w:lastRow="0" w:firstColumn="1" w:lastColumn="0" w:oddVBand="0" w:evenVBand="0" w:oddHBand="0" w:evenHBand="0" w:firstRowFirstColumn="0" w:firstRowLastColumn="0" w:lastRowFirstColumn="0" w:lastRowLastColumn="0"/>
            <w:tcW w:w="1885" w:type="dxa"/>
          </w:tcPr>
          <w:p w14:paraId="23B3BEBA" w14:textId="472BA5D3" w:rsidR="00C94391" w:rsidRDefault="00C94391" w:rsidP="00C94391">
            <w:pPr>
              <w:ind w:firstLine="0"/>
              <w:jc w:val="left"/>
            </w:pPr>
            <w:r>
              <w:t>Quản lý robot</w:t>
            </w:r>
          </w:p>
        </w:tc>
        <w:tc>
          <w:tcPr>
            <w:tcW w:w="2790" w:type="dxa"/>
          </w:tcPr>
          <w:p w14:paraId="41A8B2AC" w14:textId="77777777" w:rsidR="00C94391" w:rsidRDefault="00C94391" w:rsidP="00C94391">
            <w:pPr>
              <w:ind w:firstLine="0"/>
              <w:cnfStyle w:val="000000000000" w:firstRow="0" w:lastRow="0" w:firstColumn="0" w:lastColumn="0" w:oddVBand="0" w:evenVBand="0" w:oddHBand="0" w:evenHBand="0" w:firstRowFirstColumn="0" w:firstRowLastColumn="0" w:lastRowFirstColumn="0" w:lastRowLastColumn="0"/>
            </w:pPr>
          </w:p>
        </w:tc>
        <w:tc>
          <w:tcPr>
            <w:tcW w:w="3819" w:type="dxa"/>
          </w:tcPr>
          <w:p w14:paraId="32957832" w14:textId="5328058B" w:rsidR="00C94391" w:rsidRDefault="009607A8" w:rsidP="00C94391">
            <w:pPr>
              <w:ind w:firstLine="0"/>
              <w:cnfStyle w:val="000000000000" w:firstRow="0" w:lastRow="0" w:firstColumn="0" w:lastColumn="0" w:oddVBand="0" w:evenVBand="0" w:oddHBand="0" w:evenHBand="0" w:firstRowFirstColumn="0" w:firstRowLastColumn="0" w:lastRowFirstColumn="0" w:lastRowLastColumn="0"/>
            </w:pPr>
            <w:r>
              <w:t>Quản lý thông tin và trạng thái hoạt động của robot phần mềm</w:t>
            </w:r>
          </w:p>
        </w:tc>
      </w:tr>
    </w:tbl>
    <w:p w14:paraId="5B734411" w14:textId="77777777" w:rsidR="007A5ECF" w:rsidRPr="004651B5" w:rsidRDefault="007A5ECF" w:rsidP="004651B5">
      <w:pPr>
        <w:ind w:firstLine="0"/>
      </w:pPr>
    </w:p>
    <w:p w14:paraId="32D3FCAF" w14:textId="711B2EE6" w:rsidR="00E326AD" w:rsidRDefault="00D01844" w:rsidP="00D01844">
      <w:pPr>
        <w:ind w:firstLine="0"/>
      </w:pPr>
      <w:r>
        <w:t>Sơ đồ use case tổng quát</w:t>
      </w:r>
    </w:p>
    <w:p w14:paraId="2E3B9EB9" w14:textId="77777777" w:rsidR="00E326AD" w:rsidRDefault="00E326AD" w:rsidP="00D01844">
      <w:pPr>
        <w:ind w:firstLine="0"/>
      </w:pPr>
    </w:p>
    <w:p w14:paraId="6814369E" w14:textId="71000A81" w:rsidR="00E326AD" w:rsidRDefault="00E96F6F" w:rsidP="00D01844">
      <w:pPr>
        <w:ind w:firstLine="0"/>
      </w:pPr>
      <w:r>
        <w:t>7</w:t>
      </w:r>
      <w:bookmarkStart w:id="32" w:name="_GoBack"/>
      <w:bookmarkEnd w:id="32"/>
      <w:r w:rsidRPr="00E96F6F">
        <w:drawing>
          <wp:inline distT="0" distB="0" distL="0" distR="0" wp14:anchorId="024D7288" wp14:editId="0BF27F08">
            <wp:extent cx="5387687" cy="360108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229"/>
                    <a:stretch/>
                  </pic:blipFill>
                  <pic:spPr bwMode="auto">
                    <a:xfrm>
                      <a:off x="0" y="0"/>
                      <a:ext cx="5387687" cy="3601085"/>
                    </a:xfrm>
                    <a:prstGeom prst="rect">
                      <a:avLst/>
                    </a:prstGeom>
                    <a:ln>
                      <a:noFill/>
                    </a:ln>
                    <a:extLst>
                      <a:ext uri="{53640926-AAD7-44D8-BBD7-CCE9431645EC}">
                        <a14:shadowObscured xmlns:a14="http://schemas.microsoft.com/office/drawing/2010/main"/>
                      </a:ext>
                    </a:extLst>
                  </pic:spPr>
                </pic:pic>
              </a:graphicData>
            </a:graphic>
          </wp:inline>
        </w:drawing>
      </w:r>
    </w:p>
    <w:p w14:paraId="52A29580" w14:textId="77777777" w:rsidR="00E326AD" w:rsidRDefault="00E326AD" w:rsidP="00D01844">
      <w:pPr>
        <w:ind w:firstLine="0"/>
      </w:pPr>
    </w:p>
    <w:p w14:paraId="4EFE98F6" w14:textId="77777777" w:rsidR="00E326AD" w:rsidRDefault="00E326AD" w:rsidP="00D01844">
      <w:pPr>
        <w:ind w:firstLine="0"/>
      </w:pPr>
    </w:p>
    <w:p w14:paraId="2DF668E9" w14:textId="424E401E" w:rsidR="00D01844" w:rsidRDefault="00D01844" w:rsidP="00D01844">
      <w:pPr>
        <w:ind w:firstLine="0"/>
      </w:pPr>
      <w:r>
        <w:t>Mô tả chi tiết UseCase</w:t>
      </w:r>
    </w:p>
    <w:p w14:paraId="32BB9146" w14:textId="50926376" w:rsidR="003154DD" w:rsidRDefault="003C5698" w:rsidP="003C5698">
      <w:pPr>
        <w:pStyle w:val="ListParagraph"/>
        <w:numPr>
          <w:ilvl w:val="0"/>
          <w:numId w:val="25"/>
        </w:numPr>
      </w:pPr>
      <w:r>
        <w:t>Use case Hóa Đơn Bán Hàng</w:t>
      </w:r>
    </w:p>
    <w:p w14:paraId="1AFE8734" w14:textId="77777777" w:rsidR="00203FBC" w:rsidRDefault="00203FBC" w:rsidP="00E96F6F">
      <w:pPr>
        <w:ind w:left="360" w:firstLine="0"/>
      </w:pPr>
    </w:p>
    <w:p w14:paraId="455DA058" w14:textId="394D1C60" w:rsidR="00203FBC" w:rsidRDefault="00203FBC" w:rsidP="003C5698">
      <w:pPr>
        <w:pStyle w:val="ListParagraph"/>
        <w:numPr>
          <w:ilvl w:val="0"/>
          <w:numId w:val="25"/>
        </w:numPr>
      </w:pPr>
      <w:r>
        <w:t>Use case Hóa Đơn Dịch Vụ</w:t>
      </w:r>
    </w:p>
    <w:p w14:paraId="5E46584E" w14:textId="6A764E9D" w:rsidR="00203FBC" w:rsidRDefault="00203FBC" w:rsidP="003C5698">
      <w:pPr>
        <w:pStyle w:val="ListParagraph"/>
        <w:numPr>
          <w:ilvl w:val="0"/>
          <w:numId w:val="25"/>
        </w:numPr>
      </w:pPr>
      <w:r>
        <w:t>Use case Hóa Đơn Trả Lại Nhà Cung Cấp</w:t>
      </w:r>
    </w:p>
    <w:p w14:paraId="57B2BB38" w14:textId="2FFBEEEE" w:rsidR="00203FBC" w:rsidRDefault="00203FBC" w:rsidP="003C5698">
      <w:pPr>
        <w:pStyle w:val="ListParagraph"/>
        <w:numPr>
          <w:ilvl w:val="0"/>
          <w:numId w:val="25"/>
        </w:numPr>
      </w:pPr>
      <w:r>
        <w:t>Use case Hóa Đơn Nội Bộ</w:t>
      </w:r>
    </w:p>
    <w:p w14:paraId="723C4042" w14:textId="77777777" w:rsidR="00E626D4" w:rsidRDefault="00E626D4" w:rsidP="00D01844">
      <w:pPr>
        <w:ind w:firstLine="0"/>
      </w:pPr>
    </w:p>
    <w:p w14:paraId="2647EB7B" w14:textId="77777777" w:rsidR="002A79B6" w:rsidRPr="00D01844" w:rsidRDefault="002A79B6" w:rsidP="00D01844">
      <w:pPr>
        <w:ind w:firstLine="0"/>
      </w:pPr>
    </w:p>
    <w:p w14:paraId="6B766FA0" w14:textId="105B4054" w:rsidR="00153BDA" w:rsidRDefault="00153BDA" w:rsidP="0074056A">
      <w:pPr>
        <w:ind w:firstLine="0"/>
      </w:pPr>
      <w:r>
        <w:br w:type="page"/>
      </w:r>
      <w:bookmarkStart w:id="33" w:name="_Toc98339750"/>
      <w:r w:rsidR="00111EC1" w:rsidRPr="00153BDA">
        <w:lastRenderedPageBreak/>
        <w:t xml:space="preserve">TRIỂN KHAI </w:t>
      </w:r>
      <w:r w:rsidR="00156148">
        <w:t>…</w:t>
      </w:r>
      <w:bookmarkEnd w:id="33"/>
    </w:p>
    <w:p w14:paraId="39A53E58" w14:textId="5B6B0E48" w:rsidR="00153BDA" w:rsidRDefault="00156148" w:rsidP="00511857">
      <w:pPr>
        <w:pStyle w:val="Heading2"/>
      </w:pPr>
      <w:bookmarkStart w:id="34" w:name="_Toc98339751"/>
      <w:r>
        <w:t>Mục 3.1</w:t>
      </w:r>
      <w:bookmarkEnd w:id="34"/>
      <w:r>
        <w:t xml:space="preserve"> </w:t>
      </w:r>
    </w:p>
    <w:p w14:paraId="1FE6D15B" w14:textId="1E61CCE0" w:rsidR="00156148" w:rsidRDefault="00156148" w:rsidP="00E16B5E">
      <w:pPr>
        <w:pStyle w:val="Heading3"/>
      </w:pPr>
      <w:bookmarkStart w:id="35" w:name="_Toc98339752"/>
      <w:r>
        <w:t>Mục 3.1.1</w:t>
      </w:r>
      <w:bookmarkEnd w:id="35"/>
    </w:p>
    <w:p w14:paraId="74FA5118" w14:textId="43E8E4C7" w:rsidR="00156148" w:rsidRDefault="00156148" w:rsidP="00E16B5E">
      <w:pPr>
        <w:pStyle w:val="Heading3"/>
      </w:pPr>
      <w:bookmarkStart w:id="36" w:name="_Toc98339753"/>
      <w:r>
        <w:t>Mục 3.1.2</w:t>
      </w:r>
      <w:bookmarkEnd w:id="36"/>
      <w:r>
        <w:t xml:space="preserve"> </w:t>
      </w:r>
    </w:p>
    <w:p w14:paraId="634EDBE5" w14:textId="5D2F4159" w:rsidR="00156148" w:rsidRDefault="00156148" w:rsidP="00511857">
      <w:pPr>
        <w:pStyle w:val="Heading2"/>
      </w:pPr>
      <w:bookmarkStart w:id="37" w:name="_Toc98339754"/>
      <w:r>
        <w:t>Mục 3.2</w:t>
      </w:r>
      <w:bookmarkEnd w:id="37"/>
      <w:r>
        <w:t xml:space="preserve"> </w:t>
      </w:r>
      <w:r>
        <w:tab/>
      </w:r>
    </w:p>
    <w:p w14:paraId="1DB5AF54" w14:textId="4E6A915B" w:rsidR="002F6B28" w:rsidRPr="00040590" w:rsidRDefault="002F6B28" w:rsidP="00E16B5E">
      <w:pPr>
        <w:autoSpaceDE w:val="0"/>
        <w:autoSpaceDN w:val="0"/>
        <w:adjustRightInd w:val="0"/>
        <w:spacing w:before="100" w:after="100"/>
        <w:ind w:left="720" w:firstLine="0"/>
        <w:rPr>
          <w:color w:val="000000"/>
          <w:highlight w:val="white"/>
        </w:rPr>
      </w:pPr>
      <w:r>
        <w:br w:type="page"/>
      </w:r>
    </w:p>
    <w:p w14:paraId="5E13F2DE" w14:textId="5A58A8DA" w:rsidR="00153BDA" w:rsidRDefault="00D207AE" w:rsidP="00E16B5E">
      <w:pPr>
        <w:pStyle w:val="Heading1"/>
        <w:jc w:val="both"/>
      </w:pPr>
      <w:bookmarkStart w:id="38" w:name="_Toc98339755"/>
      <w:r w:rsidRPr="00153BDA">
        <w:lastRenderedPageBreak/>
        <w:t>KẾT QUẢ</w:t>
      </w:r>
      <w:bookmarkEnd w:id="38"/>
      <w:r w:rsidRPr="00153BDA">
        <w:t xml:space="preserve"> </w:t>
      </w:r>
    </w:p>
    <w:p w14:paraId="3E59282F" w14:textId="56B09500" w:rsidR="00A24F97" w:rsidRDefault="00A24F97" w:rsidP="00511857">
      <w:pPr>
        <w:pStyle w:val="Heading2"/>
      </w:pPr>
      <w:bookmarkStart w:id="39" w:name="_Toc98339756"/>
      <w:r>
        <w:t>M</w:t>
      </w:r>
      <w:r w:rsidR="00F84111">
        <w:t>ục 4.1…</w:t>
      </w:r>
      <w:bookmarkEnd w:id="39"/>
    </w:p>
    <w:p w14:paraId="1EC3ED44" w14:textId="61FC3FE1" w:rsidR="00F84111" w:rsidRDefault="00F84111" w:rsidP="00511857">
      <w:pPr>
        <w:pStyle w:val="Heading2"/>
      </w:pPr>
      <w:bookmarkStart w:id="40" w:name="_Toc98339757"/>
      <w:r>
        <w:t>Mục 4.2…</w:t>
      </w:r>
      <w:bookmarkEnd w:id="40"/>
    </w:p>
    <w:p w14:paraId="3551D0CC" w14:textId="77777777" w:rsidR="00F84111" w:rsidRPr="00F84111" w:rsidRDefault="00F84111" w:rsidP="00E16B5E"/>
    <w:p w14:paraId="7D675E60" w14:textId="660E3C3D" w:rsidR="00A24F97" w:rsidRPr="00A24F97" w:rsidRDefault="00F84111" w:rsidP="00E16B5E">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16B5E">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E16B5E">
      <w:pPr>
        <w:pStyle w:val="Caption"/>
        <w:jc w:val="both"/>
      </w:pPr>
      <w:bookmarkStart w:id="41" w:name="_Ref53916001"/>
      <w:bookmarkStart w:id="42"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1"/>
      <w:r>
        <w:t xml:space="preserve"> Kiến trúc</w:t>
      </w:r>
      <w:bookmarkEnd w:id="42"/>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E16B5E">
            <w:pPr>
              <w:suppressAutoHyphens/>
              <w:spacing w:before="0" w:line="240" w:lineRule="auto"/>
              <w:ind w:firstLine="0"/>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vAlign w:val="center"/>
          </w:tcPr>
          <w:p w14:paraId="48DE88DB" w14:textId="664FB427"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vAlign w:val="center"/>
          </w:tcPr>
          <w:p w14:paraId="1C351606" w14:textId="788375EB"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E16B5E">
            <w:pPr>
              <w:suppressAutoHyphens/>
              <w:spacing w:before="0" w:line="240" w:lineRule="auto"/>
              <w:ind w:firstLine="0"/>
              <w:rPr>
                <w:rFonts w:ascii="Times New Roman" w:eastAsia="DengXian" w:hAnsi="Times New Roman" w:cs="Times New Roman"/>
              </w:rPr>
            </w:pPr>
          </w:p>
        </w:tc>
      </w:tr>
    </w:tbl>
    <w:p w14:paraId="6A4CEB6A" w14:textId="5A077B56" w:rsidR="00CF45DC" w:rsidRDefault="00CF45DC" w:rsidP="00E16B5E">
      <w:pPr>
        <w:pStyle w:val="Caption"/>
        <w:jc w:val="both"/>
      </w:pPr>
      <w:bookmarkStart w:id="43" w:name="_Ref53916295"/>
      <w:bookmarkStart w:id="44"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3"/>
      <w:r>
        <w:t xml:space="preserve"> </w:t>
      </w:r>
      <w:r w:rsidR="00AE2FDD">
        <w:t>Kiến trúc</w:t>
      </w:r>
      <w:r>
        <w:t xml:space="preserve"> của mô hình</w:t>
      </w:r>
      <w:bookmarkEnd w:id="44"/>
    </w:p>
    <w:p w14:paraId="11CD5A37" w14:textId="0237555D" w:rsidR="00231BD1" w:rsidRDefault="00231BD1" w:rsidP="00E16B5E">
      <w:bookmarkStart w:id="45" w:name="_Toc342760222"/>
      <w:bookmarkEnd w:id="2"/>
      <w:bookmarkEnd w:id="3"/>
      <w:bookmarkEnd w:id="4"/>
      <w:bookmarkEnd w:id="5"/>
      <w:r>
        <w:br w:type="page"/>
      </w:r>
    </w:p>
    <w:p w14:paraId="0E0ABA76" w14:textId="77777777" w:rsidR="00A12AF6" w:rsidRPr="00A12AF6" w:rsidRDefault="00196643" w:rsidP="00E16B5E">
      <w:pPr>
        <w:pStyle w:val="Heading1"/>
        <w:numPr>
          <w:ilvl w:val="0"/>
          <w:numId w:val="0"/>
        </w:numPr>
        <w:jc w:val="both"/>
      </w:pPr>
      <w:bookmarkStart w:id="46" w:name="_Toc98339758"/>
      <w:r w:rsidRPr="00A12AF6">
        <w:lastRenderedPageBreak/>
        <w:t>KẾT LUẬN VÀ HƯỚNG PHÁT TRIỂN</w:t>
      </w:r>
      <w:bookmarkEnd w:id="46"/>
    </w:p>
    <w:p w14:paraId="4E2C522A" w14:textId="77777777" w:rsidR="00156148" w:rsidRDefault="001012B2" w:rsidP="00E16B5E">
      <w:bookmarkStart w:id="47" w:name="OLE_LINK15"/>
      <w:bookmarkStart w:id="48" w:name="OLE_LINK16"/>
      <w:r>
        <w:t xml:space="preserve">Đề tài đã thực hiện được </w:t>
      </w:r>
      <w:r w:rsidR="00156148">
        <w:t>…</w:t>
      </w:r>
    </w:p>
    <w:bookmarkEnd w:id="47"/>
    <w:bookmarkEnd w:id="48"/>
    <w:p w14:paraId="4E677099" w14:textId="77777777" w:rsidR="00183230" w:rsidRDefault="00183230" w:rsidP="00E16B5E">
      <w:pPr>
        <w:spacing w:before="0" w:line="240" w:lineRule="auto"/>
        <w:ind w:firstLine="0"/>
        <w:rPr>
          <w:b/>
          <w:bCs/>
          <w:caps/>
          <w:kern w:val="32"/>
          <w:szCs w:val="32"/>
        </w:rPr>
      </w:pPr>
      <w:r>
        <w:br w:type="page"/>
      </w:r>
    </w:p>
    <w:p w14:paraId="71577E29" w14:textId="752A1782" w:rsidR="000726E0" w:rsidRDefault="000726E0" w:rsidP="00E16B5E">
      <w:pPr>
        <w:pStyle w:val="Heading1"/>
        <w:numPr>
          <w:ilvl w:val="0"/>
          <w:numId w:val="0"/>
        </w:numPr>
        <w:jc w:val="both"/>
      </w:pPr>
      <w:bookmarkStart w:id="49" w:name="_Toc98339759"/>
      <w:r w:rsidRPr="00701F40">
        <w:lastRenderedPageBreak/>
        <w:t>TÀI LIỆU THAM KHẢO</w:t>
      </w:r>
      <w:bookmarkEnd w:id="45"/>
      <w:bookmarkEnd w:id="49"/>
    </w:p>
    <w:p w14:paraId="3C2FC88E" w14:textId="14698607" w:rsidR="00E43E9F" w:rsidRDefault="00280539" w:rsidP="00D33745">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D33745">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16B5E">
      <w:pPr>
        <w:spacing w:before="0" w:after="0" w:line="240" w:lineRule="auto"/>
        <w:ind w:firstLine="0"/>
        <w:rPr>
          <w:rFonts w:cs="Arial"/>
          <w:b/>
          <w:bCs/>
          <w:caps/>
          <w:kern w:val="32"/>
          <w:sz w:val="28"/>
          <w:szCs w:val="32"/>
        </w:rPr>
      </w:pPr>
      <w:r>
        <w:br w:type="page"/>
      </w:r>
    </w:p>
    <w:p w14:paraId="3417731D" w14:textId="49C6FF66" w:rsidR="00E43E9F" w:rsidRPr="00E43E9F" w:rsidRDefault="00E43E9F" w:rsidP="00E16B5E">
      <w:pPr>
        <w:pStyle w:val="Heading1"/>
        <w:numPr>
          <w:ilvl w:val="0"/>
          <w:numId w:val="0"/>
        </w:numPr>
        <w:jc w:val="both"/>
      </w:pPr>
      <w:bookmarkStart w:id="50" w:name="_Toc98339760"/>
      <w:r w:rsidRPr="00E43E9F">
        <w:lastRenderedPageBreak/>
        <w:t>PHỤ LỤC</w:t>
      </w:r>
      <w:bookmarkEnd w:id="50"/>
    </w:p>
    <w:p w14:paraId="53B9E8BE" w14:textId="2974268F" w:rsidR="00C62AFC" w:rsidRPr="00701F40" w:rsidRDefault="00C62AFC" w:rsidP="00E16B5E">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EBD1C" w14:textId="77777777" w:rsidR="002E7134" w:rsidRDefault="002E7134" w:rsidP="00352F46">
      <w:r>
        <w:separator/>
      </w:r>
    </w:p>
    <w:p w14:paraId="54B9C98A" w14:textId="77777777" w:rsidR="002E7134" w:rsidRDefault="002E7134" w:rsidP="00352F46"/>
    <w:p w14:paraId="7675A253" w14:textId="77777777" w:rsidR="002E7134" w:rsidRDefault="002E7134" w:rsidP="00C50F39"/>
    <w:p w14:paraId="19E13946" w14:textId="77777777" w:rsidR="002E7134" w:rsidRDefault="002E7134"/>
  </w:endnote>
  <w:endnote w:type="continuationSeparator" w:id="0">
    <w:p w14:paraId="05CEAE20" w14:textId="77777777" w:rsidR="002E7134" w:rsidRDefault="002E7134" w:rsidP="00352F46">
      <w:r>
        <w:continuationSeparator/>
      </w:r>
    </w:p>
    <w:p w14:paraId="64FAC32F" w14:textId="77777777" w:rsidR="002E7134" w:rsidRDefault="002E7134" w:rsidP="00352F46"/>
    <w:p w14:paraId="031EDFCF" w14:textId="77777777" w:rsidR="002E7134" w:rsidRDefault="002E7134" w:rsidP="00C50F39"/>
    <w:p w14:paraId="527CB3BB" w14:textId="77777777" w:rsidR="002E7134" w:rsidRDefault="002E71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203FBC" w:rsidRPr="00871C48" w:rsidRDefault="00203FBC">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203FBC" w:rsidRDefault="00203FBC">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79533" w14:textId="77777777" w:rsidR="002E7134" w:rsidRDefault="002E7134" w:rsidP="00352F46">
      <w:r>
        <w:separator/>
      </w:r>
    </w:p>
  </w:footnote>
  <w:footnote w:type="continuationSeparator" w:id="0">
    <w:p w14:paraId="085BC196" w14:textId="77777777" w:rsidR="002E7134" w:rsidRDefault="002E7134" w:rsidP="00352F46">
      <w:r>
        <w:continuationSeparator/>
      </w:r>
    </w:p>
    <w:p w14:paraId="431E46EC" w14:textId="77777777" w:rsidR="002E7134" w:rsidRDefault="002E7134" w:rsidP="00352F46"/>
    <w:p w14:paraId="7B93A4BF" w14:textId="77777777" w:rsidR="002E7134" w:rsidRDefault="002E7134" w:rsidP="00C50F39"/>
    <w:p w14:paraId="6A242B7F" w14:textId="77777777" w:rsidR="002E7134" w:rsidRDefault="002E71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203FBC" w:rsidRDefault="00203FB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203FBC" w:rsidRDefault="00203FB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203FBC" w:rsidRDefault="00203FB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203FBC" w:rsidRDefault="00203FB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203FBC" w:rsidRDefault="00203FB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51EE"/>
    <w:multiLevelType w:val="hybridMultilevel"/>
    <w:tmpl w:val="B2E4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A514F7"/>
    <w:multiLevelType w:val="hybridMultilevel"/>
    <w:tmpl w:val="6D001B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B931C5E"/>
    <w:multiLevelType w:val="hybridMultilevel"/>
    <w:tmpl w:val="0FAC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B6C541B"/>
    <w:multiLevelType w:val="hybridMultilevel"/>
    <w:tmpl w:val="CDA0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D2685C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080"/>
        </w:tabs>
        <w:ind w:left="108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8F232DB"/>
    <w:multiLevelType w:val="hybridMultilevel"/>
    <w:tmpl w:val="4CFCBBB6"/>
    <w:lvl w:ilvl="0" w:tplc="5998A8D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57301E8"/>
    <w:multiLevelType w:val="hybridMultilevel"/>
    <w:tmpl w:val="F048B768"/>
    <w:lvl w:ilvl="0" w:tplc="19BEF0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675879"/>
    <w:multiLevelType w:val="hybridMultilevel"/>
    <w:tmpl w:val="CD4EDA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3"/>
  </w:num>
  <w:num w:numId="4">
    <w:abstractNumId w:val="20"/>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8"/>
  </w:num>
  <w:num w:numId="8">
    <w:abstractNumId w:val="7"/>
  </w:num>
  <w:num w:numId="9">
    <w:abstractNumId w:val="5"/>
  </w:num>
  <w:num w:numId="10">
    <w:abstractNumId w:val="14"/>
  </w:num>
  <w:num w:numId="11">
    <w:abstractNumId w:val="17"/>
  </w:num>
  <w:num w:numId="12">
    <w:abstractNumId w:val="18"/>
  </w:num>
  <w:num w:numId="13">
    <w:abstractNumId w:val="1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3"/>
  </w:num>
  <w:num w:numId="17">
    <w:abstractNumId w:val="21"/>
  </w:num>
  <w:num w:numId="18">
    <w:abstractNumId w:val="10"/>
  </w:num>
  <w:num w:numId="19">
    <w:abstractNumId w:val="4"/>
  </w:num>
  <w:num w:numId="20">
    <w:abstractNumId w:val="19"/>
  </w:num>
  <w:num w:numId="21">
    <w:abstractNumId w:val="9"/>
  </w:num>
  <w:num w:numId="22">
    <w:abstractNumId w:val="2"/>
  </w:num>
  <w:num w:numId="23">
    <w:abstractNumId w:val="0"/>
  </w:num>
  <w:num w:numId="24">
    <w:abstractNumId w:val="15"/>
  </w:num>
  <w:num w:numId="25">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E41"/>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001"/>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1CF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B1"/>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5F"/>
    <w:rsid w:val="001136F2"/>
    <w:rsid w:val="00113BD6"/>
    <w:rsid w:val="001146BA"/>
    <w:rsid w:val="001149D8"/>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F"/>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712"/>
    <w:rsid w:val="00191B08"/>
    <w:rsid w:val="00191E0D"/>
    <w:rsid w:val="001934CB"/>
    <w:rsid w:val="001938F1"/>
    <w:rsid w:val="00193F54"/>
    <w:rsid w:val="00194742"/>
    <w:rsid w:val="00194ECA"/>
    <w:rsid w:val="00195634"/>
    <w:rsid w:val="001956B6"/>
    <w:rsid w:val="00195F8D"/>
    <w:rsid w:val="0019628A"/>
    <w:rsid w:val="00196643"/>
    <w:rsid w:val="00196F32"/>
    <w:rsid w:val="0019750A"/>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FB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45F"/>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5F51"/>
    <w:rsid w:val="002A62F8"/>
    <w:rsid w:val="002A66A1"/>
    <w:rsid w:val="002A6B05"/>
    <w:rsid w:val="002A79B6"/>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34"/>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4DD"/>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194"/>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698"/>
    <w:rsid w:val="003C5701"/>
    <w:rsid w:val="003C59BD"/>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351"/>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800"/>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51B5"/>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545C"/>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0E74"/>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85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CD3"/>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54"/>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896"/>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056A"/>
    <w:rsid w:val="00741347"/>
    <w:rsid w:val="007429F1"/>
    <w:rsid w:val="00742CCF"/>
    <w:rsid w:val="00743517"/>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5ECF"/>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62A"/>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10A"/>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2AB"/>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68A"/>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2C"/>
    <w:rsid w:val="009478B2"/>
    <w:rsid w:val="00950DC5"/>
    <w:rsid w:val="009523F4"/>
    <w:rsid w:val="009525C1"/>
    <w:rsid w:val="00952F18"/>
    <w:rsid w:val="009538A2"/>
    <w:rsid w:val="00954713"/>
    <w:rsid w:val="009553C8"/>
    <w:rsid w:val="009554E7"/>
    <w:rsid w:val="00955B58"/>
    <w:rsid w:val="00955C6C"/>
    <w:rsid w:val="00957C52"/>
    <w:rsid w:val="0096017B"/>
    <w:rsid w:val="009607A8"/>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A91"/>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61E"/>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7C0"/>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5F9"/>
    <w:rsid w:val="00B752DA"/>
    <w:rsid w:val="00B7603F"/>
    <w:rsid w:val="00B765C3"/>
    <w:rsid w:val="00B765EF"/>
    <w:rsid w:val="00B766EB"/>
    <w:rsid w:val="00B76825"/>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614"/>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369"/>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DD1"/>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49B"/>
    <w:rsid w:val="00C92A00"/>
    <w:rsid w:val="00C92E07"/>
    <w:rsid w:val="00C93534"/>
    <w:rsid w:val="00C94391"/>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844"/>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745"/>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AF6"/>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628"/>
    <w:rsid w:val="00E2184E"/>
    <w:rsid w:val="00E2278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6AD"/>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6D4"/>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6F6F"/>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310"/>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095"/>
    <w:rsid w:val="00ED6F82"/>
    <w:rsid w:val="00EE05EA"/>
    <w:rsid w:val="00EE0952"/>
    <w:rsid w:val="00EE1590"/>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2A0"/>
    <w:rsid w:val="00EF1406"/>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0AE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1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11857"/>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080"/>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11857"/>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aliases w:val="attune Text Char,List Paragraph1 Char"/>
    <w:basedOn w:val="DefaultParagraphFont"/>
    <w:link w:val="ListParagraph"/>
    <w:uiPriority w:val="1"/>
    <w:qFormat/>
    <w:rsid w:val="00EF1406"/>
    <w:rPr>
      <w:rFonts w:eastAsia="SimSun"/>
      <w:sz w:val="26"/>
      <w:szCs w:val="24"/>
      <w:lang w:eastAsia="zh-CN"/>
    </w:rPr>
  </w:style>
  <w:style w:type="table" w:styleId="GridTable5Dark-Accent5">
    <w:name w:val="Grid Table 5 Dark Accent 5"/>
    <w:basedOn w:val="TableNormal"/>
    <w:uiPriority w:val="50"/>
    <w:rsid w:val="00983A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6Colorful-Accent5">
    <w:name w:val="List Table 6 Colorful Accent 5"/>
    <w:basedOn w:val="TableNormal"/>
    <w:uiPriority w:val="51"/>
    <w:rsid w:val="00983A9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983A9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983A9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165815">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tmp"/><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tmp"/><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tmp"/><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B1073F1-A85C-4820-9EEC-E4BF99B47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1</TotalTime>
  <Pages>33</Pages>
  <Words>3615</Words>
  <Characters>2061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17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29</cp:revision>
  <cp:lastPrinted>2021-06-02T14:00:00Z</cp:lastPrinted>
  <dcterms:created xsi:type="dcterms:W3CDTF">2022-06-30T16:14:00Z</dcterms:created>
  <dcterms:modified xsi:type="dcterms:W3CDTF">2022-08-05T17:55:00Z</dcterms:modified>
</cp:coreProperties>
</file>